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4458E" w14:textId="073D0CBB" w:rsidR="009F3D81" w:rsidRDefault="009F3D81">
      <w:pPr>
        <w:jc w:val="right"/>
      </w:pPr>
    </w:p>
    <w:p w14:paraId="2D1D3606" w14:textId="77777777" w:rsidR="009F3D81" w:rsidRDefault="009F3D81"/>
    <w:p w14:paraId="54AE4B10" w14:textId="77777777" w:rsidR="009F3D81" w:rsidRDefault="009F3D81"/>
    <w:p w14:paraId="3D827835" w14:textId="77777777" w:rsidR="009F3D81" w:rsidRDefault="009F3D81"/>
    <w:p w14:paraId="514A6976" w14:textId="77777777" w:rsidR="009F3D81" w:rsidRDefault="009F3D81"/>
    <w:p w14:paraId="2EBCB666" w14:textId="77777777" w:rsidR="009F3D81" w:rsidRDefault="009F3D81"/>
    <w:p w14:paraId="18AE3B6D" w14:textId="77777777" w:rsidR="009F3D81" w:rsidRDefault="009F3D81">
      <w:pPr>
        <w:jc w:val="right"/>
      </w:pPr>
    </w:p>
    <w:p w14:paraId="6F2A8C4D" w14:textId="76C942F8" w:rsidR="009F3D81" w:rsidRDefault="00DC2F25">
      <w:pPr>
        <w:jc w:val="right"/>
      </w:pPr>
      <w:r>
        <w:rPr>
          <w:rFonts w:ascii="Trebuchet MS" w:eastAsiaTheme="majorEastAsia" w:hAnsi="Trebuchet MS" w:cstheme="majorBidi"/>
          <w:color w:val="010473"/>
          <w:spacing w:val="5"/>
          <w:sz w:val="56"/>
          <w:szCs w:val="52"/>
          <w:u w:val="single"/>
        </w:rPr>
        <w:t>Document</w:t>
      </w:r>
    </w:p>
    <w:p w14:paraId="5D73852F" w14:textId="0BAE9A82" w:rsidR="00E44506" w:rsidRDefault="005C7141" w:rsidP="00E44506">
      <w:pPr>
        <w:jc w:val="right"/>
        <w:rPr>
          <w:rFonts w:ascii="Trebuchet MS" w:eastAsiaTheme="majorEastAsia" w:hAnsi="Trebuchet MS" w:cstheme="majorBidi"/>
          <w:color w:val="010473"/>
          <w:spacing w:val="5"/>
          <w:sz w:val="56"/>
          <w:szCs w:val="52"/>
        </w:rPr>
      </w:pPr>
      <w:r>
        <w:rPr>
          <w:rFonts w:ascii="Trebuchet MS" w:eastAsiaTheme="majorEastAsia" w:hAnsi="Trebuchet MS" w:cstheme="majorBidi"/>
          <w:color w:val="010473"/>
          <w:spacing w:val="5"/>
          <w:sz w:val="56"/>
          <w:szCs w:val="52"/>
        </w:rPr>
        <w:t>“</w:t>
      </w:r>
      <w:r w:rsidR="00E44506">
        <w:rPr>
          <w:rFonts w:ascii="Trebuchet MS" w:eastAsiaTheme="majorEastAsia" w:hAnsi="Trebuchet MS" w:cstheme="majorBidi"/>
          <w:color w:val="010473"/>
          <w:spacing w:val="5"/>
          <w:sz w:val="56"/>
          <w:szCs w:val="52"/>
        </w:rPr>
        <w:t>Protocol Stack Integration</w:t>
      </w:r>
    </w:p>
    <w:p w14:paraId="3C438945" w14:textId="770A5084" w:rsidR="009F3D81" w:rsidRPr="00BB018F" w:rsidRDefault="6FE885EC" w:rsidP="77BD4C86">
      <w:pPr>
        <w:jc w:val="right"/>
        <w:rPr>
          <w:rFonts w:asciiTheme="minorHAnsi" w:hAnsiTheme="minorHAnsi" w:cstheme="minorBidi"/>
          <w:b/>
          <w:bCs/>
          <w:sz w:val="52"/>
          <w:szCs w:val="52"/>
        </w:rPr>
      </w:pPr>
      <w:r w:rsidRPr="77BD4C86">
        <w:rPr>
          <w:rFonts w:ascii="Trebuchet MS" w:eastAsiaTheme="majorEastAsia" w:hAnsi="Trebuchet MS" w:cstheme="majorBidi"/>
          <w:color w:val="010473"/>
          <w:spacing w:val="5"/>
          <w:sz w:val="56"/>
          <w:szCs w:val="56"/>
        </w:rPr>
        <w:t>w</w:t>
      </w:r>
      <w:r w:rsidR="4425EA8D" w:rsidRPr="77BD4C86">
        <w:rPr>
          <w:rFonts w:ascii="Trebuchet MS" w:eastAsiaTheme="majorEastAsia" w:hAnsi="Trebuchet MS" w:cstheme="majorBidi"/>
          <w:color w:val="010473"/>
          <w:spacing w:val="5"/>
          <w:sz w:val="56"/>
          <w:szCs w:val="56"/>
        </w:rPr>
        <w:t>ith core network</w:t>
      </w:r>
      <w:r w:rsidR="2D7AB8B0" w:rsidRPr="77BD4C86">
        <w:rPr>
          <w:rFonts w:ascii="Trebuchet MS" w:eastAsiaTheme="majorEastAsia" w:hAnsi="Trebuchet MS" w:cstheme="majorBidi"/>
          <w:color w:val="010473"/>
          <w:spacing w:val="5"/>
          <w:sz w:val="56"/>
          <w:szCs w:val="56"/>
        </w:rPr>
        <w:t>”</w:t>
      </w:r>
    </w:p>
    <w:p w14:paraId="05F602B9" w14:textId="77777777" w:rsidR="009F3D81" w:rsidRDefault="009F3D81"/>
    <w:p w14:paraId="49D320D7" w14:textId="77777777" w:rsidR="009F3D81" w:rsidRDefault="009F3D81"/>
    <w:p w14:paraId="439FA355" w14:textId="6DD7993C" w:rsidR="009F3D81" w:rsidRDefault="00DC2F25">
      <w:pPr>
        <w:pStyle w:val="ProjectName"/>
      </w:pPr>
      <w:r>
        <w:br/>
      </w:r>
    </w:p>
    <w:p w14:paraId="031E8644" w14:textId="45118EBB" w:rsidR="007E1B63" w:rsidRDefault="007E1B63" w:rsidP="007E1B63"/>
    <w:p w14:paraId="4D9D8655" w14:textId="4FC771B6" w:rsidR="007E1B63" w:rsidRDefault="007E1B63" w:rsidP="007E1B63"/>
    <w:p w14:paraId="31623A25" w14:textId="77777777" w:rsidR="007E1B63" w:rsidRPr="007E1B63" w:rsidRDefault="007E1B63" w:rsidP="007E1B63"/>
    <w:p w14:paraId="5E49DBCE" w14:textId="77777777" w:rsidR="00F159D5" w:rsidRDefault="00F159D5">
      <w:pPr>
        <w:pStyle w:val="TOC"/>
      </w:pPr>
    </w:p>
    <w:p w14:paraId="52824534" w14:textId="6094563D" w:rsidR="009F3D81" w:rsidRDefault="64F4593D">
      <w:pPr>
        <w:pStyle w:val="TOC"/>
      </w:pPr>
      <w:r>
        <w:lastRenderedPageBreak/>
        <w:t>Table of Contents</w:t>
      </w:r>
    </w:p>
    <w:p w14:paraId="44244979" w14:textId="00D9D596" w:rsidR="00A21815" w:rsidRDefault="00DC2F25">
      <w:pPr>
        <w:pStyle w:val="TOC1"/>
        <w:rPr>
          <w:rFonts w:asciiTheme="minorHAnsi" w:eastAsiaTheme="minorEastAsia" w:hAnsiTheme="minorHAnsi" w:cstheme="minorBidi"/>
          <w:b w:val="0"/>
          <w:bCs w:val="0"/>
          <w:caps w:val="0"/>
          <w:noProof/>
          <w:color w:val="auto"/>
          <w:sz w:val="22"/>
          <w:szCs w:val="22"/>
          <w:lang w:val="en-IN" w:eastAsia="en-IN"/>
        </w:rPr>
      </w:pPr>
      <w:r>
        <w:fldChar w:fldCharType="begin"/>
      </w:r>
      <w:r>
        <w:instrText>TOC \z \o "1-4" \t "Appendix,1" \h</w:instrText>
      </w:r>
      <w:r>
        <w:fldChar w:fldCharType="separate"/>
      </w:r>
      <w:hyperlink w:anchor="_Toc54186500" w:history="1">
        <w:r w:rsidR="00A21815" w:rsidRPr="00D00BBE">
          <w:rPr>
            <w:rStyle w:val="Hyperlink"/>
            <w:noProof/>
          </w:rPr>
          <w:t>1</w:t>
        </w:r>
        <w:r w:rsidR="00A21815">
          <w:rPr>
            <w:rFonts w:asciiTheme="minorHAnsi" w:eastAsiaTheme="minorEastAsia" w:hAnsiTheme="minorHAnsi" w:cstheme="minorBidi"/>
            <w:b w:val="0"/>
            <w:bCs w:val="0"/>
            <w:caps w:val="0"/>
            <w:noProof/>
            <w:color w:val="auto"/>
            <w:sz w:val="22"/>
            <w:szCs w:val="22"/>
            <w:lang w:val="en-IN" w:eastAsia="en-IN"/>
          </w:rPr>
          <w:tab/>
        </w:r>
        <w:r w:rsidR="00A21815" w:rsidRPr="00D00BBE">
          <w:rPr>
            <w:rStyle w:val="Hyperlink"/>
            <w:noProof/>
          </w:rPr>
          <w:t>Introduction</w:t>
        </w:r>
        <w:r w:rsidR="00A21815">
          <w:rPr>
            <w:noProof/>
            <w:webHidden/>
          </w:rPr>
          <w:tab/>
        </w:r>
        <w:r w:rsidR="00A21815">
          <w:rPr>
            <w:noProof/>
            <w:webHidden/>
          </w:rPr>
          <w:fldChar w:fldCharType="begin"/>
        </w:r>
        <w:r w:rsidR="00A21815">
          <w:rPr>
            <w:noProof/>
            <w:webHidden/>
          </w:rPr>
          <w:instrText xml:space="preserve"> PAGEREF _Toc54186500 \h </w:instrText>
        </w:r>
        <w:r w:rsidR="00A21815">
          <w:rPr>
            <w:noProof/>
            <w:webHidden/>
          </w:rPr>
        </w:r>
        <w:r w:rsidR="00A21815">
          <w:rPr>
            <w:noProof/>
            <w:webHidden/>
          </w:rPr>
          <w:fldChar w:fldCharType="separate"/>
        </w:r>
        <w:r w:rsidR="00A21815">
          <w:rPr>
            <w:noProof/>
            <w:webHidden/>
          </w:rPr>
          <w:t>4</w:t>
        </w:r>
        <w:r w:rsidR="00A21815">
          <w:rPr>
            <w:noProof/>
            <w:webHidden/>
          </w:rPr>
          <w:fldChar w:fldCharType="end"/>
        </w:r>
      </w:hyperlink>
    </w:p>
    <w:p w14:paraId="3F237016" w14:textId="7CBCE415" w:rsidR="00A21815" w:rsidRDefault="0088734C">
      <w:pPr>
        <w:pStyle w:val="TOC2"/>
        <w:tabs>
          <w:tab w:val="left" w:pos="720"/>
          <w:tab w:val="right" w:leader="dot" w:pos="9350"/>
        </w:tabs>
        <w:rPr>
          <w:rFonts w:asciiTheme="minorHAnsi" w:eastAsiaTheme="minorEastAsia" w:hAnsiTheme="minorHAnsi" w:cstheme="minorBidi"/>
          <w:smallCaps w:val="0"/>
          <w:noProof/>
          <w:color w:val="auto"/>
          <w:sz w:val="22"/>
          <w:szCs w:val="22"/>
          <w:lang w:val="en-IN" w:eastAsia="en-IN"/>
        </w:rPr>
      </w:pPr>
      <w:hyperlink w:anchor="_Toc54186501" w:history="1">
        <w:r w:rsidR="00A21815" w:rsidRPr="00D00BBE">
          <w:rPr>
            <w:rStyle w:val="Hyperlink"/>
            <w:noProof/>
          </w:rPr>
          <w:t>1.1</w:t>
        </w:r>
        <w:r w:rsidR="00A21815">
          <w:rPr>
            <w:rFonts w:asciiTheme="minorHAnsi" w:eastAsiaTheme="minorEastAsia" w:hAnsiTheme="minorHAnsi" w:cstheme="minorBidi"/>
            <w:smallCaps w:val="0"/>
            <w:noProof/>
            <w:color w:val="auto"/>
            <w:sz w:val="22"/>
            <w:szCs w:val="22"/>
            <w:lang w:val="en-IN" w:eastAsia="en-IN"/>
          </w:rPr>
          <w:tab/>
        </w:r>
        <w:r w:rsidR="00A21815" w:rsidRPr="00D00BBE">
          <w:rPr>
            <w:rStyle w:val="Hyperlink"/>
            <w:noProof/>
          </w:rPr>
          <w:t>System setup</w:t>
        </w:r>
        <w:r w:rsidR="00A21815">
          <w:rPr>
            <w:noProof/>
            <w:webHidden/>
          </w:rPr>
          <w:tab/>
        </w:r>
        <w:r w:rsidR="00A21815">
          <w:rPr>
            <w:noProof/>
            <w:webHidden/>
          </w:rPr>
          <w:fldChar w:fldCharType="begin"/>
        </w:r>
        <w:r w:rsidR="00A21815">
          <w:rPr>
            <w:noProof/>
            <w:webHidden/>
          </w:rPr>
          <w:instrText xml:space="preserve"> PAGEREF _Toc54186501 \h </w:instrText>
        </w:r>
        <w:r w:rsidR="00A21815">
          <w:rPr>
            <w:noProof/>
            <w:webHidden/>
          </w:rPr>
        </w:r>
        <w:r w:rsidR="00A21815">
          <w:rPr>
            <w:noProof/>
            <w:webHidden/>
          </w:rPr>
          <w:fldChar w:fldCharType="separate"/>
        </w:r>
        <w:r w:rsidR="00A21815">
          <w:rPr>
            <w:noProof/>
            <w:webHidden/>
          </w:rPr>
          <w:t>4</w:t>
        </w:r>
        <w:r w:rsidR="00A21815">
          <w:rPr>
            <w:noProof/>
            <w:webHidden/>
          </w:rPr>
          <w:fldChar w:fldCharType="end"/>
        </w:r>
      </w:hyperlink>
    </w:p>
    <w:p w14:paraId="4D8FE09F" w14:textId="514ECC6B" w:rsidR="00A21815" w:rsidRDefault="0088734C">
      <w:pPr>
        <w:pStyle w:val="TOC3"/>
        <w:tabs>
          <w:tab w:val="left" w:pos="1200"/>
          <w:tab w:val="right" w:leader="dot" w:pos="9350"/>
        </w:tabs>
        <w:rPr>
          <w:rFonts w:asciiTheme="minorHAnsi" w:eastAsiaTheme="minorEastAsia" w:hAnsiTheme="minorHAnsi" w:cstheme="minorBidi"/>
          <w:i w:val="0"/>
          <w:iCs w:val="0"/>
          <w:noProof/>
          <w:color w:val="auto"/>
          <w:sz w:val="22"/>
          <w:szCs w:val="22"/>
          <w:lang w:val="en-IN" w:eastAsia="en-IN"/>
        </w:rPr>
      </w:pPr>
      <w:hyperlink w:anchor="_Toc54186502" w:history="1">
        <w:r w:rsidR="00A21815" w:rsidRPr="00D00BBE">
          <w:rPr>
            <w:rStyle w:val="Hyperlink"/>
            <w:noProof/>
          </w:rPr>
          <w:t>1.1.1</w:t>
        </w:r>
        <w:r w:rsidR="00A21815">
          <w:rPr>
            <w:rFonts w:asciiTheme="minorHAnsi" w:eastAsiaTheme="minorEastAsia" w:hAnsiTheme="minorHAnsi" w:cstheme="minorBidi"/>
            <w:i w:val="0"/>
            <w:iCs w:val="0"/>
            <w:noProof/>
            <w:color w:val="auto"/>
            <w:sz w:val="22"/>
            <w:szCs w:val="22"/>
            <w:lang w:val="en-IN" w:eastAsia="en-IN"/>
          </w:rPr>
          <w:tab/>
        </w:r>
        <w:r w:rsidR="00A21815" w:rsidRPr="00D00BBE">
          <w:rPr>
            <w:rStyle w:val="Hyperlink"/>
            <w:noProof/>
          </w:rPr>
          <w:t>Interface Overview</w:t>
        </w:r>
        <w:r w:rsidR="00A21815">
          <w:rPr>
            <w:noProof/>
            <w:webHidden/>
          </w:rPr>
          <w:tab/>
        </w:r>
        <w:r w:rsidR="00A21815">
          <w:rPr>
            <w:noProof/>
            <w:webHidden/>
          </w:rPr>
          <w:fldChar w:fldCharType="begin"/>
        </w:r>
        <w:r w:rsidR="00A21815">
          <w:rPr>
            <w:noProof/>
            <w:webHidden/>
          </w:rPr>
          <w:instrText xml:space="preserve"> PAGEREF _Toc54186502 \h </w:instrText>
        </w:r>
        <w:r w:rsidR="00A21815">
          <w:rPr>
            <w:noProof/>
            <w:webHidden/>
          </w:rPr>
        </w:r>
        <w:r w:rsidR="00A21815">
          <w:rPr>
            <w:noProof/>
            <w:webHidden/>
          </w:rPr>
          <w:fldChar w:fldCharType="separate"/>
        </w:r>
        <w:r w:rsidR="00A21815">
          <w:rPr>
            <w:noProof/>
            <w:webHidden/>
          </w:rPr>
          <w:t>5</w:t>
        </w:r>
        <w:r w:rsidR="00A21815">
          <w:rPr>
            <w:noProof/>
            <w:webHidden/>
          </w:rPr>
          <w:fldChar w:fldCharType="end"/>
        </w:r>
      </w:hyperlink>
    </w:p>
    <w:p w14:paraId="23A90B6E" w14:textId="49A47C8C" w:rsidR="00A21815" w:rsidRDefault="0088734C">
      <w:pPr>
        <w:pStyle w:val="TOC3"/>
        <w:tabs>
          <w:tab w:val="left" w:pos="1200"/>
          <w:tab w:val="right" w:leader="dot" w:pos="9350"/>
        </w:tabs>
        <w:rPr>
          <w:rFonts w:asciiTheme="minorHAnsi" w:eastAsiaTheme="minorEastAsia" w:hAnsiTheme="minorHAnsi" w:cstheme="minorBidi"/>
          <w:i w:val="0"/>
          <w:iCs w:val="0"/>
          <w:noProof/>
          <w:color w:val="auto"/>
          <w:sz w:val="22"/>
          <w:szCs w:val="22"/>
          <w:lang w:val="en-IN" w:eastAsia="en-IN"/>
        </w:rPr>
      </w:pPr>
      <w:hyperlink w:anchor="_Toc54186503" w:history="1">
        <w:r w:rsidR="00A21815" w:rsidRPr="00D00BBE">
          <w:rPr>
            <w:rStyle w:val="Hyperlink"/>
            <w:noProof/>
          </w:rPr>
          <w:t>1.1.2</w:t>
        </w:r>
        <w:r w:rsidR="00A21815">
          <w:rPr>
            <w:rFonts w:asciiTheme="minorHAnsi" w:eastAsiaTheme="minorEastAsia" w:hAnsiTheme="minorHAnsi" w:cstheme="minorBidi"/>
            <w:i w:val="0"/>
            <w:iCs w:val="0"/>
            <w:noProof/>
            <w:color w:val="auto"/>
            <w:sz w:val="22"/>
            <w:szCs w:val="22"/>
            <w:lang w:val="en-IN" w:eastAsia="en-IN"/>
          </w:rPr>
          <w:tab/>
        </w:r>
        <w:r w:rsidR="00A21815" w:rsidRPr="00D00BBE">
          <w:rPr>
            <w:rStyle w:val="Hyperlink"/>
            <w:noProof/>
          </w:rPr>
          <w:t>Interface Setup ( JSON file – All values has to be in Decimal format )</w:t>
        </w:r>
        <w:r w:rsidR="00A21815">
          <w:rPr>
            <w:noProof/>
            <w:webHidden/>
          </w:rPr>
          <w:tab/>
        </w:r>
        <w:r w:rsidR="00A21815">
          <w:rPr>
            <w:noProof/>
            <w:webHidden/>
          </w:rPr>
          <w:fldChar w:fldCharType="begin"/>
        </w:r>
        <w:r w:rsidR="00A21815">
          <w:rPr>
            <w:noProof/>
            <w:webHidden/>
          </w:rPr>
          <w:instrText xml:space="preserve"> PAGEREF _Toc54186503 \h </w:instrText>
        </w:r>
        <w:r w:rsidR="00A21815">
          <w:rPr>
            <w:noProof/>
            <w:webHidden/>
          </w:rPr>
        </w:r>
        <w:r w:rsidR="00A21815">
          <w:rPr>
            <w:noProof/>
            <w:webHidden/>
          </w:rPr>
          <w:fldChar w:fldCharType="separate"/>
        </w:r>
        <w:r w:rsidR="00A21815">
          <w:rPr>
            <w:noProof/>
            <w:webHidden/>
          </w:rPr>
          <w:t>6</w:t>
        </w:r>
        <w:r w:rsidR="00A21815">
          <w:rPr>
            <w:noProof/>
            <w:webHidden/>
          </w:rPr>
          <w:fldChar w:fldCharType="end"/>
        </w:r>
      </w:hyperlink>
    </w:p>
    <w:p w14:paraId="2728425F" w14:textId="463C0724" w:rsidR="00A21815" w:rsidRDefault="0088734C">
      <w:pPr>
        <w:pStyle w:val="TOC1"/>
        <w:rPr>
          <w:rFonts w:asciiTheme="minorHAnsi" w:eastAsiaTheme="minorEastAsia" w:hAnsiTheme="minorHAnsi" w:cstheme="minorBidi"/>
          <w:b w:val="0"/>
          <w:bCs w:val="0"/>
          <w:caps w:val="0"/>
          <w:noProof/>
          <w:color w:val="auto"/>
          <w:sz w:val="22"/>
          <w:szCs w:val="22"/>
          <w:lang w:val="en-IN" w:eastAsia="en-IN"/>
        </w:rPr>
      </w:pPr>
      <w:hyperlink w:anchor="_Toc54186504" w:history="1">
        <w:r w:rsidR="00A21815" w:rsidRPr="00D00BBE">
          <w:rPr>
            <w:rStyle w:val="Hyperlink"/>
            <w:noProof/>
          </w:rPr>
          <w:t>2</w:t>
        </w:r>
        <w:r w:rsidR="00A21815">
          <w:rPr>
            <w:rFonts w:asciiTheme="minorHAnsi" w:eastAsiaTheme="minorEastAsia" w:hAnsiTheme="minorHAnsi" w:cstheme="minorBidi"/>
            <w:b w:val="0"/>
            <w:bCs w:val="0"/>
            <w:caps w:val="0"/>
            <w:noProof/>
            <w:color w:val="auto"/>
            <w:sz w:val="22"/>
            <w:szCs w:val="22"/>
            <w:lang w:val="en-IN" w:eastAsia="en-IN"/>
          </w:rPr>
          <w:tab/>
        </w:r>
        <w:r w:rsidR="00A21815" w:rsidRPr="00D00BBE">
          <w:rPr>
            <w:rStyle w:val="Hyperlink"/>
            <w:noProof/>
          </w:rPr>
          <w:t>Prerequisites and Installation Steps ( Ubuntu 16.04 )</w:t>
        </w:r>
        <w:r w:rsidR="00A21815">
          <w:rPr>
            <w:noProof/>
            <w:webHidden/>
          </w:rPr>
          <w:tab/>
        </w:r>
        <w:r w:rsidR="00A21815">
          <w:rPr>
            <w:noProof/>
            <w:webHidden/>
          </w:rPr>
          <w:fldChar w:fldCharType="begin"/>
        </w:r>
        <w:r w:rsidR="00A21815">
          <w:rPr>
            <w:noProof/>
            <w:webHidden/>
          </w:rPr>
          <w:instrText xml:space="preserve"> PAGEREF _Toc54186504 \h </w:instrText>
        </w:r>
        <w:r w:rsidR="00A21815">
          <w:rPr>
            <w:noProof/>
            <w:webHidden/>
          </w:rPr>
        </w:r>
        <w:r w:rsidR="00A21815">
          <w:rPr>
            <w:noProof/>
            <w:webHidden/>
          </w:rPr>
          <w:fldChar w:fldCharType="separate"/>
        </w:r>
        <w:r w:rsidR="00A21815">
          <w:rPr>
            <w:noProof/>
            <w:webHidden/>
          </w:rPr>
          <w:t>7</w:t>
        </w:r>
        <w:r w:rsidR="00A21815">
          <w:rPr>
            <w:noProof/>
            <w:webHidden/>
          </w:rPr>
          <w:fldChar w:fldCharType="end"/>
        </w:r>
      </w:hyperlink>
    </w:p>
    <w:p w14:paraId="4E86EDF5" w14:textId="5C926F55" w:rsidR="00A21815" w:rsidRDefault="0088734C">
      <w:pPr>
        <w:pStyle w:val="TOC2"/>
        <w:tabs>
          <w:tab w:val="left" w:pos="720"/>
          <w:tab w:val="right" w:leader="dot" w:pos="9350"/>
        </w:tabs>
        <w:rPr>
          <w:rFonts w:asciiTheme="minorHAnsi" w:eastAsiaTheme="minorEastAsia" w:hAnsiTheme="minorHAnsi" w:cstheme="minorBidi"/>
          <w:smallCaps w:val="0"/>
          <w:noProof/>
          <w:color w:val="auto"/>
          <w:sz w:val="22"/>
          <w:szCs w:val="22"/>
          <w:lang w:val="en-IN" w:eastAsia="en-IN"/>
        </w:rPr>
      </w:pPr>
      <w:hyperlink w:anchor="_Toc54186505" w:history="1">
        <w:r w:rsidR="00A21815" w:rsidRPr="00D00BBE">
          <w:rPr>
            <w:rStyle w:val="Hyperlink"/>
            <w:noProof/>
          </w:rPr>
          <w:t>2.1</w:t>
        </w:r>
        <w:r w:rsidR="00A21815">
          <w:rPr>
            <w:rFonts w:asciiTheme="minorHAnsi" w:eastAsiaTheme="minorEastAsia" w:hAnsiTheme="minorHAnsi" w:cstheme="minorBidi"/>
            <w:smallCaps w:val="0"/>
            <w:noProof/>
            <w:color w:val="auto"/>
            <w:sz w:val="22"/>
            <w:szCs w:val="22"/>
            <w:lang w:val="en-IN" w:eastAsia="en-IN"/>
          </w:rPr>
          <w:tab/>
        </w:r>
        <w:r w:rsidR="00A21815" w:rsidRPr="00D00BBE">
          <w:rPr>
            <w:rStyle w:val="Hyperlink"/>
            <w:noProof/>
          </w:rPr>
          <w:t>JSON</w:t>
        </w:r>
        <w:r w:rsidR="00A21815">
          <w:rPr>
            <w:noProof/>
            <w:webHidden/>
          </w:rPr>
          <w:tab/>
        </w:r>
        <w:r w:rsidR="00A21815">
          <w:rPr>
            <w:noProof/>
            <w:webHidden/>
          </w:rPr>
          <w:fldChar w:fldCharType="begin"/>
        </w:r>
        <w:r w:rsidR="00A21815">
          <w:rPr>
            <w:noProof/>
            <w:webHidden/>
          </w:rPr>
          <w:instrText xml:space="preserve"> PAGEREF _Toc54186505 \h </w:instrText>
        </w:r>
        <w:r w:rsidR="00A21815">
          <w:rPr>
            <w:noProof/>
            <w:webHidden/>
          </w:rPr>
        </w:r>
        <w:r w:rsidR="00A21815">
          <w:rPr>
            <w:noProof/>
            <w:webHidden/>
          </w:rPr>
          <w:fldChar w:fldCharType="separate"/>
        </w:r>
        <w:r w:rsidR="00A21815">
          <w:rPr>
            <w:noProof/>
            <w:webHidden/>
          </w:rPr>
          <w:t>7</w:t>
        </w:r>
        <w:r w:rsidR="00A21815">
          <w:rPr>
            <w:noProof/>
            <w:webHidden/>
          </w:rPr>
          <w:fldChar w:fldCharType="end"/>
        </w:r>
      </w:hyperlink>
    </w:p>
    <w:p w14:paraId="2963B9BB" w14:textId="66733338" w:rsidR="00A21815" w:rsidRDefault="0088734C">
      <w:pPr>
        <w:pStyle w:val="TOC2"/>
        <w:tabs>
          <w:tab w:val="left" w:pos="720"/>
          <w:tab w:val="right" w:leader="dot" w:pos="9350"/>
        </w:tabs>
        <w:rPr>
          <w:rFonts w:asciiTheme="minorHAnsi" w:eastAsiaTheme="minorEastAsia" w:hAnsiTheme="minorHAnsi" w:cstheme="minorBidi"/>
          <w:smallCaps w:val="0"/>
          <w:noProof/>
          <w:color w:val="auto"/>
          <w:sz w:val="22"/>
          <w:szCs w:val="22"/>
          <w:lang w:val="en-IN" w:eastAsia="en-IN"/>
        </w:rPr>
      </w:pPr>
      <w:hyperlink w:anchor="_Toc54186506" w:history="1">
        <w:r w:rsidR="00A21815" w:rsidRPr="00D00BBE">
          <w:rPr>
            <w:rStyle w:val="Hyperlink"/>
            <w:noProof/>
          </w:rPr>
          <w:t>2.2</w:t>
        </w:r>
        <w:r w:rsidR="00A21815">
          <w:rPr>
            <w:rFonts w:asciiTheme="minorHAnsi" w:eastAsiaTheme="minorEastAsia" w:hAnsiTheme="minorHAnsi" w:cstheme="minorBidi"/>
            <w:smallCaps w:val="0"/>
            <w:noProof/>
            <w:color w:val="auto"/>
            <w:sz w:val="22"/>
            <w:szCs w:val="22"/>
            <w:lang w:val="en-IN" w:eastAsia="en-IN"/>
          </w:rPr>
          <w:tab/>
        </w:r>
        <w:r w:rsidR="00A21815" w:rsidRPr="00D00BBE">
          <w:rPr>
            <w:rStyle w:val="Hyperlink"/>
            <w:noProof/>
          </w:rPr>
          <w:t>ROHC</w:t>
        </w:r>
        <w:r w:rsidR="00A21815">
          <w:rPr>
            <w:noProof/>
            <w:webHidden/>
          </w:rPr>
          <w:tab/>
        </w:r>
        <w:r w:rsidR="00A21815">
          <w:rPr>
            <w:noProof/>
            <w:webHidden/>
          </w:rPr>
          <w:fldChar w:fldCharType="begin"/>
        </w:r>
        <w:r w:rsidR="00A21815">
          <w:rPr>
            <w:noProof/>
            <w:webHidden/>
          </w:rPr>
          <w:instrText xml:space="preserve"> PAGEREF _Toc54186506 \h </w:instrText>
        </w:r>
        <w:r w:rsidR="00A21815">
          <w:rPr>
            <w:noProof/>
            <w:webHidden/>
          </w:rPr>
        </w:r>
        <w:r w:rsidR="00A21815">
          <w:rPr>
            <w:noProof/>
            <w:webHidden/>
          </w:rPr>
          <w:fldChar w:fldCharType="separate"/>
        </w:r>
        <w:r w:rsidR="00A21815">
          <w:rPr>
            <w:noProof/>
            <w:webHidden/>
          </w:rPr>
          <w:t>8</w:t>
        </w:r>
        <w:r w:rsidR="00A21815">
          <w:rPr>
            <w:noProof/>
            <w:webHidden/>
          </w:rPr>
          <w:fldChar w:fldCharType="end"/>
        </w:r>
      </w:hyperlink>
    </w:p>
    <w:p w14:paraId="71D8F9B9" w14:textId="1F4F555C" w:rsidR="00A21815" w:rsidRDefault="0088734C">
      <w:pPr>
        <w:pStyle w:val="TOC2"/>
        <w:tabs>
          <w:tab w:val="left" w:pos="720"/>
          <w:tab w:val="right" w:leader="dot" w:pos="9350"/>
        </w:tabs>
        <w:rPr>
          <w:rFonts w:asciiTheme="minorHAnsi" w:eastAsiaTheme="minorEastAsia" w:hAnsiTheme="minorHAnsi" w:cstheme="minorBidi"/>
          <w:smallCaps w:val="0"/>
          <w:noProof/>
          <w:color w:val="auto"/>
          <w:sz w:val="22"/>
          <w:szCs w:val="22"/>
          <w:lang w:val="en-IN" w:eastAsia="en-IN"/>
        </w:rPr>
      </w:pPr>
      <w:hyperlink w:anchor="_Toc54186507" w:history="1">
        <w:r w:rsidR="00A21815" w:rsidRPr="00D00BBE">
          <w:rPr>
            <w:rStyle w:val="Hyperlink"/>
            <w:noProof/>
          </w:rPr>
          <w:t>2.3</w:t>
        </w:r>
        <w:r w:rsidR="00A21815">
          <w:rPr>
            <w:rFonts w:asciiTheme="minorHAnsi" w:eastAsiaTheme="minorEastAsia" w:hAnsiTheme="minorHAnsi" w:cstheme="minorBidi"/>
            <w:smallCaps w:val="0"/>
            <w:noProof/>
            <w:color w:val="auto"/>
            <w:sz w:val="22"/>
            <w:szCs w:val="22"/>
            <w:lang w:val="en-IN" w:eastAsia="en-IN"/>
          </w:rPr>
          <w:tab/>
        </w:r>
        <w:r w:rsidR="00A21815" w:rsidRPr="00D00BBE">
          <w:rPr>
            <w:rStyle w:val="Hyperlink"/>
            <w:noProof/>
          </w:rPr>
          <w:t>Nettle</w:t>
        </w:r>
        <w:r w:rsidR="00A21815">
          <w:rPr>
            <w:noProof/>
            <w:webHidden/>
          </w:rPr>
          <w:tab/>
        </w:r>
        <w:r w:rsidR="00A21815">
          <w:rPr>
            <w:noProof/>
            <w:webHidden/>
          </w:rPr>
          <w:fldChar w:fldCharType="begin"/>
        </w:r>
        <w:r w:rsidR="00A21815">
          <w:rPr>
            <w:noProof/>
            <w:webHidden/>
          </w:rPr>
          <w:instrText xml:space="preserve"> PAGEREF _Toc54186507 \h </w:instrText>
        </w:r>
        <w:r w:rsidR="00A21815">
          <w:rPr>
            <w:noProof/>
            <w:webHidden/>
          </w:rPr>
        </w:r>
        <w:r w:rsidR="00A21815">
          <w:rPr>
            <w:noProof/>
            <w:webHidden/>
          </w:rPr>
          <w:fldChar w:fldCharType="separate"/>
        </w:r>
        <w:r w:rsidR="00A21815">
          <w:rPr>
            <w:noProof/>
            <w:webHidden/>
          </w:rPr>
          <w:t>8</w:t>
        </w:r>
        <w:r w:rsidR="00A21815">
          <w:rPr>
            <w:noProof/>
            <w:webHidden/>
          </w:rPr>
          <w:fldChar w:fldCharType="end"/>
        </w:r>
      </w:hyperlink>
    </w:p>
    <w:p w14:paraId="2BF1104A" w14:textId="0889CC0D" w:rsidR="00A21815" w:rsidRDefault="0088734C">
      <w:pPr>
        <w:pStyle w:val="TOC2"/>
        <w:tabs>
          <w:tab w:val="left" w:pos="720"/>
          <w:tab w:val="right" w:leader="dot" w:pos="9350"/>
        </w:tabs>
        <w:rPr>
          <w:rFonts w:asciiTheme="minorHAnsi" w:eastAsiaTheme="minorEastAsia" w:hAnsiTheme="minorHAnsi" w:cstheme="minorBidi"/>
          <w:smallCaps w:val="0"/>
          <w:noProof/>
          <w:color w:val="auto"/>
          <w:sz w:val="22"/>
          <w:szCs w:val="22"/>
          <w:lang w:val="en-IN" w:eastAsia="en-IN"/>
        </w:rPr>
      </w:pPr>
      <w:hyperlink w:anchor="_Toc54186508" w:history="1">
        <w:r w:rsidR="00A21815" w:rsidRPr="00D00BBE">
          <w:rPr>
            <w:rStyle w:val="Hyperlink"/>
            <w:noProof/>
          </w:rPr>
          <w:t>2.4</w:t>
        </w:r>
        <w:r w:rsidR="00A21815">
          <w:rPr>
            <w:rFonts w:asciiTheme="minorHAnsi" w:eastAsiaTheme="minorEastAsia" w:hAnsiTheme="minorHAnsi" w:cstheme="minorBidi"/>
            <w:smallCaps w:val="0"/>
            <w:noProof/>
            <w:color w:val="auto"/>
            <w:sz w:val="22"/>
            <w:szCs w:val="22"/>
            <w:lang w:val="en-IN" w:eastAsia="en-IN"/>
          </w:rPr>
          <w:tab/>
        </w:r>
        <w:r w:rsidR="00A21815" w:rsidRPr="00D00BBE">
          <w:rPr>
            <w:rStyle w:val="Hyperlink"/>
            <w:noProof/>
          </w:rPr>
          <w:t>Libexplain</w:t>
        </w:r>
        <w:r w:rsidR="00A21815">
          <w:rPr>
            <w:noProof/>
            <w:webHidden/>
          </w:rPr>
          <w:tab/>
        </w:r>
        <w:r w:rsidR="00A21815">
          <w:rPr>
            <w:noProof/>
            <w:webHidden/>
          </w:rPr>
          <w:fldChar w:fldCharType="begin"/>
        </w:r>
        <w:r w:rsidR="00A21815">
          <w:rPr>
            <w:noProof/>
            <w:webHidden/>
          </w:rPr>
          <w:instrText xml:space="preserve"> PAGEREF _Toc54186508 \h </w:instrText>
        </w:r>
        <w:r w:rsidR="00A21815">
          <w:rPr>
            <w:noProof/>
            <w:webHidden/>
          </w:rPr>
        </w:r>
        <w:r w:rsidR="00A21815">
          <w:rPr>
            <w:noProof/>
            <w:webHidden/>
          </w:rPr>
          <w:fldChar w:fldCharType="separate"/>
        </w:r>
        <w:r w:rsidR="00A21815">
          <w:rPr>
            <w:noProof/>
            <w:webHidden/>
          </w:rPr>
          <w:t>8</w:t>
        </w:r>
        <w:r w:rsidR="00A21815">
          <w:rPr>
            <w:noProof/>
            <w:webHidden/>
          </w:rPr>
          <w:fldChar w:fldCharType="end"/>
        </w:r>
      </w:hyperlink>
    </w:p>
    <w:p w14:paraId="5A0AB7E1" w14:textId="33836CB0" w:rsidR="00A21815" w:rsidRDefault="0088734C">
      <w:pPr>
        <w:pStyle w:val="TOC2"/>
        <w:tabs>
          <w:tab w:val="left" w:pos="720"/>
          <w:tab w:val="right" w:leader="dot" w:pos="9350"/>
        </w:tabs>
        <w:rPr>
          <w:rFonts w:asciiTheme="minorHAnsi" w:eastAsiaTheme="minorEastAsia" w:hAnsiTheme="minorHAnsi" w:cstheme="minorBidi"/>
          <w:smallCaps w:val="0"/>
          <w:noProof/>
          <w:color w:val="auto"/>
          <w:sz w:val="22"/>
          <w:szCs w:val="22"/>
          <w:lang w:val="en-IN" w:eastAsia="en-IN"/>
        </w:rPr>
      </w:pPr>
      <w:hyperlink w:anchor="_Toc54186509" w:history="1">
        <w:r w:rsidR="00A21815" w:rsidRPr="00D00BBE">
          <w:rPr>
            <w:rStyle w:val="Hyperlink"/>
            <w:noProof/>
          </w:rPr>
          <w:t>2.5</w:t>
        </w:r>
        <w:r w:rsidR="00A21815">
          <w:rPr>
            <w:rFonts w:asciiTheme="minorHAnsi" w:eastAsiaTheme="minorEastAsia" w:hAnsiTheme="minorHAnsi" w:cstheme="minorBidi"/>
            <w:smallCaps w:val="0"/>
            <w:noProof/>
            <w:color w:val="auto"/>
            <w:sz w:val="22"/>
            <w:szCs w:val="22"/>
            <w:lang w:val="en-IN" w:eastAsia="en-IN"/>
          </w:rPr>
          <w:tab/>
        </w:r>
        <w:r w:rsidR="00A21815" w:rsidRPr="00D00BBE">
          <w:rPr>
            <w:rStyle w:val="Hyperlink"/>
            <w:noProof/>
          </w:rPr>
          <w:t>DPDK</w:t>
        </w:r>
        <w:r w:rsidR="00A21815">
          <w:rPr>
            <w:noProof/>
            <w:webHidden/>
          </w:rPr>
          <w:tab/>
        </w:r>
        <w:r w:rsidR="00A21815">
          <w:rPr>
            <w:noProof/>
            <w:webHidden/>
          </w:rPr>
          <w:fldChar w:fldCharType="begin"/>
        </w:r>
        <w:r w:rsidR="00A21815">
          <w:rPr>
            <w:noProof/>
            <w:webHidden/>
          </w:rPr>
          <w:instrText xml:space="preserve"> PAGEREF _Toc54186509 \h </w:instrText>
        </w:r>
        <w:r w:rsidR="00A21815">
          <w:rPr>
            <w:noProof/>
            <w:webHidden/>
          </w:rPr>
        </w:r>
        <w:r w:rsidR="00A21815">
          <w:rPr>
            <w:noProof/>
            <w:webHidden/>
          </w:rPr>
          <w:fldChar w:fldCharType="separate"/>
        </w:r>
        <w:r w:rsidR="00A21815">
          <w:rPr>
            <w:noProof/>
            <w:webHidden/>
          </w:rPr>
          <w:t>9</w:t>
        </w:r>
        <w:r w:rsidR="00A21815">
          <w:rPr>
            <w:noProof/>
            <w:webHidden/>
          </w:rPr>
          <w:fldChar w:fldCharType="end"/>
        </w:r>
      </w:hyperlink>
    </w:p>
    <w:p w14:paraId="683D1A23" w14:textId="647EDF6A" w:rsidR="00A21815" w:rsidRDefault="0088734C">
      <w:pPr>
        <w:pStyle w:val="TOC2"/>
        <w:tabs>
          <w:tab w:val="left" w:pos="720"/>
          <w:tab w:val="right" w:leader="dot" w:pos="9350"/>
        </w:tabs>
        <w:rPr>
          <w:rFonts w:asciiTheme="minorHAnsi" w:eastAsiaTheme="minorEastAsia" w:hAnsiTheme="minorHAnsi" w:cstheme="minorBidi"/>
          <w:smallCaps w:val="0"/>
          <w:noProof/>
          <w:color w:val="auto"/>
          <w:sz w:val="22"/>
          <w:szCs w:val="22"/>
          <w:lang w:val="en-IN" w:eastAsia="en-IN"/>
        </w:rPr>
      </w:pPr>
      <w:hyperlink w:anchor="_Toc54186510" w:history="1">
        <w:r w:rsidR="00A21815" w:rsidRPr="00D00BBE">
          <w:rPr>
            <w:rStyle w:val="Hyperlink"/>
            <w:noProof/>
          </w:rPr>
          <w:t>2.6</w:t>
        </w:r>
        <w:r w:rsidR="00A21815">
          <w:rPr>
            <w:rFonts w:asciiTheme="minorHAnsi" w:eastAsiaTheme="minorEastAsia" w:hAnsiTheme="minorHAnsi" w:cstheme="minorBidi"/>
            <w:smallCaps w:val="0"/>
            <w:noProof/>
            <w:color w:val="auto"/>
            <w:sz w:val="22"/>
            <w:szCs w:val="22"/>
            <w:lang w:val="en-IN" w:eastAsia="en-IN"/>
          </w:rPr>
          <w:tab/>
        </w:r>
        <w:r w:rsidR="00A21815" w:rsidRPr="00D00BBE">
          <w:rPr>
            <w:rStyle w:val="Hyperlink"/>
            <w:noProof/>
          </w:rPr>
          <w:t>ASN1</w:t>
        </w:r>
        <w:r w:rsidR="00A21815">
          <w:rPr>
            <w:noProof/>
            <w:webHidden/>
          </w:rPr>
          <w:tab/>
        </w:r>
        <w:r w:rsidR="00A21815">
          <w:rPr>
            <w:noProof/>
            <w:webHidden/>
          </w:rPr>
          <w:fldChar w:fldCharType="begin"/>
        </w:r>
        <w:r w:rsidR="00A21815">
          <w:rPr>
            <w:noProof/>
            <w:webHidden/>
          </w:rPr>
          <w:instrText xml:space="preserve"> PAGEREF _Toc54186510 \h </w:instrText>
        </w:r>
        <w:r w:rsidR="00A21815">
          <w:rPr>
            <w:noProof/>
            <w:webHidden/>
          </w:rPr>
        </w:r>
        <w:r w:rsidR="00A21815">
          <w:rPr>
            <w:noProof/>
            <w:webHidden/>
          </w:rPr>
          <w:fldChar w:fldCharType="separate"/>
        </w:r>
        <w:r w:rsidR="00A21815">
          <w:rPr>
            <w:noProof/>
            <w:webHidden/>
          </w:rPr>
          <w:t>9</w:t>
        </w:r>
        <w:r w:rsidR="00A21815">
          <w:rPr>
            <w:noProof/>
            <w:webHidden/>
          </w:rPr>
          <w:fldChar w:fldCharType="end"/>
        </w:r>
      </w:hyperlink>
    </w:p>
    <w:p w14:paraId="0B20A408" w14:textId="625D2DEA" w:rsidR="00A21815" w:rsidRDefault="0088734C">
      <w:pPr>
        <w:pStyle w:val="TOC2"/>
        <w:tabs>
          <w:tab w:val="left" w:pos="720"/>
          <w:tab w:val="right" w:leader="dot" w:pos="9350"/>
        </w:tabs>
        <w:rPr>
          <w:rFonts w:asciiTheme="minorHAnsi" w:eastAsiaTheme="minorEastAsia" w:hAnsiTheme="minorHAnsi" w:cstheme="minorBidi"/>
          <w:smallCaps w:val="0"/>
          <w:noProof/>
          <w:color w:val="auto"/>
          <w:sz w:val="22"/>
          <w:szCs w:val="22"/>
          <w:lang w:val="en-IN" w:eastAsia="en-IN"/>
        </w:rPr>
      </w:pPr>
      <w:hyperlink w:anchor="_Toc54186511" w:history="1">
        <w:r w:rsidR="00A21815" w:rsidRPr="00D00BBE">
          <w:rPr>
            <w:rStyle w:val="Hyperlink"/>
            <w:noProof/>
          </w:rPr>
          <w:t>2.7</w:t>
        </w:r>
        <w:r w:rsidR="00A21815">
          <w:rPr>
            <w:rFonts w:asciiTheme="minorHAnsi" w:eastAsiaTheme="minorEastAsia" w:hAnsiTheme="minorHAnsi" w:cstheme="minorBidi"/>
            <w:smallCaps w:val="0"/>
            <w:noProof/>
            <w:color w:val="auto"/>
            <w:sz w:val="22"/>
            <w:szCs w:val="22"/>
            <w:lang w:val="en-IN" w:eastAsia="en-IN"/>
          </w:rPr>
          <w:tab/>
        </w:r>
        <w:r w:rsidR="00A21815" w:rsidRPr="00D00BBE">
          <w:rPr>
            <w:rStyle w:val="Hyperlink"/>
            <w:noProof/>
          </w:rPr>
          <w:t>SCTP</w:t>
        </w:r>
        <w:r w:rsidR="00A21815">
          <w:rPr>
            <w:noProof/>
            <w:webHidden/>
          </w:rPr>
          <w:tab/>
        </w:r>
        <w:r w:rsidR="00A21815">
          <w:rPr>
            <w:noProof/>
            <w:webHidden/>
          </w:rPr>
          <w:fldChar w:fldCharType="begin"/>
        </w:r>
        <w:r w:rsidR="00A21815">
          <w:rPr>
            <w:noProof/>
            <w:webHidden/>
          </w:rPr>
          <w:instrText xml:space="preserve"> PAGEREF _Toc54186511 \h </w:instrText>
        </w:r>
        <w:r w:rsidR="00A21815">
          <w:rPr>
            <w:noProof/>
            <w:webHidden/>
          </w:rPr>
        </w:r>
        <w:r w:rsidR="00A21815">
          <w:rPr>
            <w:noProof/>
            <w:webHidden/>
          </w:rPr>
          <w:fldChar w:fldCharType="separate"/>
        </w:r>
        <w:r w:rsidR="00A21815">
          <w:rPr>
            <w:noProof/>
            <w:webHidden/>
          </w:rPr>
          <w:t>9</w:t>
        </w:r>
        <w:r w:rsidR="00A21815">
          <w:rPr>
            <w:noProof/>
            <w:webHidden/>
          </w:rPr>
          <w:fldChar w:fldCharType="end"/>
        </w:r>
      </w:hyperlink>
    </w:p>
    <w:p w14:paraId="7E418F49" w14:textId="08F75F96" w:rsidR="00A21815" w:rsidRDefault="0088734C">
      <w:pPr>
        <w:pStyle w:val="TOC2"/>
        <w:tabs>
          <w:tab w:val="left" w:pos="720"/>
          <w:tab w:val="right" w:leader="dot" w:pos="9350"/>
        </w:tabs>
        <w:rPr>
          <w:rFonts w:asciiTheme="minorHAnsi" w:eastAsiaTheme="minorEastAsia" w:hAnsiTheme="minorHAnsi" w:cstheme="minorBidi"/>
          <w:smallCaps w:val="0"/>
          <w:noProof/>
          <w:color w:val="auto"/>
          <w:sz w:val="22"/>
          <w:szCs w:val="22"/>
          <w:lang w:val="en-IN" w:eastAsia="en-IN"/>
        </w:rPr>
      </w:pPr>
      <w:hyperlink w:anchor="_Toc54186512" w:history="1">
        <w:r w:rsidR="00A21815" w:rsidRPr="00D00BBE">
          <w:rPr>
            <w:rStyle w:val="Hyperlink"/>
            <w:noProof/>
          </w:rPr>
          <w:t>2.8</w:t>
        </w:r>
        <w:r w:rsidR="00A21815">
          <w:rPr>
            <w:rFonts w:asciiTheme="minorHAnsi" w:eastAsiaTheme="minorEastAsia" w:hAnsiTheme="minorHAnsi" w:cstheme="minorBidi"/>
            <w:smallCaps w:val="0"/>
            <w:noProof/>
            <w:color w:val="auto"/>
            <w:sz w:val="22"/>
            <w:szCs w:val="22"/>
            <w:lang w:val="en-IN" w:eastAsia="en-IN"/>
          </w:rPr>
          <w:tab/>
        </w:r>
        <w:r w:rsidR="00A21815" w:rsidRPr="00D00BBE">
          <w:rPr>
            <w:rStyle w:val="Hyperlink"/>
            <w:noProof/>
          </w:rPr>
          <w:t>AESNI and IPSEC</w:t>
        </w:r>
        <w:r w:rsidR="00A21815">
          <w:rPr>
            <w:noProof/>
            <w:webHidden/>
          </w:rPr>
          <w:tab/>
        </w:r>
        <w:r w:rsidR="00A21815">
          <w:rPr>
            <w:noProof/>
            <w:webHidden/>
          </w:rPr>
          <w:fldChar w:fldCharType="begin"/>
        </w:r>
        <w:r w:rsidR="00A21815">
          <w:rPr>
            <w:noProof/>
            <w:webHidden/>
          </w:rPr>
          <w:instrText xml:space="preserve"> PAGEREF _Toc54186512 \h </w:instrText>
        </w:r>
        <w:r w:rsidR="00A21815">
          <w:rPr>
            <w:noProof/>
            <w:webHidden/>
          </w:rPr>
        </w:r>
        <w:r w:rsidR="00A21815">
          <w:rPr>
            <w:noProof/>
            <w:webHidden/>
          </w:rPr>
          <w:fldChar w:fldCharType="separate"/>
        </w:r>
        <w:r w:rsidR="00A21815">
          <w:rPr>
            <w:noProof/>
            <w:webHidden/>
          </w:rPr>
          <w:t>9</w:t>
        </w:r>
        <w:r w:rsidR="00A21815">
          <w:rPr>
            <w:noProof/>
            <w:webHidden/>
          </w:rPr>
          <w:fldChar w:fldCharType="end"/>
        </w:r>
      </w:hyperlink>
    </w:p>
    <w:p w14:paraId="3422CF31" w14:textId="577CD17C" w:rsidR="00A21815" w:rsidRDefault="0088734C">
      <w:pPr>
        <w:pStyle w:val="TOC2"/>
        <w:tabs>
          <w:tab w:val="left" w:pos="720"/>
          <w:tab w:val="right" w:leader="dot" w:pos="9350"/>
        </w:tabs>
        <w:rPr>
          <w:rFonts w:asciiTheme="minorHAnsi" w:eastAsiaTheme="minorEastAsia" w:hAnsiTheme="minorHAnsi" w:cstheme="minorBidi"/>
          <w:smallCaps w:val="0"/>
          <w:noProof/>
          <w:color w:val="auto"/>
          <w:sz w:val="22"/>
          <w:szCs w:val="22"/>
          <w:lang w:val="en-IN" w:eastAsia="en-IN"/>
        </w:rPr>
      </w:pPr>
      <w:hyperlink w:anchor="_Toc54186513" w:history="1">
        <w:r w:rsidR="00A21815" w:rsidRPr="00D00BBE">
          <w:rPr>
            <w:rStyle w:val="Hyperlink"/>
            <w:noProof/>
          </w:rPr>
          <w:t>2.9</w:t>
        </w:r>
        <w:r w:rsidR="00A21815">
          <w:rPr>
            <w:rFonts w:asciiTheme="minorHAnsi" w:eastAsiaTheme="minorEastAsia" w:hAnsiTheme="minorHAnsi" w:cstheme="minorBidi"/>
            <w:smallCaps w:val="0"/>
            <w:noProof/>
            <w:color w:val="auto"/>
            <w:sz w:val="22"/>
            <w:szCs w:val="22"/>
            <w:lang w:val="en-IN" w:eastAsia="en-IN"/>
          </w:rPr>
          <w:tab/>
        </w:r>
        <w:r w:rsidR="00A21815" w:rsidRPr="00D00BBE">
          <w:rPr>
            <w:rStyle w:val="Hyperlink"/>
            <w:noProof/>
          </w:rPr>
          <w:t>Exporting Environment Variables</w:t>
        </w:r>
        <w:r w:rsidR="00A21815">
          <w:rPr>
            <w:noProof/>
            <w:webHidden/>
          </w:rPr>
          <w:tab/>
        </w:r>
        <w:r w:rsidR="00A21815">
          <w:rPr>
            <w:noProof/>
            <w:webHidden/>
          </w:rPr>
          <w:fldChar w:fldCharType="begin"/>
        </w:r>
        <w:r w:rsidR="00A21815">
          <w:rPr>
            <w:noProof/>
            <w:webHidden/>
          </w:rPr>
          <w:instrText xml:space="preserve"> PAGEREF _Toc54186513 \h </w:instrText>
        </w:r>
        <w:r w:rsidR="00A21815">
          <w:rPr>
            <w:noProof/>
            <w:webHidden/>
          </w:rPr>
        </w:r>
        <w:r w:rsidR="00A21815">
          <w:rPr>
            <w:noProof/>
            <w:webHidden/>
          </w:rPr>
          <w:fldChar w:fldCharType="separate"/>
        </w:r>
        <w:r w:rsidR="00A21815">
          <w:rPr>
            <w:noProof/>
            <w:webHidden/>
          </w:rPr>
          <w:t>10</w:t>
        </w:r>
        <w:r w:rsidR="00A21815">
          <w:rPr>
            <w:noProof/>
            <w:webHidden/>
          </w:rPr>
          <w:fldChar w:fldCharType="end"/>
        </w:r>
      </w:hyperlink>
    </w:p>
    <w:p w14:paraId="36736564" w14:textId="730DD125" w:rsidR="00A21815" w:rsidRDefault="0088734C">
      <w:pPr>
        <w:pStyle w:val="TOC2"/>
        <w:tabs>
          <w:tab w:val="left" w:pos="960"/>
          <w:tab w:val="right" w:leader="dot" w:pos="9350"/>
        </w:tabs>
        <w:rPr>
          <w:rFonts w:asciiTheme="minorHAnsi" w:eastAsiaTheme="minorEastAsia" w:hAnsiTheme="minorHAnsi" w:cstheme="minorBidi"/>
          <w:smallCaps w:val="0"/>
          <w:noProof/>
          <w:color w:val="auto"/>
          <w:sz w:val="22"/>
          <w:szCs w:val="22"/>
          <w:lang w:val="en-IN" w:eastAsia="en-IN"/>
        </w:rPr>
      </w:pPr>
      <w:hyperlink w:anchor="_Toc54186514" w:history="1">
        <w:r w:rsidR="00A21815" w:rsidRPr="00D00BBE">
          <w:rPr>
            <w:rStyle w:val="Hyperlink"/>
            <w:noProof/>
          </w:rPr>
          <w:t>2.10</w:t>
        </w:r>
        <w:r w:rsidR="00A21815">
          <w:rPr>
            <w:rFonts w:asciiTheme="minorHAnsi" w:eastAsiaTheme="minorEastAsia" w:hAnsiTheme="minorHAnsi" w:cstheme="minorBidi"/>
            <w:smallCaps w:val="0"/>
            <w:noProof/>
            <w:color w:val="auto"/>
            <w:sz w:val="22"/>
            <w:szCs w:val="22"/>
            <w:lang w:val="en-IN" w:eastAsia="en-IN"/>
          </w:rPr>
          <w:tab/>
        </w:r>
        <w:r w:rsidR="00A21815" w:rsidRPr="00D00BBE">
          <w:rPr>
            <w:rStyle w:val="Hyperlink"/>
            <w:noProof/>
          </w:rPr>
          <w:t>Loading Hugepages</w:t>
        </w:r>
        <w:r w:rsidR="00A21815">
          <w:rPr>
            <w:noProof/>
            <w:webHidden/>
          </w:rPr>
          <w:tab/>
        </w:r>
        <w:r w:rsidR="00A21815">
          <w:rPr>
            <w:noProof/>
            <w:webHidden/>
          </w:rPr>
          <w:fldChar w:fldCharType="begin"/>
        </w:r>
        <w:r w:rsidR="00A21815">
          <w:rPr>
            <w:noProof/>
            <w:webHidden/>
          </w:rPr>
          <w:instrText xml:space="preserve"> PAGEREF _Toc54186514 \h </w:instrText>
        </w:r>
        <w:r w:rsidR="00A21815">
          <w:rPr>
            <w:noProof/>
            <w:webHidden/>
          </w:rPr>
        </w:r>
        <w:r w:rsidR="00A21815">
          <w:rPr>
            <w:noProof/>
            <w:webHidden/>
          </w:rPr>
          <w:fldChar w:fldCharType="separate"/>
        </w:r>
        <w:r w:rsidR="00A21815">
          <w:rPr>
            <w:noProof/>
            <w:webHidden/>
          </w:rPr>
          <w:t>10</w:t>
        </w:r>
        <w:r w:rsidR="00A21815">
          <w:rPr>
            <w:noProof/>
            <w:webHidden/>
          </w:rPr>
          <w:fldChar w:fldCharType="end"/>
        </w:r>
      </w:hyperlink>
    </w:p>
    <w:p w14:paraId="040577F6" w14:textId="77C98C08" w:rsidR="00A21815" w:rsidRDefault="0088734C">
      <w:pPr>
        <w:pStyle w:val="TOC1"/>
        <w:rPr>
          <w:rFonts w:asciiTheme="minorHAnsi" w:eastAsiaTheme="minorEastAsia" w:hAnsiTheme="minorHAnsi" w:cstheme="minorBidi"/>
          <w:b w:val="0"/>
          <w:bCs w:val="0"/>
          <w:caps w:val="0"/>
          <w:noProof/>
          <w:color w:val="auto"/>
          <w:sz w:val="22"/>
          <w:szCs w:val="22"/>
          <w:lang w:val="en-IN" w:eastAsia="en-IN"/>
        </w:rPr>
      </w:pPr>
      <w:hyperlink w:anchor="_Toc54186515" w:history="1">
        <w:r w:rsidR="00A21815" w:rsidRPr="00D00BBE">
          <w:rPr>
            <w:rStyle w:val="Hyperlink"/>
            <w:noProof/>
          </w:rPr>
          <w:t>3</w:t>
        </w:r>
        <w:r w:rsidR="00A21815">
          <w:rPr>
            <w:rFonts w:asciiTheme="minorHAnsi" w:eastAsiaTheme="minorEastAsia" w:hAnsiTheme="minorHAnsi" w:cstheme="minorBidi"/>
            <w:b w:val="0"/>
            <w:bCs w:val="0"/>
            <w:caps w:val="0"/>
            <w:noProof/>
            <w:color w:val="auto"/>
            <w:sz w:val="22"/>
            <w:szCs w:val="22"/>
            <w:lang w:val="en-IN" w:eastAsia="en-IN"/>
          </w:rPr>
          <w:tab/>
        </w:r>
        <w:r w:rsidR="00A21815" w:rsidRPr="00D00BBE">
          <w:rPr>
            <w:rStyle w:val="Hyperlink"/>
            <w:noProof/>
          </w:rPr>
          <w:t>Running setup ( Ubuntu 16.04 )</w:t>
        </w:r>
        <w:r w:rsidR="00A21815">
          <w:rPr>
            <w:noProof/>
            <w:webHidden/>
          </w:rPr>
          <w:tab/>
        </w:r>
        <w:r w:rsidR="00A21815">
          <w:rPr>
            <w:noProof/>
            <w:webHidden/>
          </w:rPr>
          <w:fldChar w:fldCharType="begin"/>
        </w:r>
        <w:r w:rsidR="00A21815">
          <w:rPr>
            <w:noProof/>
            <w:webHidden/>
          </w:rPr>
          <w:instrText xml:space="preserve"> PAGEREF _Toc54186515 \h </w:instrText>
        </w:r>
        <w:r w:rsidR="00A21815">
          <w:rPr>
            <w:noProof/>
            <w:webHidden/>
          </w:rPr>
        </w:r>
        <w:r w:rsidR="00A21815">
          <w:rPr>
            <w:noProof/>
            <w:webHidden/>
          </w:rPr>
          <w:fldChar w:fldCharType="separate"/>
        </w:r>
        <w:r w:rsidR="00A21815">
          <w:rPr>
            <w:noProof/>
            <w:webHidden/>
          </w:rPr>
          <w:t>11</w:t>
        </w:r>
        <w:r w:rsidR="00A21815">
          <w:rPr>
            <w:noProof/>
            <w:webHidden/>
          </w:rPr>
          <w:fldChar w:fldCharType="end"/>
        </w:r>
      </w:hyperlink>
    </w:p>
    <w:p w14:paraId="60D7C88B" w14:textId="598875D4" w:rsidR="00A21815" w:rsidRDefault="0088734C">
      <w:pPr>
        <w:pStyle w:val="TOC2"/>
        <w:tabs>
          <w:tab w:val="left" w:pos="720"/>
          <w:tab w:val="right" w:leader="dot" w:pos="9350"/>
        </w:tabs>
        <w:rPr>
          <w:rFonts w:asciiTheme="minorHAnsi" w:eastAsiaTheme="minorEastAsia" w:hAnsiTheme="minorHAnsi" w:cstheme="minorBidi"/>
          <w:smallCaps w:val="0"/>
          <w:noProof/>
          <w:color w:val="auto"/>
          <w:sz w:val="22"/>
          <w:szCs w:val="22"/>
          <w:lang w:val="en-IN" w:eastAsia="en-IN"/>
        </w:rPr>
      </w:pPr>
      <w:hyperlink w:anchor="_Toc54186516" w:history="1">
        <w:r w:rsidR="00A21815" w:rsidRPr="00D00BBE">
          <w:rPr>
            <w:rStyle w:val="Hyperlink"/>
            <w:noProof/>
          </w:rPr>
          <w:t>3.1</w:t>
        </w:r>
        <w:r w:rsidR="00A21815">
          <w:rPr>
            <w:rFonts w:asciiTheme="minorHAnsi" w:eastAsiaTheme="minorEastAsia" w:hAnsiTheme="minorHAnsi" w:cstheme="minorBidi"/>
            <w:smallCaps w:val="0"/>
            <w:noProof/>
            <w:color w:val="auto"/>
            <w:sz w:val="22"/>
            <w:szCs w:val="22"/>
            <w:lang w:val="en-IN" w:eastAsia="en-IN"/>
          </w:rPr>
          <w:tab/>
        </w:r>
        <w:r w:rsidR="00A21815" w:rsidRPr="00D00BBE">
          <w:rPr>
            <w:rStyle w:val="Hyperlink"/>
            <w:noProof/>
          </w:rPr>
          <w:t>gNB setup</w:t>
        </w:r>
        <w:r w:rsidR="00A21815">
          <w:rPr>
            <w:noProof/>
            <w:webHidden/>
          </w:rPr>
          <w:tab/>
        </w:r>
        <w:r w:rsidR="00A21815">
          <w:rPr>
            <w:noProof/>
            <w:webHidden/>
          </w:rPr>
          <w:fldChar w:fldCharType="begin"/>
        </w:r>
        <w:r w:rsidR="00A21815">
          <w:rPr>
            <w:noProof/>
            <w:webHidden/>
          </w:rPr>
          <w:instrText xml:space="preserve"> PAGEREF _Toc54186516 \h </w:instrText>
        </w:r>
        <w:r w:rsidR="00A21815">
          <w:rPr>
            <w:noProof/>
            <w:webHidden/>
          </w:rPr>
        </w:r>
        <w:r w:rsidR="00A21815">
          <w:rPr>
            <w:noProof/>
            <w:webHidden/>
          </w:rPr>
          <w:fldChar w:fldCharType="separate"/>
        </w:r>
        <w:r w:rsidR="00A21815">
          <w:rPr>
            <w:noProof/>
            <w:webHidden/>
          </w:rPr>
          <w:t>11</w:t>
        </w:r>
        <w:r w:rsidR="00A21815">
          <w:rPr>
            <w:noProof/>
            <w:webHidden/>
          </w:rPr>
          <w:fldChar w:fldCharType="end"/>
        </w:r>
      </w:hyperlink>
    </w:p>
    <w:p w14:paraId="513574D5" w14:textId="734A1147" w:rsidR="00A21815" w:rsidRDefault="0088734C">
      <w:pPr>
        <w:pStyle w:val="TOC2"/>
        <w:tabs>
          <w:tab w:val="left" w:pos="720"/>
          <w:tab w:val="right" w:leader="dot" w:pos="9350"/>
        </w:tabs>
        <w:rPr>
          <w:rFonts w:asciiTheme="minorHAnsi" w:eastAsiaTheme="minorEastAsia" w:hAnsiTheme="minorHAnsi" w:cstheme="minorBidi"/>
          <w:smallCaps w:val="0"/>
          <w:noProof/>
          <w:color w:val="auto"/>
          <w:sz w:val="22"/>
          <w:szCs w:val="22"/>
          <w:lang w:val="en-IN" w:eastAsia="en-IN"/>
        </w:rPr>
      </w:pPr>
      <w:hyperlink w:anchor="_Toc54186517" w:history="1">
        <w:r w:rsidR="00A21815" w:rsidRPr="00D00BBE">
          <w:rPr>
            <w:rStyle w:val="Hyperlink"/>
            <w:noProof/>
          </w:rPr>
          <w:t>3.2</w:t>
        </w:r>
        <w:r w:rsidR="00A21815">
          <w:rPr>
            <w:rFonts w:asciiTheme="minorHAnsi" w:eastAsiaTheme="minorEastAsia" w:hAnsiTheme="minorHAnsi" w:cstheme="minorBidi"/>
            <w:smallCaps w:val="0"/>
            <w:noProof/>
            <w:color w:val="auto"/>
            <w:sz w:val="22"/>
            <w:szCs w:val="22"/>
            <w:lang w:val="en-IN" w:eastAsia="en-IN"/>
          </w:rPr>
          <w:tab/>
        </w:r>
        <w:r w:rsidR="00A21815" w:rsidRPr="00D00BBE">
          <w:rPr>
            <w:rStyle w:val="Hyperlink"/>
            <w:noProof/>
          </w:rPr>
          <w:t>UE setup</w:t>
        </w:r>
        <w:r w:rsidR="00A21815">
          <w:rPr>
            <w:noProof/>
            <w:webHidden/>
          </w:rPr>
          <w:tab/>
        </w:r>
        <w:r w:rsidR="00A21815">
          <w:rPr>
            <w:noProof/>
            <w:webHidden/>
          </w:rPr>
          <w:fldChar w:fldCharType="begin"/>
        </w:r>
        <w:r w:rsidR="00A21815">
          <w:rPr>
            <w:noProof/>
            <w:webHidden/>
          </w:rPr>
          <w:instrText xml:space="preserve"> PAGEREF _Toc54186517 \h </w:instrText>
        </w:r>
        <w:r w:rsidR="00A21815">
          <w:rPr>
            <w:noProof/>
            <w:webHidden/>
          </w:rPr>
        </w:r>
        <w:r w:rsidR="00A21815">
          <w:rPr>
            <w:noProof/>
            <w:webHidden/>
          </w:rPr>
          <w:fldChar w:fldCharType="separate"/>
        </w:r>
        <w:r w:rsidR="00A21815">
          <w:rPr>
            <w:noProof/>
            <w:webHidden/>
          </w:rPr>
          <w:t>11</w:t>
        </w:r>
        <w:r w:rsidR="00A21815">
          <w:rPr>
            <w:noProof/>
            <w:webHidden/>
          </w:rPr>
          <w:fldChar w:fldCharType="end"/>
        </w:r>
      </w:hyperlink>
    </w:p>
    <w:p w14:paraId="0C415C7F" w14:textId="0ACFDE48" w:rsidR="009F3D81" w:rsidRDefault="00DC2F25">
      <w:pPr>
        <w:rPr>
          <w:b/>
          <w:bCs/>
          <w:caps/>
          <w:sz w:val="20"/>
          <w:szCs w:val="20"/>
        </w:rPr>
      </w:pPr>
      <w:r>
        <w:fldChar w:fldCharType="end"/>
      </w:r>
    </w:p>
    <w:p w14:paraId="42862D28" w14:textId="77777777" w:rsidR="009F3D81" w:rsidRDefault="009F3D81">
      <w:pPr>
        <w:spacing w:after="0" w:line="240" w:lineRule="auto"/>
        <w:rPr>
          <w:rFonts w:ascii="Cambria" w:eastAsia="Times New Roman" w:hAnsi="Cambria"/>
          <w:b/>
          <w:iCs/>
          <w:color w:val="1F497D"/>
          <w:spacing w:val="15"/>
          <w:sz w:val="32"/>
          <w:szCs w:val="24"/>
        </w:rPr>
      </w:pPr>
    </w:p>
    <w:p w14:paraId="307F3A23" w14:textId="77777777" w:rsidR="00D006D5" w:rsidRDefault="00D006D5">
      <w:pPr>
        <w:spacing w:after="160" w:line="259" w:lineRule="auto"/>
        <w:rPr>
          <w:rFonts w:ascii="Cambria" w:eastAsia="Times New Roman" w:hAnsi="Cambria"/>
          <w:b/>
          <w:iCs/>
          <w:color w:val="1F497D"/>
          <w:spacing w:val="15"/>
          <w:sz w:val="32"/>
          <w:szCs w:val="24"/>
        </w:rPr>
      </w:pPr>
      <w:r>
        <w:br w:type="page"/>
      </w:r>
    </w:p>
    <w:p w14:paraId="1BE62C0E" w14:textId="51BDAEDA" w:rsidR="009D24B4" w:rsidRDefault="64F4593D">
      <w:pPr>
        <w:pStyle w:val="TOC"/>
      </w:pPr>
      <w:r>
        <w:lastRenderedPageBreak/>
        <w:t>Table of Figures</w:t>
      </w:r>
    </w:p>
    <w:p w14:paraId="4CA69FCF" w14:textId="6493BED8" w:rsidR="00A21815" w:rsidRDefault="009D24B4">
      <w:pPr>
        <w:pStyle w:val="TableofFigures"/>
        <w:tabs>
          <w:tab w:val="right" w:leader="dot" w:pos="9350"/>
        </w:tabs>
        <w:rPr>
          <w:rFonts w:asciiTheme="minorHAnsi" w:eastAsiaTheme="minorEastAsia" w:hAnsiTheme="minorHAnsi" w:cstheme="minorBidi"/>
          <w:noProof/>
          <w:color w:val="auto"/>
          <w:sz w:val="22"/>
          <w:lang w:val="en-IN" w:eastAsia="en-IN"/>
        </w:rPr>
      </w:pPr>
      <w:r>
        <w:fldChar w:fldCharType="begin"/>
      </w:r>
      <w:r>
        <w:instrText xml:space="preserve"> TOC \h \z \c "Figure" </w:instrText>
      </w:r>
      <w:r>
        <w:fldChar w:fldCharType="separate"/>
      </w:r>
      <w:hyperlink w:anchor="_Toc54186518" w:history="1">
        <w:r w:rsidR="00A21815" w:rsidRPr="00221B58">
          <w:rPr>
            <w:rStyle w:val="Hyperlink"/>
            <w:noProof/>
          </w:rPr>
          <w:t>Figure 1 System setup overview</w:t>
        </w:r>
        <w:r w:rsidR="00A21815">
          <w:rPr>
            <w:noProof/>
            <w:webHidden/>
          </w:rPr>
          <w:tab/>
        </w:r>
        <w:r w:rsidR="00A21815">
          <w:rPr>
            <w:noProof/>
            <w:webHidden/>
          </w:rPr>
          <w:fldChar w:fldCharType="begin"/>
        </w:r>
        <w:r w:rsidR="00A21815">
          <w:rPr>
            <w:noProof/>
            <w:webHidden/>
          </w:rPr>
          <w:instrText xml:space="preserve"> PAGEREF _Toc54186518 \h </w:instrText>
        </w:r>
        <w:r w:rsidR="00A21815">
          <w:rPr>
            <w:noProof/>
            <w:webHidden/>
          </w:rPr>
        </w:r>
        <w:r w:rsidR="00A21815">
          <w:rPr>
            <w:noProof/>
            <w:webHidden/>
          </w:rPr>
          <w:fldChar w:fldCharType="separate"/>
        </w:r>
        <w:r w:rsidR="00A21815">
          <w:rPr>
            <w:noProof/>
            <w:webHidden/>
          </w:rPr>
          <w:t>4</w:t>
        </w:r>
        <w:r w:rsidR="00A21815">
          <w:rPr>
            <w:noProof/>
            <w:webHidden/>
          </w:rPr>
          <w:fldChar w:fldCharType="end"/>
        </w:r>
      </w:hyperlink>
    </w:p>
    <w:p w14:paraId="2F4DAC28" w14:textId="6A2A14C6" w:rsidR="00A21815" w:rsidRDefault="0088734C">
      <w:pPr>
        <w:pStyle w:val="TableofFigures"/>
        <w:tabs>
          <w:tab w:val="right" w:leader="dot" w:pos="9350"/>
        </w:tabs>
        <w:rPr>
          <w:rFonts w:asciiTheme="minorHAnsi" w:eastAsiaTheme="minorEastAsia" w:hAnsiTheme="minorHAnsi" w:cstheme="minorBidi"/>
          <w:noProof/>
          <w:color w:val="auto"/>
          <w:sz w:val="22"/>
          <w:lang w:val="en-IN" w:eastAsia="en-IN"/>
        </w:rPr>
      </w:pPr>
      <w:hyperlink w:anchor="_Toc54186519" w:history="1">
        <w:r w:rsidR="00A21815" w:rsidRPr="00221B58">
          <w:rPr>
            <w:rStyle w:val="Hyperlink"/>
            <w:noProof/>
          </w:rPr>
          <w:t>Figure 2 Control Plane Interface details</w:t>
        </w:r>
        <w:r w:rsidR="00A21815">
          <w:rPr>
            <w:noProof/>
            <w:webHidden/>
          </w:rPr>
          <w:tab/>
        </w:r>
        <w:r w:rsidR="00A21815">
          <w:rPr>
            <w:noProof/>
            <w:webHidden/>
          </w:rPr>
          <w:fldChar w:fldCharType="begin"/>
        </w:r>
        <w:r w:rsidR="00A21815">
          <w:rPr>
            <w:noProof/>
            <w:webHidden/>
          </w:rPr>
          <w:instrText xml:space="preserve"> PAGEREF _Toc54186519 \h </w:instrText>
        </w:r>
        <w:r w:rsidR="00A21815">
          <w:rPr>
            <w:noProof/>
            <w:webHidden/>
          </w:rPr>
        </w:r>
        <w:r w:rsidR="00A21815">
          <w:rPr>
            <w:noProof/>
            <w:webHidden/>
          </w:rPr>
          <w:fldChar w:fldCharType="separate"/>
        </w:r>
        <w:r w:rsidR="00A21815">
          <w:rPr>
            <w:noProof/>
            <w:webHidden/>
          </w:rPr>
          <w:t>5</w:t>
        </w:r>
        <w:r w:rsidR="00A21815">
          <w:rPr>
            <w:noProof/>
            <w:webHidden/>
          </w:rPr>
          <w:fldChar w:fldCharType="end"/>
        </w:r>
      </w:hyperlink>
    </w:p>
    <w:p w14:paraId="51D239D8" w14:textId="665037C8" w:rsidR="00A21815" w:rsidRDefault="0088734C">
      <w:pPr>
        <w:pStyle w:val="TableofFigures"/>
        <w:tabs>
          <w:tab w:val="right" w:leader="dot" w:pos="9350"/>
        </w:tabs>
        <w:rPr>
          <w:rFonts w:asciiTheme="minorHAnsi" w:eastAsiaTheme="minorEastAsia" w:hAnsiTheme="minorHAnsi" w:cstheme="minorBidi"/>
          <w:noProof/>
          <w:color w:val="auto"/>
          <w:sz w:val="22"/>
          <w:lang w:val="en-IN" w:eastAsia="en-IN"/>
        </w:rPr>
      </w:pPr>
      <w:hyperlink w:anchor="_Toc54186520" w:history="1">
        <w:r w:rsidR="00A21815" w:rsidRPr="00221B58">
          <w:rPr>
            <w:rStyle w:val="Hyperlink"/>
            <w:noProof/>
          </w:rPr>
          <w:t>Figure 3 User Plan Interface details</w:t>
        </w:r>
        <w:r w:rsidR="00A21815">
          <w:rPr>
            <w:noProof/>
            <w:webHidden/>
          </w:rPr>
          <w:tab/>
        </w:r>
        <w:r w:rsidR="00A21815">
          <w:rPr>
            <w:noProof/>
            <w:webHidden/>
          </w:rPr>
          <w:fldChar w:fldCharType="begin"/>
        </w:r>
        <w:r w:rsidR="00A21815">
          <w:rPr>
            <w:noProof/>
            <w:webHidden/>
          </w:rPr>
          <w:instrText xml:space="preserve"> PAGEREF _Toc54186520 \h </w:instrText>
        </w:r>
        <w:r w:rsidR="00A21815">
          <w:rPr>
            <w:noProof/>
            <w:webHidden/>
          </w:rPr>
        </w:r>
        <w:r w:rsidR="00A21815">
          <w:rPr>
            <w:noProof/>
            <w:webHidden/>
          </w:rPr>
          <w:fldChar w:fldCharType="separate"/>
        </w:r>
        <w:r w:rsidR="00A21815">
          <w:rPr>
            <w:noProof/>
            <w:webHidden/>
          </w:rPr>
          <w:t>5</w:t>
        </w:r>
        <w:r w:rsidR="00A21815">
          <w:rPr>
            <w:noProof/>
            <w:webHidden/>
          </w:rPr>
          <w:fldChar w:fldCharType="end"/>
        </w:r>
      </w:hyperlink>
    </w:p>
    <w:p w14:paraId="2C042BF1" w14:textId="0901FFF8" w:rsidR="009F3D81" w:rsidRDefault="009D24B4">
      <w:pPr>
        <w:pStyle w:val="TOC"/>
      </w:pPr>
      <w:r>
        <w:fldChar w:fldCharType="end"/>
      </w:r>
    </w:p>
    <w:p w14:paraId="03973940" w14:textId="2C63BD79" w:rsidR="009F3D81" w:rsidRDefault="009F3D81">
      <w:pPr>
        <w:pStyle w:val="Subtitle"/>
        <w:spacing w:after="0" w:line="240" w:lineRule="auto"/>
        <w:jc w:val="right"/>
        <w:rPr>
          <w:b w:val="0"/>
          <w:i/>
        </w:rPr>
      </w:pPr>
      <w:bookmarkStart w:id="0" w:name="_Toc418169277"/>
      <w:bookmarkStart w:id="1" w:name="_System_Architecture_for"/>
      <w:bookmarkStart w:id="2" w:name="_Toc505077010"/>
      <w:bookmarkStart w:id="3" w:name="_Toc505078253"/>
      <w:bookmarkStart w:id="4" w:name="_Toc505078260"/>
      <w:bookmarkStart w:id="5" w:name="_Toc505077003"/>
      <w:bookmarkStart w:id="6" w:name="_SDAP_BS_Flow"/>
      <w:bookmarkStart w:id="7" w:name="_Toc43502965"/>
      <w:bookmarkStart w:id="8" w:name="_Toc46958857"/>
      <w:bookmarkStart w:id="9" w:name="_Toc46960134"/>
      <w:bookmarkStart w:id="10" w:name="_Toc43502966"/>
      <w:bookmarkStart w:id="11" w:name="_Toc46958858"/>
      <w:bookmarkStart w:id="12" w:name="_Toc46960135"/>
      <w:bookmarkStart w:id="13" w:name="_Toc43502967"/>
      <w:bookmarkStart w:id="14" w:name="_Toc46958859"/>
      <w:bookmarkStart w:id="15" w:name="_Toc46960136"/>
      <w:bookmarkStart w:id="16" w:name="_Toc43502968"/>
      <w:bookmarkStart w:id="17" w:name="_Toc46958860"/>
      <w:bookmarkStart w:id="18" w:name="_Toc46960137"/>
      <w:bookmarkStart w:id="19" w:name="_Toc43502969"/>
      <w:bookmarkStart w:id="20" w:name="_Toc46958861"/>
      <w:bookmarkStart w:id="21" w:name="_Toc46960138"/>
      <w:bookmarkStart w:id="22" w:name="_Toc43502970"/>
      <w:bookmarkStart w:id="23" w:name="_Toc46958862"/>
      <w:bookmarkStart w:id="24" w:name="_Toc46960139"/>
      <w:bookmarkStart w:id="25" w:name="_Toc43502971"/>
      <w:bookmarkStart w:id="26" w:name="_Toc46958863"/>
      <w:bookmarkStart w:id="27" w:name="_Toc46960140"/>
      <w:bookmarkStart w:id="28" w:name="_Toc43502972"/>
      <w:bookmarkStart w:id="29" w:name="_Toc46958864"/>
      <w:bookmarkStart w:id="30" w:name="_Toc46960141"/>
      <w:bookmarkStart w:id="31" w:name="_Toc43502973"/>
      <w:bookmarkStart w:id="32" w:name="_Toc46958865"/>
      <w:bookmarkStart w:id="33" w:name="_Toc46960142"/>
      <w:bookmarkStart w:id="34" w:name="_Toc43502974"/>
      <w:bookmarkStart w:id="35" w:name="_Toc46958866"/>
      <w:bookmarkStart w:id="36" w:name="_Toc46960143"/>
      <w:bookmarkStart w:id="37" w:name="_Toc43502975"/>
      <w:bookmarkStart w:id="38" w:name="_Toc46958867"/>
      <w:bookmarkStart w:id="39" w:name="_Toc46960144"/>
      <w:bookmarkStart w:id="40" w:name="_Toc43502976"/>
      <w:bookmarkStart w:id="41" w:name="_Toc46958868"/>
      <w:bookmarkStart w:id="42" w:name="_Toc46960145"/>
      <w:bookmarkStart w:id="43" w:name="_Toc43502977"/>
      <w:bookmarkStart w:id="44" w:name="_Toc46958869"/>
      <w:bookmarkStart w:id="45" w:name="_Toc46960146"/>
      <w:bookmarkStart w:id="46" w:name="_Toc43502978"/>
      <w:bookmarkStart w:id="47" w:name="_Toc46958870"/>
      <w:bookmarkStart w:id="48" w:name="_Toc46960147"/>
      <w:bookmarkStart w:id="49" w:name="_Toc43502979"/>
      <w:bookmarkStart w:id="50" w:name="_Toc46958871"/>
      <w:bookmarkStart w:id="51" w:name="_Toc46960148"/>
      <w:bookmarkStart w:id="52" w:name="_Toc43502980"/>
      <w:bookmarkStart w:id="53" w:name="_Toc46958872"/>
      <w:bookmarkStart w:id="54" w:name="_Toc46960149"/>
      <w:bookmarkStart w:id="55" w:name="_Toc43502987"/>
      <w:bookmarkStart w:id="56" w:name="_Toc46958879"/>
      <w:bookmarkStart w:id="57" w:name="_Toc46960156"/>
      <w:bookmarkStart w:id="58" w:name="_Toc43502988"/>
      <w:bookmarkStart w:id="59" w:name="_Toc46958880"/>
      <w:bookmarkStart w:id="60" w:name="_Toc46960157"/>
      <w:bookmarkStart w:id="61" w:name="_Toc43502989"/>
      <w:bookmarkStart w:id="62" w:name="_Toc46958881"/>
      <w:bookmarkStart w:id="63" w:name="_Toc46960158"/>
      <w:bookmarkStart w:id="64" w:name="_Toc46958883"/>
      <w:bookmarkStart w:id="65" w:name="_Toc46960160"/>
      <w:bookmarkStart w:id="66" w:name="_Toc46958884"/>
      <w:bookmarkStart w:id="67" w:name="_Toc46960161"/>
      <w:bookmarkStart w:id="68" w:name="_Toc46958885"/>
      <w:bookmarkStart w:id="69" w:name="_Toc46960162"/>
      <w:bookmarkStart w:id="70" w:name="_Toc46958894"/>
      <w:bookmarkStart w:id="71" w:name="_Toc46960171"/>
      <w:bookmarkStart w:id="72" w:name="_Toc46958895"/>
      <w:bookmarkStart w:id="73" w:name="_Toc46960172"/>
      <w:bookmarkStart w:id="74" w:name="_Toc46958896"/>
      <w:bookmarkStart w:id="75" w:name="_Toc46960173"/>
      <w:bookmarkStart w:id="76" w:name="_Toc46958897"/>
      <w:bookmarkStart w:id="77" w:name="_Toc46960174"/>
      <w:bookmarkStart w:id="78" w:name="_Toc46958898"/>
      <w:bookmarkStart w:id="79" w:name="_Toc46960175"/>
      <w:bookmarkStart w:id="80" w:name="_Toc46958899"/>
      <w:bookmarkStart w:id="81" w:name="_Toc46960176"/>
      <w:bookmarkStart w:id="82" w:name="_Toc46958900"/>
      <w:bookmarkStart w:id="83" w:name="_Toc46960177"/>
      <w:bookmarkStart w:id="84" w:name="_Toc46958901"/>
      <w:bookmarkStart w:id="85" w:name="_Toc46960178"/>
      <w:bookmarkStart w:id="86" w:name="_Toc46958902"/>
      <w:bookmarkStart w:id="87" w:name="_Toc46960179"/>
      <w:bookmarkStart w:id="88" w:name="_Toc46958903"/>
      <w:bookmarkStart w:id="89" w:name="_Toc46960180"/>
      <w:bookmarkStart w:id="90" w:name="_Toc46958904"/>
      <w:bookmarkStart w:id="91" w:name="_Toc46960181"/>
      <w:bookmarkStart w:id="92" w:name="_Toc46958905"/>
      <w:bookmarkStart w:id="93" w:name="_Toc46960182"/>
      <w:bookmarkStart w:id="94" w:name="_Toc46958906"/>
      <w:bookmarkStart w:id="95" w:name="_Toc46960183"/>
      <w:bookmarkStart w:id="96" w:name="_Toc46958907"/>
      <w:bookmarkStart w:id="97" w:name="_Toc46960184"/>
      <w:bookmarkStart w:id="98" w:name="_Toc46958914"/>
      <w:bookmarkStart w:id="99" w:name="_Toc46960191"/>
      <w:bookmarkStart w:id="100" w:name="_Toc46958915"/>
      <w:bookmarkStart w:id="101" w:name="_Toc46960192"/>
      <w:bookmarkStart w:id="102" w:name="_Toc46958916"/>
      <w:bookmarkStart w:id="103" w:name="_Toc46960193"/>
      <w:bookmarkStart w:id="104" w:name="_Toc46958917"/>
      <w:bookmarkStart w:id="105" w:name="_Toc46960194"/>
      <w:bookmarkStart w:id="106" w:name="_Toc46958918"/>
      <w:bookmarkStart w:id="107" w:name="_Toc46960195"/>
      <w:bookmarkStart w:id="108" w:name="_Toc46958919"/>
      <w:bookmarkStart w:id="109" w:name="_Toc46960196"/>
      <w:bookmarkStart w:id="110" w:name="_Toc46958920"/>
      <w:bookmarkStart w:id="111" w:name="_Toc4696019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096892BE" w14:textId="194411F2" w:rsidR="00E44506" w:rsidRDefault="00E44506" w:rsidP="00E44506"/>
    <w:p w14:paraId="63712A15" w14:textId="259C47F5" w:rsidR="00E44506" w:rsidRDefault="00E44506" w:rsidP="00E44506"/>
    <w:p w14:paraId="778155D8" w14:textId="58AE0AAC" w:rsidR="00E44506" w:rsidRDefault="00E44506" w:rsidP="00E44506"/>
    <w:p w14:paraId="27DC44CC" w14:textId="118F77CE" w:rsidR="00E44506" w:rsidRDefault="00E44506" w:rsidP="00E44506"/>
    <w:p w14:paraId="47F3DAB9" w14:textId="20BCCADF" w:rsidR="00E44506" w:rsidRDefault="00E44506" w:rsidP="00E44506"/>
    <w:p w14:paraId="05BF9BB1" w14:textId="467DF185" w:rsidR="00E44506" w:rsidRDefault="00E44506" w:rsidP="00E44506"/>
    <w:p w14:paraId="68A764D0" w14:textId="0DFDF1F3" w:rsidR="00E44506" w:rsidRDefault="00E44506" w:rsidP="00E44506"/>
    <w:p w14:paraId="6237A26F" w14:textId="668E51BD" w:rsidR="00E44506" w:rsidRDefault="00E44506" w:rsidP="00E44506"/>
    <w:p w14:paraId="7CE2BEF6" w14:textId="4D4A0BA6" w:rsidR="00E44506" w:rsidRDefault="00E44506" w:rsidP="00E44506"/>
    <w:p w14:paraId="2CADC25D" w14:textId="5305A294" w:rsidR="00E44506" w:rsidRDefault="00E44506" w:rsidP="00E44506"/>
    <w:p w14:paraId="1A3AF204" w14:textId="3D25AB79" w:rsidR="00E44506" w:rsidRDefault="00E44506" w:rsidP="00E44506"/>
    <w:p w14:paraId="69300C7C" w14:textId="7B21DA8B" w:rsidR="00E44506" w:rsidRDefault="00E44506" w:rsidP="00E44506"/>
    <w:p w14:paraId="5CCA1130" w14:textId="3D4923B0" w:rsidR="00E44506" w:rsidRDefault="00E44506" w:rsidP="00E44506">
      <w:pPr>
        <w:pStyle w:val="Heading1"/>
      </w:pPr>
      <w:bookmarkStart w:id="112" w:name="_Toc54186500"/>
      <w:r>
        <w:lastRenderedPageBreak/>
        <w:t>Introduction</w:t>
      </w:r>
      <w:bookmarkEnd w:id="112"/>
    </w:p>
    <w:p w14:paraId="56BDA042" w14:textId="205D6DEB" w:rsidR="009F3D81" w:rsidRDefault="1F0154DF" w:rsidP="00E44506">
      <w:r>
        <w:t>This document</w:t>
      </w:r>
      <w:r w:rsidR="4425EA8D">
        <w:t xml:space="preserve"> covers details of integration done between Protocol stack and core network. This document will cover details of setup, interfaces and commands.</w:t>
      </w:r>
    </w:p>
    <w:p w14:paraId="1DECE8D2" w14:textId="77777777" w:rsidR="00E44506" w:rsidRPr="00E44506" w:rsidRDefault="00E44506" w:rsidP="00E44506"/>
    <w:p w14:paraId="43B9F831" w14:textId="77777777" w:rsidR="009F3D81" w:rsidRDefault="009F3D81"/>
    <w:p w14:paraId="0CA62568" w14:textId="5A7D861D" w:rsidR="00E44506" w:rsidRDefault="005174C3" w:rsidP="00E44506">
      <w:pPr>
        <w:pStyle w:val="Heading2"/>
      </w:pPr>
      <w:bookmarkStart w:id="113" w:name="_Toc54186501"/>
      <w:r>
        <w:t>System setup</w:t>
      </w:r>
      <w:bookmarkEnd w:id="113"/>
    </w:p>
    <w:p w14:paraId="038A5341" w14:textId="77777777" w:rsidR="005174C3" w:rsidRDefault="005174C3" w:rsidP="005174C3">
      <w:pPr>
        <w:keepNext/>
      </w:pPr>
      <w:r>
        <w:rPr>
          <w:noProof/>
        </w:rPr>
        <w:drawing>
          <wp:inline distT="0" distB="0" distL="0" distR="0" wp14:anchorId="29503A2F" wp14:editId="1C14BF9C">
            <wp:extent cx="5943600" cy="39528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943600" cy="3952875"/>
                    </a:xfrm>
                    <a:prstGeom prst="rect">
                      <a:avLst/>
                    </a:prstGeom>
                  </pic:spPr>
                </pic:pic>
              </a:graphicData>
            </a:graphic>
          </wp:inline>
        </w:drawing>
      </w:r>
    </w:p>
    <w:p w14:paraId="1C8EEA0B" w14:textId="5528652D" w:rsidR="005174C3" w:rsidRDefault="005174C3" w:rsidP="005174C3">
      <w:pPr>
        <w:pStyle w:val="Caption"/>
        <w:jc w:val="center"/>
      </w:pPr>
      <w:bookmarkStart w:id="114" w:name="_Toc54186518"/>
      <w:r>
        <w:t xml:space="preserve">Figure </w:t>
      </w:r>
      <w:r>
        <w:fldChar w:fldCharType="begin"/>
      </w:r>
      <w:r>
        <w:instrText>SEQ Figure \* ARABIC</w:instrText>
      </w:r>
      <w:r>
        <w:fldChar w:fldCharType="separate"/>
      </w:r>
      <w:r w:rsidR="0038227A">
        <w:rPr>
          <w:noProof/>
        </w:rPr>
        <w:t>1</w:t>
      </w:r>
      <w:r>
        <w:fldChar w:fldCharType="end"/>
      </w:r>
      <w:r>
        <w:t xml:space="preserve"> System setup overview</w:t>
      </w:r>
      <w:bookmarkEnd w:id="114"/>
    </w:p>
    <w:p w14:paraId="26ECC33B" w14:textId="4E3CDB38" w:rsidR="005174C3" w:rsidRDefault="005174C3" w:rsidP="005174C3">
      <w:r>
        <w:t>Setup consist of 3 different systems running</w:t>
      </w:r>
    </w:p>
    <w:p w14:paraId="0FB2C6F8" w14:textId="4100A5CE" w:rsidR="005174C3" w:rsidRDefault="005174C3" w:rsidP="00690435">
      <w:pPr>
        <w:pStyle w:val="ListParagraph"/>
        <w:numPr>
          <w:ilvl w:val="0"/>
          <w:numId w:val="2"/>
        </w:numPr>
      </w:pPr>
      <w:r>
        <w:t>Core Network</w:t>
      </w:r>
    </w:p>
    <w:p w14:paraId="50E5A5EE" w14:textId="7C2C05E0" w:rsidR="005174C3" w:rsidRDefault="005174C3" w:rsidP="00690435">
      <w:pPr>
        <w:pStyle w:val="ListParagraph"/>
        <w:numPr>
          <w:ilvl w:val="0"/>
          <w:numId w:val="2"/>
        </w:numPr>
      </w:pPr>
      <w:r>
        <w:t>gNB protocol stack</w:t>
      </w:r>
    </w:p>
    <w:p w14:paraId="3FEA5158" w14:textId="150B895D" w:rsidR="005174C3" w:rsidRDefault="005174C3" w:rsidP="00690435">
      <w:pPr>
        <w:pStyle w:val="ListParagraph"/>
        <w:numPr>
          <w:ilvl w:val="0"/>
          <w:numId w:val="2"/>
        </w:numPr>
      </w:pPr>
      <w:r>
        <w:t>UE protocol stack</w:t>
      </w:r>
    </w:p>
    <w:p w14:paraId="0302806A" w14:textId="367B8E7A" w:rsidR="005174C3" w:rsidRPr="005174C3" w:rsidRDefault="005174C3" w:rsidP="005174C3"/>
    <w:p w14:paraId="6F8BEBBE" w14:textId="68AC4556" w:rsidR="005174C3" w:rsidRDefault="005174C3" w:rsidP="005174C3">
      <w:pPr>
        <w:pStyle w:val="Heading3"/>
      </w:pPr>
      <w:bookmarkStart w:id="115" w:name="_Toc54186502"/>
      <w:r>
        <w:lastRenderedPageBreak/>
        <w:t>Interface</w:t>
      </w:r>
      <w:r w:rsidR="00050B0A">
        <w:t xml:space="preserve"> Overview</w:t>
      </w:r>
      <w:bookmarkEnd w:id="115"/>
    </w:p>
    <w:p w14:paraId="764D972D" w14:textId="75D95925" w:rsidR="005174C3" w:rsidRDefault="005174C3" w:rsidP="005174C3">
      <w:r>
        <w:t>Core Network &lt;-&gt; gNB interface</w:t>
      </w:r>
    </w:p>
    <w:p w14:paraId="2E3DDBA0" w14:textId="10F7AC6D" w:rsidR="005174C3" w:rsidRDefault="005174C3" w:rsidP="005174C3">
      <w:r>
        <w:t>Control Plane</w:t>
      </w:r>
    </w:p>
    <w:p w14:paraId="089E8C45" w14:textId="21BE00CC" w:rsidR="005174C3" w:rsidRDefault="005174C3" w:rsidP="00690435">
      <w:pPr>
        <w:pStyle w:val="ListParagraph"/>
        <w:numPr>
          <w:ilvl w:val="0"/>
          <w:numId w:val="3"/>
        </w:numPr>
      </w:pPr>
      <w:r>
        <w:t>N2 Interface</w:t>
      </w:r>
    </w:p>
    <w:p w14:paraId="1C500EE5" w14:textId="484B9726" w:rsidR="005174C3" w:rsidRDefault="005174C3" w:rsidP="00690435">
      <w:pPr>
        <w:pStyle w:val="ListParagraph"/>
        <w:numPr>
          <w:ilvl w:val="0"/>
          <w:numId w:val="3"/>
        </w:numPr>
      </w:pPr>
      <w:r>
        <w:t>Uses SCTP protocol for communication</w:t>
      </w:r>
    </w:p>
    <w:p w14:paraId="16F26F6A" w14:textId="44EA57D1" w:rsidR="005174C3" w:rsidRDefault="005174C3" w:rsidP="00690435">
      <w:pPr>
        <w:pStyle w:val="ListParagraph"/>
        <w:numPr>
          <w:ilvl w:val="0"/>
          <w:numId w:val="3"/>
        </w:numPr>
      </w:pPr>
      <w:r>
        <w:t>Core Network entity involved for communication:</w:t>
      </w:r>
      <w:r w:rsidR="6BA9AFC6">
        <w:t xml:space="preserve"> NG-C at</w:t>
      </w:r>
      <w:r>
        <w:t xml:space="preserve"> AMF</w:t>
      </w:r>
    </w:p>
    <w:p w14:paraId="298A03B0" w14:textId="6AD5497A" w:rsidR="005174C3" w:rsidRDefault="005174C3" w:rsidP="00690435">
      <w:pPr>
        <w:pStyle w:val="ListParagraph"/>
        <w:numPr>
          <w:ilvl w:val="0"/>
          <w:numId w:val="3"/>
        </w:numPr>
      </w:pPr>
      <w:r>
        <w:t xml:space="preserve">gNB entity involved of communication: NG-C </w:t>
      </w:r>
      <w:r w:rsidR="4850D751">
        <w:t>at gNB</w:t>
      </w:r>
    </w:p>
    <w:p w14:paraId="0E9F61CD" w14:textId="277CD557" w:rsidR="0074496D" w:rsidRDefault="00DF0F9D" w:rsidP="0074496D">
      <w:pPr>
        <w:keepNext/>
        <w:jc w:val="center"/>
      </w:pPr>
      <w:r>
        <w:rPr>
          <w:noProof/>
        </w:rPr>
        <w:drawing>
          <wp:inline distT="0" distB="0" distL="0" distR="0" wp14:anchorId="7B112A4B" wp14:editId="3D889370">
            <wp:extent cx="5019676" cy="13335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019676" cy="1333500"/>
                    </a:xfrm>
                    <a:prstGeom prst="rect">
                      <a:avLst/>
                    </a:prstGeom>
                  </pic:spPr>
                </pic:pic>
              </a:graphicData>
            </a:graphic>
          </wp:inline>
        </w:drawing>
      </w:r>
    </w:p>
    <w:p w14:paraId="740E2CC3" w14:textId="5D8AEC80" w:rsidR="0074496D" w:rsidRDefault="0074496D" w:rsidP="0074496D">
      <w:pPr>
        <w:pStyle w:val="Caption"/>
        <w:jc w:val="center"/>
      </w:pPr>
      <w:bookmarkStart w:id="116" w:name="_Toc54186519"/>
      <w:r>
        <w:t xml:space="preserve">Figure </w:t>
      </w:r>
      <w:r>
        <w:fldChar w:fldCharType="begin"/>
      </w:r>
      <w:r>
        <w:instrText>SEQ Figure \* ARABIC</w:instrText>
      </w:r>
      <w:r>
        <w:fldChar w:fldCharType="separate"/>
      </w:r>
      <w:r w:rsidR="0038227A">
        <w:rPr>
          <w:noProof/>
        </w:rPr>
        <w:t>2</w:t>
      </w:r>
      <w:r>
        <w:fldChar w:fldCharType="end"/>
      </w:r>
      <w:r>
        <w:t xml:space="preserve"> Control Plane Interface details</w:t>
      </w:r>
      <w:bookmarkEnd w:id="116"/>
    </w:p>
    <w:p w14:paraId="40693C2E" w14:textId="5966701E" w:rsidR="005174C3" w:rsidRDefault="005174C3" w:rsidP="005174C3">
      <w:r>
        <w:t>User Plane</w:t>
      </w:r>
    </w:p>
    <w:p w14:paraId="49E81B3F" w14:textId="33E040A5" w:rsidR="005174C3" w:rsidRDefault="005174C3" w:rsidP="00690435">
      <w:pPr>
        <w:pStyle w:val="ListParagraph"/>
        <w:numPr>
          <w:ilvl w:val="0"/>
          <w:numId w:val="4"/>
        </w:numPr>
      </w:pPr>
      <w:r>
        <w:t>N1 Interface</w:t>
      </w:r>
    </w:p>
    <w:p w14:paraId="3D1CCA1D" w14:textId="25C3F56D" w:rsidR="005174C3" w:rsidRDefault="005174C3" w:rsidP="00690435">
      <w:pPr>
        <w:pStyle w:val="ListParagraph"/>
        <w:numPr>
          <w:ilvl w:val="0"/>
          <w:numId w:val="4"/>
        </w:numPr>
      </w:pPr>
      <w:r>
        <w:t>Uses GTP-U protocol for communication</w:t>
      </w:r>
    </w:p>
    <w:p w14:paraId="69AB1E74" w14:textId="2D53E359" w:rsidR="005174C3" w:rsidRDefault="005174C3" w:rsidP="00690435">
      <w:pPr>
        <w:pStyle w:val="ListParagraph"/>
        <w:numPr>
          <w:ilvl w:val="0"/>
          <w:numId w:val="4"/>
        </w:numPr>
      </w:pPr>
      <w:r>
        <w:t>Core Network entity involved for communication: UPF</w:t>
      </w:r>
    </w:p>
    <w:p w14:paraId="079DF678" w14:textId="58C3A33F" w:rsidR="0074496D" w:rsidRDefault="005174C3" w:rsidP="00690435">
      <w:pPr>
        <w:pStyle w:val="ListParagraph"/>
        <w:numPr>
          <w:ilvl w:val="0"/>
          <w:numId w:val="4"/>
        </w:numPr>
      </w:pPr>
      <w:r>
        <w:t>gNB entity involved for communication: NG-U interface</w:t>
      </w:r>
    </w:p>
    <w:p w14:paraId="28B89258" w14:textId="5A33F6A3" w:rsidR="0074496D" w:rsidRDefault="1F1E7098" w:rsidP="3E1B5708">
      <w:pPr>
        <w:keepNext/>
        <w:jc w:val="center"/>
      </w:pPr>
      <w:r>
        <w:rPr>
          <w:noProof/>
        </w:rPr>
        <w:drawing>
          <wp:inline distT="0" distB="0" distL="0" distR="0" wp14:anchorId="7E132B19" wp14:editId="2704740D">
            <wp:extent cx="5676902" cy="1828800"/>
            <wp:effectExtent l="0" t="0" r="0" b="0"/>
            <wp:docPr id="1290758022" name="Picture 1290758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0758022"/>
                    <pic:cNvPicPr/>
                  </pic:nvPicPr>
                  <pic:blipFill>
                    <a:blip r:embed="rId11">
                      <a:extLst>
                        <a:ext uri="{28A0092B-C50C-407E-A947-70E740481C1C}">
                          <a14:useLocalDpi xmlns:a14="http://schemas.microsoft.com/office/drawing/2010/main" val="0"/>
                        </a:ext>
                      </a:extLst>
                    </a:blip>
                    <a:stretch>
                      <a:fillRect/>
                    </a:stretch>
                  </pic:blipFill>
                  <pic:spPr>
                    <a:xfrm>
                      <a:off x="0" y="0"/>
                      <a:ext cx="5676902" cy="1828800"/>
                    </a:xfrm>
                    <a:prstGeom prst="rect">
                      <a:avLst/>
                    </a:prstGeom>
                  </pic:spPr>
                </pic:pic>
              </a:graphicData>
            </a:graphic>
          </wp:inline>
        </w:drawing>
      </w:r>
    </w:p>
    <w:p w14:paraId="43F8906A" w14:textId="2688C905" w:rsidR="005174C3" w:rsidRDefault="5FB7A849" w:rsidP="3E1B5708">
      <w:pPr>
        <w:pStyle w:val="Caption"/>
        <w:jc w:val="center"/>
      </w:pPr>
      <w:bookmarkStart w:id="117" w:name="_Toc54186520"/>
      <w:r>
        <w:t xml:space="preserve">Figure </w:t>
      </w:r>
      <w:r w:rsidR="005174C3">
        <w:fldChar w:fldCharType="begin"/>
      </w:r>
      <w:r w:rsidR="005174C3">
        <w:instrText>SEQ Figure \* ARABIC</w:instrText>
      </w:r>
      <w:r w:rsidR="005174C3">
        <w:fldChar w:fldCharType="separate"/>
      </w:r>
      <w:r w:rsidR="2DEBE1CA" w:rsidRPr="3E1B5708">
        <w:rPr>
          <w:noProof/>
        </w:rPr>
        <w:t>3</w:t>
      </w:r>
      <w:r w:rsidR="005174C3">
        <w:fldChar w:fldCharType="end"/>
      </w:r>
      <w:r>
        <w:t xml:space="preserve"> User </w:t>
      </w:r>
      <w:r w:rsidR="7D92E8E0">
        <w:t>Plan</w:t>
      </w:r>
      <w:r w:rsidR="7562E704">
        <w:t xml:space="preserve"> </w:t>
      </w:r>
      <w:r>
        <w:t>Interface details</w:t>
      </w:r>
      <w:bookmarkEnd w:id="117"/>
    </w:p>
    <w:p w14:paraId="68949703" w14:textId="277231E5" w:rsidR="000A7CC6" w:rsidRDefault="000A7CC6" w:rsidP="000A7CC6"/>
    <w:p w14:paraId="62F0F5EE" w14:textId="77777777" w:rsidR="000A7CC6" w:rsidRPr="000A7CC6" w:rsidRDefault="000A7CC6" w:rsidP="000A7CC6"/>
    <w:p w14:paraId="1CDAF5BC" w14:textId="225BC76D" w:rsidR="000A7CC6" w:rsidRDefault="000A7CC6">
      <w:pPr>
        <w:pStyle w:val="Heading3"/>
      </w:pPr>
      <w:bookmarkStart w:id="118" w:name="_Toc54186503"/>
      <w:r>
        <w:lastRenderedPageBreak/>
        <w:t>Interface Setup ( JSON file – All values has to be in Decimal format )</w:t>
      </w:r>
      <w:bookmarkEnd w:id="118"/>
    </w:p>
    <w:p w14:paraId="664276E5" w14:textId="25CC068A" w:rsidR="000A7CC6" w:rsidRPr="000A7CC6" w:rsidRDefault="000A7CC6" w:rsidP="000A7CC6">
      <w:pPr>
        <w:rPr>
          <w:b/>
          <w:bCs/>
        </w:rPr>
      </w:pPr>
      <w:r w:rsidRPr="000A7CC6">
        <w:rPr>
          <w:b/>
          <w:bCs/>
        </w:rPr>
        <w:t xml:space="preserve">gNB Side: </w:t>
      </w:r>
    </w:p>
    <w:p w14:paraId="6C7E2347" w14:textId="1F23A258" w:rsidR="000A7CC6" w:rsidRDefault="000A7CC6" w:rsidP="000A7CC6">
      <w:r>
        <w:t>For Socket Connection “wnSock”, Need to update “src” which is own system MAC addr in decimal format and “dst” which is destination system MAC addr to be provide in JSON file</w:t>
      </w:r>
    </w:p>
    <w:p w14:paraId="3517C503" w14:textId="51EB5711" w:rsidR="000A7CC6" w:rsidRDefault="000A7CC6" w:rsidP="000A7CC6">
      <w:r>
        <w:t>Need to provide own(gNB System) ip Addr “ip”</w:t>
      </w:r>
    </w:p>
    <w:p w14:paraId="7ECE7B3B" w14:textId="04D573B2" w:rsidR="000A7CC6" w:rsidRPr="000A7CC6" w:rsidRDefault="000A7CC6" w:rsidP="000A7CC6">
      <w:pPr>
        <w:rPr>
          <w:b/>
          <w:bCs/>
        </w:rPr>
      </w:pPr>
      <w:r w:rsidRPr="000A7CC6">
        <w:rPr>
          <w:b/>
          <w:bCs/>
        </w:rPr>
        <w:t>UE Side:</w:t>
      </w:r>
    </w:p>
    <w:p w14:paraId="57753517" w14:textId="77777777" w:rsidR="000A7CC6" w:rsidRPr="000A7CC6" w:rsidRDefault="000A7CC6" w:rsidP="000A7CC6">
      <w:r w:rsidRPr="000A7CC6">
        <w:t>For Socket Connection “wnSock”, Need to update “src” which is own system MAC addr in decimal format and “dst” which is destination system MAC addr to be provide in JSON file</w:t>
      </w:r>
    </w:p>
    <w:p w14:paraId="0BC434C8" w14:textId="77777777" w:rsidR="000A7CC6" w:rsidRPr="000A7CC6" w:rsidRDefault="000A7CC6" w:rsidP="000A7CC6"/>
    <w:p w14:paraId="72D7B50D" w14:textId="5101B562" w:rsidR="00C8366B" w:rsidRDefault="00C8366B" w:rsidP="00C8366B">
      <w:pPr>
        <w:pStyle w:val="Heading1"/>
      </w:pPr>
      <w:bookmarkStart w:id="119" w:name="_Toc54186504"/>
      <w:r>
        <w:lastRenderedPageBreak/>
        <w:t>Prerequisites and Installation Steps ( Ubuntu 16.04 )</w:t>
      </w:r>
      <w:bookmarkEnd w:id="119"/>
    </w:p>
    <w:p w14:paraId="49984E90" w14:textId="029C64F4" w:rsidR="008D11E6" w:rsidRDefault="008D11E6" w:rsidP="008D11E6">
      <w:r>
        <w:t>For installing all the prerequisites except AESNI and IPSEC, use setupInitial.sh file</w:t>
      </w:r>
    </w:p>
    <w:p w14:paraId="44D984B6" w14:textId="788FB92C" w:rsidR="008D11E6" w:rsidRPr="008D11E6" w:rsidRDefault="008D11E6" w:rsidP="008D11E6">
      <w:r>
        <w:t>Command to run : sh setupInitial.sh</w:t>
      </w:r>
    </w:p>
    <w:p w14:paraId="5849BAE4" w14:textId="77777777" w:rsidR="00C8366B" w:rsidRDefault="00C8366B" w:rsidP="00C8366B">
      <w:pPr>
        <w:pStyle w:val="Heading2"/>
      </w:pPr>
      <w:bookmarkStart w:id="120" w:name="_Toc54186505"/>
      <w:r>
        <w:t>JSON</w:t>
      </w:r>
      <w:bookmarkEnd w:id="120"/>
    </w:p>
    <w:p w14:paraId="1F93B0BF" w14:textId="77777777" w:rsidR="00C8366B" w:rsidRDefault="00C8366B" w:rsidP="00C8366B">
      <w:r>
        <w:t>#Installing Pre-requisites:</w:t>
      </w:r>
    </w:p>
    <w:p w14:paraId="7FF042C9" w14:textId="77777777" w:rsidR="00C8366B" w:rsidRDefault="00C8366B" w:rsidP="00C8366B">
      <w:r>
        <w:t>sudo apt install git</w:t>
      </w:r>
    </w:p>
    <w:p w14:paraId="3F3F0A16" w14:textId="77777777" w:rsidR="00C8366B" w:rsidRDefault="00C8366B" w:rsidP="00C8366B">
      <w:r>
        <w:t>sudo apt install autoconf automake libtool</w:t>
      </w:r>
    </w:p>
    <w:p w14:paraId="7072CB93" w14:textId="77777777" w:rsidR="00C8366B" w:rsidRDefault="00C8366B" w:rsidP="00C8366B">
      <w:r>
        <w:t>sudo apt install valgrind # optional</w:t>
      </w:r>
    </w:p>
    <w:p w14:paraId="344BF3F0" w14:textId="77777777" w:rsidR="004B0152" w:rsidRPr="004B0152" w:rsidRDefault="004B0152" w:rsidP="004B0152">
      <w:pPr>
        <w:rPr>
          <w:lang w:val="en-IN" w:eastAsia="en-IN"/>
        </w:rPr>
      </w:pPr>
      <w:r w:rsidRPr="004B0152">
        <w:rPr>
          <w:lang w:val="en-IN" w:eastAsia="en-IN"/>
        </w:rPr>
        <w:t>sudo apt install cmake</w:t>
      </w:r>
    </w:p>
    <w:p w14:paraId="60D9FF99" w14:textId="77777777" w:rsidR="004B0152" w:rsidRPr="004B0152" w:rsidRDefault="004B0152" w:rsidP="004B0152">
      <w:pPr>
        <w:rPr>
          <w:color w:val="000000" w:themeColor="text1"/>
          <w:lang w:val="en-IN" w:eastAsia="en-IN"/>
        </w:rPr>
      </w:pPr>
      <w:r w:rsidRPr="004B0152">
        <w:rPr>
          <w:color w:val="000000" w:themeColor="text1"/>
          <w:lang w:val="en-IN" w:eastAsia="en-IN"/>
        </w:rPr>
        <w:t>#Build instructions:</w:t>
      </w:r>
    </w:p>
    <w:p w14:paraId="262F8060" w14:textId="77777777" w:rsidR="004B0152" w:rsidRPr="004B0152" w:rsidRDefault="004B0152" w:rsidP="004B0152">
      <w:pPr>
        <w:rPr>
          <w:lang w:val="en-IN" w:eastAsia="en-IN"/>
        </w:rPr>
      </w:pPr>
      <w:r w:rsidRPr="004B0152">
        <w:rPr>
          <w:lang w:val="en-IN" w:eastAsia="en-IN"/>
        </w:rPr>
        <w:t>git clone https://github.com/json-c/json-c.git</w:t>
      </w:r>
    </w:p>
    <w:p w14:paraId="075CBD04" w14:textId="77777777" w:rsidR="004B0152" w:rsidRPr="004B0152" w:rsidRDefault="004B0152" w:rsidP="004B0152">
      <w:pPr>
        <w:rPr>
          <w:lang w:val="en-IN" w:eastAsia="en-IN"/>
        </w:rPr>
      </w:pPr>
      <w:r w:rsidRPr="004B0152">
        <w:rPr>
          <w:lang w:val="en-IN" w:eastAsia="en-IN"/>
        </w:rPr>
        <w:t>mkdir json-c-build</w:t>
      </w:r>
    </w:p>
    <w:p w14:paraId="0BCC09A3" w14:textId="7C74A7E6" w:rsidR="004B0152" w:rsidRPr="004B0152" w:rsidRDefault="004B0152" w:rsidP="004B0152">
      <w:pPr>
        <w:rPr>
          <w:lang w:val="en-IN" w:eastAsia="en-IN"/>
        </w:rPr>
      </w:pPr>
      <w:r w:rsidRPr="004B0152">
        <w:rPr>
          <w:color w:val="000000" w:themeColor="text1"/>
          <w:lang w:val="en-IN" w:eastAsia="en-IN"/>
        </w:rPr>
        <w:t>cd</w:t>
      </w:r>
      <w:r w:rsidRPr="004B0152">
        <w:rPr>
          <w:lang w:val="en-IN" w:eastAsia="en-IN"/>
        </w:rPr>
        <w:t> json-c-build</w:t>
      </w:r>
    </w:p>
    <w:p w14:paraId="2D9A7B1F" w14:textId="2099C9A5" w:rsidR="004B0152" w:rsidRDefault="004B0152" w:rsidP="004B0152">
      <w:pPr>
        <w:rPr>
          <w:lang w:val="en-IN" w:eastAsia="en-IN"/>
        </w:rPr>
      </w:pPr>
      <w:r w:rsidRPr="004B0152">
        <w:rPr>
          <w:lang w:val="en-IN" w:eastAsia="en-IN"/>
        </w:rPr>
        <w:t>cmake ../json-c </w:t>
      </w:r>
    </w:p>
    <w:p w14:paraId="78654BE6" w14:textId="77777777" w:rsidR="00A21815" w:rsidRPr="00A21815" w:rsidRDefault="00A21815" w:rsidP="00A21815">
      <w:pPr>
        <w:rPr>
          <w:lang w:eastAsia="en-IN"/>
        </w:rPr>
      </w:pPr>
      <w:r w:rsidRPr="00A21815">
        <w:rPr>
          <w:lang w:eastAsia="en-IN"/>
        </w:rPr>
        <w:t>sudo apt-get install libjson-c-dev</w:t>
      </w:r>
    </w:p>
    <w:p w14:paraId="1BBA0F9B" w14:textId="6FEB7873" w:rsidR="00C8366B" w:rsidRDefault="00C8366B" w:rsidP="00C8366B">
      <w:r>
        <w:t>#To build and run the test programs:</w:t>
      </w:r>
    </w:p>
    <w:p w14:paraId="3778C7FE" w14:textId="7F15F1D5" w:rsidR="00CF6414" w:rsidRDefault="00CF6414" w:rsidP="00C8366B">
      <w:r>
        <w:t>cd json-c-build</w:t>
      </w:r>
    </w:p>
    <w:p w14:paraId="4BF57F6E" w14:textId="5B0CBB4C" w:rsidR="00C8366B" w:rsidRDefault="00C8366B" w:rsidP="00C8366B">
      <w:r>
        <w:t xml:space="preserve">make </w:t>
      </w:r>
      <w:r w:rsidR="004B0152">
        <w:t>test</w:t>
      </w:r>
    </w:p>
    <w:p w14:paraId="24267BCD" w14:textId="549C8A02" w:rsidR="00C8366B" w:rsidRDefault="00C8366B" w:rsidP="00C8366B">
      <w:r>
        <w:t xml:space="preserve">make USE_VALGRIND=0 </w:t>
      </w:r>
      <w:r w:rsidR="004B0152">
        <w:t>test</w:t>
      </w:r>
      <w:r>
        <w:t xml:space="preserve">   # optionally skip using valgrind</w:t>
      </w:r>
    </w:p>
    <w:p w14:paraId="7C2C4A74" w14:textId="77777777" w:rsidR="00C8366B" w:rsidRDefault="00C8366B" w:rsidP="00C8366B"/>
    <w:p w14:paraId="4A3147CA" w14:textId="77777777" w:rsidR="00C8366B" w:rsidRDefault="00C8366B" w:rsidP="00C8366B"/>
    <w:p w14:paraId="5F9BEFC4" w14:textId="14675216" w:rsidR="00C8366B" w:rsidRDefault="00C8366B" w:rsidP="00C8366B"/>
    <w:p w14:paraId="5AC4C3EC" w14:textId="288DD05D" w:rsidR="004B0152" w:rsidRDefault="004B0152" w:rsidP="00C8366B"/>
    <w:p w14:paraId="303F85CB" w14:textId="77777777" w:rsidR="00C8366B" w:rsidRDefault="00C8366B" w:rsidP="00C8366B">
      <w:pPr>
        <w:pStyle w:val="Heading2"/>
      </w:pPr>
      <w:bookmarkStart w:id="121" w:name="_Toc54186506"/>
      <w:r>
        <w:lastRenderedPageBreak/>
        <w:t>ROHC</w:t>
      </w:r>
      <w:bookmarkEnd w:id="121"/>
    </w:p>
    <w:p w14:paraId="0FFC976A" w14:textId="77777777" w:rsidR="00C8366B" w:rsidRDefault="00C8366B" w:rsidP="00C8366B">
      <w:r>
        <w:t>git clone https://git.cryptomilk.org/projects/cmocka.git ~/rohc_ext_lib/cmocka</w:t>
      </w:r>
    </w:p>
    <w:p w14:paraId="684968BD" w14:textId="77777777" w:rsidR="00C8366B" w:rsidRDefault="00C8366B" w:rsidP="00C8366B">
      <w:r>
        <w:t>cd ~/rohc_ext_lib/cmocka</w:t>
      </w:r>
    </w:p>
    <w:p w14:paraId="63441371" w14:textId="77777777" w:rsidR="00C8366B" w:rsidRDefault="00C8366B" w:rsidP="00C8366B">
      <w:r>
        <w:t>mkdir build</w:t>
      </w:r>
    </w:p>
    <w:p w14:paraId="45AACEC3" w14:textId="77777777" w:rsidR="00C8366B" w:rsidRDefault="00C8366B" w:rsidP="00C8366B">
      <w:r>
        <w:t>cd build</w:t>
      </w:r>
    </w:p>
    <w:p w14:paraId="44CADA38" w14:textId="77777777" w:rsidR="00C8366B" w:rsidRDefault="00C8366B" w:rsidP="00C8366B">
      <w:r>
        <w:t>cmake -DCMAKE_INSTALL_PREFIX=/usr -DCMAKE_BUILD_TYPE=Debug ~/rohc_ext_lib/cmocka</w:t>
      </w:r>
    </w:p>
    <w:p w14:paraId="352265D8" w14:textId="77777777" w:rsidR="00C8366B" w:rsidRDefault="00C8366B" w:rsidP="00C8366B">
      <w:r>
        <w:t>make</w:t>
      </w:r>
    </w:p>
    <w:p w14:paraId="03A9DE99" w14:textId="77777777" w:rsidR="00C8366B" w:rsidRDefault="00C8366B" w:rsidP="00C8366B">
      <w:r>
        <w:t>sudo make install</w:t>
      </w:r>
    </w:p>
    <w:p w14:paraId="26CD3FDE" w14:textId="77777777" w:rsidR="00C8366B" w:rsidRDefault="00C8366B" w:rsidP="00C8366B">
      <w:r>
        <w:t>sudo apt install libpcap-dev gawk mawk( Optional, depends on system)</w:t>
      </w:r>
    </w:p>
    <w:p w14:paraId="2B17E88A" w14:textId="77777777" w:rsidR="00C8366B" w:rsidRDefault="00C8366B" w:rsidP="00C8366B">
      <w:r>
        <w:t>wget -O ~/rohc_ext_lib/rohc-2.3.1.tar.xz https://rohc-lib.org/download/rohc-2.3.x/2.3.1/rohc-2.3.1.tar.xz</w:t>
      </w:r>
    </w:p>
    <w:p w14:paraId="4F40B526" w14:textId="77777777" w:rsidR="00C8366B" w:rsidRDefault="00C8366B" w:rsidP="00C8366B">
      <w:r>
        <w:t>cd ~/rohc_ext_lib/</w:t>
      </w:r>
    </w:p>
    <w:p w14:paraId="0072436F" w14:textId="77777777" w:rsidR="00C8366B" w:rsidRDefault="00C8366B" w:rsidP="00C8366B">
      <w:r>
        <w:t xml:space="preserve">tar -xvf rohc-2.3.1.tar.xz </w:t>
      </w:r>
    </w:p>
    <w:p w14:paraId="3A919785" w14:textId="77777777" w:rsidR="00C8366B" w:rsidRDefault="00C8366B" w:rsidP="00C8366B">
      <w:r>
        <w:t>cd rohc-2.3.1/</w:t>
      </w:r>
    </w:p>
    <w:p w14:paraId="7E6EAADF" w14:textId="77777777" w:rsidR="00C8366B" w:rsidRDefault="00C8366B" w:rsidP="00C8366B">
      <w:r>
        <w:t>./autogen.sh --enable-static</w:t>
      </w:r>
    </w:p>
    <w:p w14:paraId="769E2558" w14:textId="77777777" w:rsidR="00C8366B" w:rsidRDefault="00C8366B" w:rsidP="00C8366B">
      <w:r>
        <w:t>make</w:t>
      </w:r>
    </w:p>
    <w:p w14:paraId="2C0B9662" w14:textId="77777777" w:rsidR="00C8366B" w:rsidRPr="008B53F6" w:rsidRDefault="00C8366B" w:rsidP="00C8366B">
      <w:r>
        <w:t>sudo make install</w:t>
      </w:r>
    </w:p>
    <w:p w14:paraId="5394F95A" w14:textId="77777777" w:rsidR="00C8366B" w:rsidRDefault="00C8366B" w:rsidP="00C8366B">
      <w:pPr>
        <w:pStyle w:val="Heading2"/>
      </w:pPr>
      <w:bookmarkStart w:id="122" w:name="_Toc54186507"/>
      <w:r>
        <w:t>Nettle</w:t>
      </w:r>
      <w:bookmarkEnd w:id="122"/>
    </w:p>
    <w:p w14:paraId="152EE40A" w14:textId="77777777" w:rsidR="00C8366B" w:rsidRPr="008B53F6" w:rsidRDefault="00C8366B" w:rsidP="00C8366B">
      <w:r w:rsidRPr="008B53F6">
        <w:t>sudo apt-get install -y nettle-dev</w:t>
      </w:r>
    </w:p>
    <w:p w14:paraId="42EF0E27" w14:textId="77777777" w:rsidR="00C8366B" w:rsidRDefault="00C8366B" w:rsidP="00C8366B">
      <w:pPr>
        <w:pStyle w:val="Heading2"/>
      </w:pPr>
      <w:bookmarkStart w:id="123" w:name="_Toc54186508"/>
      <w:r>
        <w:t>Libexplain</w:t>
      </w:r>
      <w:bookmarkEnd w:id="123"/>
    </w:p>
    <w:p w14:paraId="67FEC2AF" w14:textId="77777777" w:rsidR="00C8366B" w:rsidRDefault="00C8366B" w:rsidP="00C8366B">
      <w:r>
        <w:t>sudo apt-get update</w:t>
      </w:r>
    </w:p>
    <w:p w14:paraId="337FAF95" w14:textId="77777777" w:rsidR="00C8366B" w:rsidRDefault="00C8366B" w:rsidP="00C8366B">
      <w:r>
        <w:t>sudo apt-get install libexplain-dev</w:t>
      </w:r>
    </w:p>
    <w:p w14:paraId="447FB235" w14:textId="77777777" w:rsidR="00C8366B" w:rsidRPr="008B53F6" w:rsidRDefault="00C8366B" w:rsidP="00C8366B"/>
    <w:p w14:paraId="71E4753D" w14:textId="77777777" w:rsidR="00C8366B" w:rsidRDefault="00C8366B" w:rsidP="00C8366B">
      <w:pPr>
        <w:pStyle w:val="Heading2"/>
      </w:pPr>
      <w:bookmarkStart w:id="124" w:name="_Toc54186509"/>
      <w:r>
        <w:lastRenderedPageBreak/>
        <w:t>DPDK</w:t>
      </w:r>
      <w:bookmarkEnd w:id="124"/>
    </w:p>
    <w:p w14:paraId="6472AB21" w14:textId="77777777" w:rsidR="00C8366B" w:rsidRDefault="00C8366B" w:rsidP="00C8366B">
      <w:r>
        <w:t>wget http://fast.dpdk.org/rel/dpdk-20.02.1.tar.xz</w:t>
      </w:r>
    </w:p>
    <w:p w14:paraId="1E1C0880" w14:textId="77777777" w:rsidR="00C8366B" w:rsidRDefault="00C8366B" w:rsidP="00C8366B">
      <w:r>
        <w:t>tar -xf dpdk-20.02.1.tar.xz</w:t>
      </w:r>
    </w:p>
    <w:p w14:paraId="347EE57A" w14:textId="77777777" w:rsidR="00C8366B" w:rsidRDefault="00C8366B" w:rsidP="00C8366B">
      <w:r>
        <w:t>cd dpdk-stable-20.02.1</w:t>
      </w:r>
    </w:p>
    <w:p w14:paraId="03363E09" w14:textId="77777777" w:rsidR="00C8366B" w:rsidRDefault="00C8366B" w:rsidP="00C8366B">
      <w:r>
        <w:t>make defconfig</w:t>
      </w:r>
    </w:p>
    <w:p w14:paraId="52F68209" w14:textId="77777777" w:rsidR="00C8366B" w:rsidRDefault="00C8366B" w:rsidP="00C8366B">
      <w:r>
        <w:t>make install T=x86_64-native-linuxapp-gcc</w:t>
      </w:r>
    </w:p>
    <w:p w14:paraId="55E777E6" w14:textId="77777777" w:rsidR="00C8366B" w:rsidRDefault="00C8366B" w:rsidP="00C8366B">
      <w:pPr>
        <w:pStyle w:val="Heading2"/>
      </w:pPr>
      <w:bookmarkStart w:id="125" w:name="_Toc54186510"/>
      <w:r>
        <w:t>ASN1</w:t>
      </w:r>
      <w:bookmarkEnd w:id="125"/>
    </w:p>
    <w:p w14:paraId="2BEFA13A" w14:textId="77777777" w:rsidR="00C8366B" w:rsidRDefault="00C8366B" w:rsidP="00C8366B">
      <w:r w:rsidRPr="00C170D1">
        <w:t>sudo apt-get install asn1c</w:t>
      </w:r>
    </w:p>
    <w:p w14:paraId="2308EC6A" w14:textId="77777777" w:rsidR="00C8366B" w:rsidRDefault="00C8366B" w:rsidP="00C8366B">
      <w:pPr>
        <w:pStyle w:val="Heading2"/>
      </w:pPr>
      <w:bookmarkStart w:id="126" w:name="_Toc54186511"/>
      <w:r>
        <w:t>SCTP</w:t>
      </w:r>
      <w:bookmarkEnd w:id="126"/>
    </w:p>
    <w:p w14:paraId="286256C8" w14:textId="77777777" w:rsidR="00C8366B" w:rsidRPr="00C170D1" w:rsidRDefault="00C8366B" w:rsidP="00C8366B">
      <w:r w:rsidRPr="00C170D1">
        <w:t>sudo apt-get install -y libsctp-dev</w:t>
      </w:r>
    </w:p>
    <w:p w14:paraId="5FA7F9F1" w14:textId="77777777" w:rsidR="00C8366B" w:rsidRDefault="00C8366B" w:rsidP="00C8366B">
      <w:pPr>
        <w:pStyle w:val="Heading2"/>
      </w:pPr>
      <w:bookmarkStart w:id="127" w:name="_Toc54186512"/>
      <w:r>
        <w:t>AESNI and IPSEC</w:t>
      </w:r>
      <w:bookmarkEnd w:id="127"/>
    </w:p>
    <w:p w14:paraId="4A2C70BC" w14:textId="573A1D73" w:rsidR="00C8366B" w:rsidRDefault="00C8366B" w:rsidP="00C8366B">
      <w:r>
        <w:t>Download nasm compiler from https://www.nasm.us/</w:t>
      </w:r>
    </w:p>
    <w:p w14:paraId="25EDC280" w14:textId="4EEDED2B" w:rsidR="00C8366B" w:rsidRDefault="00C8366B" w:rsidP="0019211F">
      <w:pPr>
        <w:pStyle w:val="ListParagraph"/>
        <w:numPr>
          <w:ilvl w:val="0"/>
          <w:numId w:val="11"/>
        </w:numPr>
      </w:pPr>
      <w:r>
        <w:t xml:space="preserve">Download </w:t>
      </w:r>
      <w:r w:rsidR="0019211F">
        <w:t>nasm-</w:t>
      </w:r>
      <w:r>
        <w:t>2.14.03rc2 version.</w:t>
      </w:r>
    </w:p>
    <w:p w14:paraId="18B06583" w14:textId="686FA1D4" w:rsidR="00165744" w:rsidRDefault="00165744" w:rsidP="0019211F">
      <w:pPr>
        <w:pStyle w:val="ListParagraph"/>
        <w:numPr>
          <w:ilvl w:val="0"/>
          <w:numId w:val="11"/>
        </w:numPr>
      </w:pPr>
      <w:r>
        <w:t>mkdir nasm</w:t>
      </w:r>
    </w:p>
    <w:p w14:paraId="7270AE1F" w14:textId="492CD5B4" w:rsidR="00165744" w:rsidRDefault="00165744" w:rsidP="0019211F">
      <w:pPr>
        <w:pStyle w:val="ListParagraph"/>
        <w:numPr>
          <w:ilvl w:val="0"/>
          <w:numId w:val="11"/>
        </w:numPr>
      </w:pPr>
      <w:r>
        <w:t>Unzip the zip file to nasm folder</w:t>
      </w:r>
    </w:p>
    <w:p w14:paraId="580F25EB" w14:textId="1A3548F2" w:rsidR="00165744" w:rsidRDefault="00165744" w:rsidP="0019211F">
      <w:pPr>
        <w:pStyle w:val="ListParagraph"/>
        <w:numPr>
          <w:ilvl w:val="0"/>
          <w:numId w:val="11"/>
        </w:numPr>
      </w:pPr>
      <w:r>
        <w:t>Goto nasm folder</w:t>
      </w:r>
    </w:p>
    <w:p w14:paraId="093C331A" w14:textId="446D2E5B" w:rsidR="00165744" w:rsidRDefault="00165744" w:rsidP="0019211F">
      <w:pPr>
        <w:pStyle w:val="ListParagraph"/>
        <w:numPr>
          <w:ilvl w:val="0"/>
          <w:numId w:val="11"/>
        </w:numPr>
      </w:pPr>
      <w:r>
        <w:t>Vim configure</w:t>
      </w:r>
    </w:p>
    <w:p w14:paraId="2B983F30" w14:textId="3C780194" w:rsidR="00165744" w:rsidRDefault="00165744" w:rsidP="0019211F">
      <w:pPr>
        <w:pStyle w:val="ListParagraph"/>
        <w:numPr>
          <w:ilvl w:val="0"/>
          <w:numId w:val="11"/>
        </w:numPr>
      </w:pPr>
      <w:r>
        <w:t>Press ESC</w:t>
      </w:r>
    </w:p>
    <w:p w14:paraId="62E16C78" w14:textId="4B76B805" w:rsidR="00165744" w:rsidRDefault="00165744" w:rsidP="0019211F">
      <w:pPr>
        <w:pStyle w:val="ListParagraph"/>
        <w:numPr>
          <w:ilvl w:val="0"/>
          <w:numId w:val="11"/>
        </w:numPr>
      </w:pPr>
      <w:r>
        <w:t>:set fileformat=unix</w:t>
      </w:r>
    </w:p>
    <w:p w14:paraId="247E6EA9" w14:textId="298E9B7A" w:rsidR="00165744" w:rsidRDefault="00165744" w:rsidP="0019211F">
      <w:pPr>
        <w:pStyle w:val="ListParagraph"/>
        <w:numPr>
          <w:ilvl w:val="0"/>
          <w:numId w:val="11"/>
        </w:numPr>
      </w:pPr>
      <w:r>
        <w:t>:wq</w:t>
      </w:r>
    </w:p>
    <w:p w14:paraId="5EEF5343" w14:textId="0349AA7A" w:rsidR="00165744" w:rsidRDefault="00165744" w:rsidP="0019211F">
      <w:pPr>
        <w:pStyle w:val="ListParagraph"/>
        <w:numPr>
          <w:ilvl w:val="0"/>
          <w:numId w:val="11"/>
        </w:numPr>
      </w:pPr>
      <w:r>
        <w:t>./configure</w:t>
      </w:r>
    </w:p>
    <w:p w14:paraId="3C1DCEBB" w14:textId="2EB5B4D9" w:rsidR="00165744" w:rsidRDefault="00165744" w:rsidP="0019211F">
      <w:pPr>
        <w:pStyle w:val="ListParagraph"/>
        <w:numPr>
          <w:ilvl w:val="0"/>
          <w:numId w:val="11"/>
        </w:numPr>
      </w:pPr>
      <w:r>
        <w:t>vim ./include/nasmlib.h</w:t>
      </w:r>
    </w:p>
    <w:p w14:paraId="0BE7C718" w14:textId="36E75651" w:rsidR="00165744" w:rsidRDefault="00165744" w:rsidP="0019211F">
      <w:pPr>
        <w:pStyle w:val="ListParagraph"/>
        <w:numPr>
          <w:ilvl w:val="0"/>
          <w:numId w:val="11"/>
        </w:numPr>
      </w:pPr>
      <w:r>
        <w:t>add line of code : #include &lt;time.h&gt;</w:t>
      </w:r>
    </w:p>
    <w:p w14:paraId="37F787CE" w14:textId="75B31C0B" w:rsidR="00165744" w:rsidRDefault="00165744" w:rsidP="0019211F">
      <w:pPr>
        <w:pStyle w:val="ListParagraph"/>
        <w:numPr>
          <w:ilvl w:val="0"/>
          <w:numId w:val="11"/>
        </w:numPr>
      </w:pPr>
      <w:r>
        <w:t xml:space="preserve">make </w:t>
      </w:r>
    </w:p>
    <w:p w14:paraId="1E809601" w14:textId="6E445F43" w:rsidR="00165744" w:rsidRDefault="00165744" w:rsidP="00CF6414">
      <w:pPr>
        <w:pStyle w:val="ListParagraph"/>
        <w:numPr>
          <w:ilvl w:val="0"/>
          <w:numId w:val="11"/>
        </w:numPr>
      </w:pPr>
      <w:r>
        <w:t>make install</w:t>
      </w:r>
    </w:p>
    <w:p w14:paraId="2D4B790D" w14:textId="47E5B7D5" w:rsidR="00C8366B" w:rsidRDefault="00C8366B" w:rsidP="00C8366B"/>
    <w:p w14:paraId="52CA4B88" w14:textId="77777777" w:rsidR="00CF6414" w:rsidRDefault="00CF6414" w:rsidP="00C8366B"/>
    <w:p w14:paraId="2C1BE4C8" w14:textId="6DE1BC8E" w:rsidR="00CF6414" w:rsidRDefault="00CF6414" w:rsidP="00CF64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inorHAnsi" w:eastAsia="Times New Roman" w:hAnsiTheme="minorHAnsi" w:cstheme="minorHAnsi"/>
          <w:color w:val="000000"/>
          <w:szCs w:val="24"/>
          <w:lang w:val="en-IN" w:eastAsia="en-IN"/>
        </w:rPr>
      </w:pPr>
      <w:r>
        <w:rPr>
          <w:rFonts w:asciiTheme="minorHAnsi" w:eastAsia="Times New Roman" w:hAnsiTheme="minorHAnsi" w:cstheme="minorHAnsi"/>
          <w:color w:val="000000"/>
          <w:szCs w:val="24"/>
          <w:lang w:val="en-IN" w:eastAsia="en-IN"/>
        </w:rPr>
        <w:lastRenderedPageBreak/>
        <w:t>D</w:t>
      </w:r>
      <w:r w:rsidRPr="00CF6414">
        <w:rPr>
          <w:rFonts w:asciiTheme="minorHAnsi" w:eastAsia="Times New Roman" w:hAnsiTheme="minorHAnsi" w:cstheme="minorHAnsi"/>
          <w:color w:val="000000"/>
          <w:szCs w:val="24"/>
          <w:lang w:val="en-IN" w:eastAsia="en-IN"/>
        </w:rPr>
        <w:t xml:space="preserve">ownload intel-ipsec file by https://github.com/01org/intel-ipsec-mb/archive/v0.52.zip and unzip it </w:t>
      </w:r>
    </w:p>
    <w:p w14:paraId="080B822F" w14:textId="2E68165A" w:rsidR="00CF6414" w:rsidRDefault="00CF6414" w:rsidP="00CF64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inorHAnsi" w:eastAsia="Times New Roman" w:hAnsiTheme="minorHAnsi" w:cstheme="minorHAnsi"/>
          <w:color w:val="000000"/>
          <w:szCs w:val="24"/>
          <w:lang w:val="en-IN" w:eastAsia="en-IN"/>
        </w:rPr>
      </w:pPr>
      <w:r>
        <w:rPr>
          <w:rFonts w:asciiTheme="minorHAnsi" w:eastAsia="Times New Roman" w:hAnsiTheme="minorHAnsi" w:cstheme="minorHAnsi"/>
          <w:color w:val="000000"/>
          <w:szCs w:val="24"/>
          <w:lang w:val="en-IN" w:eastAsia="en-IN"/>
        </w:rPr>
        <w:t>cd intel-ipsec-mb-0.52</w:t>
      </w:r>
    </w:p>
    <w:p w14:paraId="6A2E38CF" w14:textId="02F1DFFE" w:rsidR="00CF6414" w:rsidRDefault="00CF6414" w:rsidP="00CF64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inorHAnsi" w:eastAsia="Times New Roman" w:hAnsiTheme="minorHAnsi" w:cstheme="minorHAnsi"/>
          <w:color w:val="000000"/>
          <w:szCs w:val="24"/>
          <w:lang w:val="en-IN" w:eastAsia="en-IN"/>
        </w:rPr>
      </w:pPr>
      <w:r>
        <w:rPr>
          <w:rFonts w:asciiTheme="minorHAnsi" w:eastAsia="Times New Roman" w:hAnsiTheme="minorHAnsi" w:cstheme="minorHAnsi"/>
          <w:color w:val="000000"/>
          <w:szCs w:val="24"/>
          <w:lang w:val="en-IN" w:eastAsia="en-IN"/>
        </w:rPr>
        <w:t>make</w:t>
      </w:r>
    </w:p>
    <w:p w14:paraId="142AB598" w14:textId="75362EE1" w:rsidR="00CF6414" w:rsidRPr="00CF6414" w:rsidRDefault="00CF6414" w:rsidP="00CF64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inorHAnsi" w:eastAsia="Times New Roman" w:hAnsiTheme="minorHAnsi" w:cstheme="minorHAnsi"/>
          <w:color w:val="000000"/>
          <w:szCs w:val="24"/>
          <w:lang w:val="en-IN" w:eastAsia="en-IN"/>
        </w:rPr>
      </w:pPr>
      <w:r>
        <w:rPr>
          <w:rFonts w:asciiTheme="minorHAnsi" w:eastAsia="Times New Roman" w:hAnsiTheme="minorHAnsi" w:cstheme="minorHAnsi"/>
          <w:color w:val="000000"/>
          <w:szCs w:val="24"/>
          <w:lang w:val="en-IN" w:eastAsia="en-IN"/>
        </w:rPr>
        <w:t>sudo make install</w:t>
      </w:r>
    </w:p>
    <w:p w14:paraId="64E266F8" w14:textId="77777777" w:rsidR="00C8366B" w:rsidRDefault="00C8366B" w:rsidP="00C8366B">
      <w:r>
        <w:t>Export path to IPSEC Library:</w:t>
      </w:r>
    </w:p>
    <w:p w14:paraId="5C951B26" w14:textId="77777777" w:rsidR="00C8366B" w:rsidRDefault="00C8366B" w:rsidP="00C8366B">
      <w:r>
        <w:t>• example "export AESNI_MULTI_BUFFER_LIB_PATH ='/home/suraj/Documents/</w:t>
      </w:r>
    </w:p>
    <w:p w14:paraId="5F3F5F96" w14:textId="77777777" w:rsidR="00C8366B" w:rsidRDefault="00C8366B" w:rsidP="00C8366B">
      <w:r>
        <w:t>• Workspace/dpdk-18.05.1/intel-ipsec-mb' ".Path will be different.</w:t>
      </w:r>
    </w:p>
    <w:p w14:paraId="1D42F515" w14:textId="77777777" w:rsidR="00C8366B" w:rsidRDefault="00C8366B" w:rsidP="00C8366B">
      <w:r>
        <w:t>• Also you can alternatively keep export path in /home/user/.bashrc file</w:t>
      </w:r>
    </w:p>
    <w:p w14:paraId="2CC0D636" w14:textId="4450EAB8" w:rsidR="00C8366B" w:rsidRDefault="00C8366B" w:rsidP="00C8366B">
      <w:r>
        <w:t>Set CONFIG_RTE_LIBRTE_PMD_AESNI_MB=y in config/common_base in dpdk install directory</w:t>
      </w:r>
      <w:r w:rsidR="00CF6414">
        <w:t xml:space="preserve"> and then follow below commands.</w:t>
      </w:r>
    </w:p>
    <w:p w14:paraId="7CE69634" w14:textId="67B084DB" w:rsidR="00C8366B" w:rsidRDefault="00CF6414" w:rsidP="00CF6414">
      <w:pPr>
        <w:pStyle w:val="ListParagraph"/>
        <w:numPr>
          <w:ilvl w:val="0"/>
          <w:numId w:val="12"/>
        </w:numPr>
      </w:pPr>
      <w:r>
        <w:t>make</w:t>
      </w:r>
    </w:p>
    <w:p w14:paraId="79E5B067" w14:textId="249058F1" w:rsidR="00CF6414" w:rsidRPr="00C170D1" w:rsidRDefault="00CF6414" w:rsidP="00CF6414">
      <w:pPr>
        <w:pStyle w:val="ListParagraph"/>
        <w:numPr>
          <w:ilvl w:val="0"/>
          <w:numId w:val="12"/>
        </w:numPr>
      </w:pPr>
      <w:r w:rsidRPr="00CF6414">
        <w:t>sudo make install T=x86_64-native-linuxapp-gcc</w:t>
      </w:r>
    </w:p>
    <w:p w14:paraId="351D38C2" w14:textId="77777777" w:rsidR="00C8366B" w:rsidRDefault="00C8366B" w:rsidP="00C8366B">
      <w:pPr>
        <w:pStyle w:val="Heading2"/>
      </w:pPr>
      <w:bookmarkStart w:id="128" w:name="_Toc54186513"/>
      <w:r>
        <w:t>Exporting Environment Variables</w:t>
      </w:r>
      <w:bookmarkEnd w:id="128"/>
    </w:p>
    <w:p w14:paraId="3D174BA9" w14:textId="77777777" w:rsidR="00C8366B" w:rsidRPr="005E5066" w:rsidRDefault="00C8366B" w:rsidP="00C8366B">
      <w:pPr>
        <w:shd w:val="clear" w:color="auto" w:fill="FFFFFF" w:themeFill="background1"/>
        <w:spacing w:line="240" w:lineRule="auto"/>
        <w:rPr>
          <w:rStyle w:val="ListLabel16"/>
          <w:sz w:val="24"/>
          <w:szCs w:val="24"/>
        </w:rPr>
      </w:pPr>
      <w:r w:rsidRPr="005E5066">
        <w:rPr>
          <w:rStyle w:val="ListLabel16"/>
          <w:sz w:val="24"/>
          <w:szCs w:val="24"/>
        </w:rPr>
        <w:t>export RTE_SDK= &lt;path to DPDK folder installed&gt;</w:t>
      </w:r>
    </w:p>
    <w:p w14:paraId="41BE5C6D" w14:textId="77777777" w:rsidR="00C8366B" w:rsidRDefault="00C8366B" w:rsidP="00C8366B">
      <w:pPr>
        <w:shd w:val="clear" w:color="auto" w:fill="FFFFFF" w:themeFill="background1"/>
        <w:spacing w:line="240" w:lineRule="auto"/>
        <w:rPr>
          <w:szCs w:val="24"/>
        </w:rPr>
      </w:pPr>
      <w:r w:rsidRPr="005E5066">
        <w:rPr>
          <w:rStyle w:val="ListLabel16"/>
          <w:sz w:val="24"/>
          <w:szCs w:val="24"/>
        </w:rPr>
        <w:t>Ex:</w:t>
      </w:r>
      <w:r>
        <w:rPr>
          <w:rStyle w:val="ListLabel16"/>
          <w:sz w:val="24"/>
          <w:szCs w:val="24"/>
        </w:rPr>
        <w:t xml:space="preserve"> </w:t>
      </w:r>
      <w:r w:rsidRPr="005E5066">
        <w:rPr>
          <w:szCs w:val="24"/>
        </w:rPr>
        <w:t>export RTE_SDK=/home/venkatrahul/Downloads/dpdk-20.02.1/dpdk-stable-20.02.1/</w:t>
      </w:r>
    </w:p>
    <w:p w14:paraId="3EEC86C2" w14:textId="77777777" w:rsidR="00C8366B" w:rsidRPr="005E5066" w:rsidRDefault="00C8366B" w:rsidP="00C8366B">
      <w:pPr>
        <w:shd w:val="clear" w:color="auto" w:fill="FFFFFF" w:themeFill="background1"/>
        <w:spacing w:line="240" w:lineRule="auto"/>
        <w:rPr>
          <w:rStyle w:val="ListLabel16"/>
          <w:sz w:val="24"/>
          <w:szCs w:val="24"/>
        </w:rPr>
      </w:pPr>
      <w:r w:rsidRPr="005E5066">
        <w:rPr>
          <w:rStyle w:val="ListLabel16"/>
          <w:sz w:val="24"/>
          <w:szCs w:val="24"/>
        </w:rPr>
        <w:br/>
        <w:t>export RTE_TARGET=x86_64-native-linuxapp-gcc</w:t>
      </w:r>
    </w:p>
    <w:p w14:paraId="12FA8D0E" w14:textId="77777777" w:rsidR="00C8366B" w:rsidRPr="005E5066" w:rsidRDefault="00C8366B" w:rsidP="00C8366B">
      <w:pPr>
        <w:rPr>
          <w:color w:val="FFFFFF" w:themeColor="background1"/>
          <w:szCs w:val="24"/>
        </w:rPr>
      </w:pPr>
    </w:p>
    <w:p w14:paraId="31021DFD" w14:textId="77777777" w:rsidR="00C8366B" w:rsidRDefault="00C8366B" w:rsidP="00C8366B">
      <w:pPr>
        <w:pStyle w:val="Heading2"/>
      </w:pPr>
      <w:bookmarkStart w:id="129" w:name="_Toc54186514"/>
      <w:r>
        <w:t>Loading Hugepages</w:t>
      </w:r>
      <w:bookmarkEnd w:id="129"/>
    </w:p>
    <w:p w14:paraId="39454CD3" w14:textId="77777777" w:rsidR="00C8366B" w:rsidRDefault="00C8366B" w:rsidP="00C8366B">
      <w:r>
        <w:t>sudo su</w:t>
      </w:r>
    </w:p>
    <w:p w14:paraId="32A1134B" w14:textId="27DCA558" w:rsidR="00C8366B" w:rsidRDefault="00C8366B" w:rsidP="00C8366B">
      <w:r>
        <w:t xml:space="preserve"># echo </w:t>
      </w:r>
      <w:r w:rsidR="00652AFB">
        <w:t>4096</w:t>
      </w:r>
      <w:r>
        <w:t xml:space="preserve"> &gt; /sys/kernel/mm/hugepages/hugepages-2048kB/nr_hugepages</w:t>
      </w:r>
    </w:p>
    <w:p w14:paraId="686DF983" w14:textId="77777777" w:rsidR="00C8366B" w:rsidRDefault="00C8366B" w:rsidP="00C8366B">
      <w:r>
        <w:t># exit</w:t>
      </w:r>
    </w:p>
    <w:p w14:paraId="5E0A0B8D" w14:textId="77777777" w:rsidR="00C8366B" w:rsidRPr="005E5066" w:rsidRDefault="00C8366B" w:rsidP="00C8366B"/>
    <w:p w14:paraId="111B6A96" w14:textId="43815C91" w:rsidR="00DF0F9D" w:rsidRDefault="00DF0F9D" w:rsidP="00DF0F9D">
      <w:pPr>
        <w:pStyle w:val="Heading1"/>
      </w:pPr>
      <w:bookmarkStart w:id="130" w:name="_Toc54186515"/>
      <w:r>
        <w:lastRenderedPageBreak/>
        <w:t>Running setup</w:t>
      </w:r>
      <w:r w:rsidR="00C8366B">
        <w:t xml:space="preserve"> ( Ubuntu 16.04 )</w:t>
      </w:r>
      <w:bookmarkEnd w:id="130"/>
    </w:p>
    <w:p w14:paraId="17C4C3B8" w14:textId="477CE9FB" w:rsidR="00DF0F9D" w:rsidRDefault="00DF0F9D" w:rsidP="00DF0F9D">
      <w:r>
        <w:t xml:space="preserve">Order </w:t>
      </w:r>
      <w:r w:rsidR="00A30554">
        <w:t>of running setup is for this integration is as follow</w:t>
      </w:r>
    </w:p>
    <w:p w14:paraId="602DAC4E" w14:textId="6D5D98F5" w:rsidR="00DF0F9D" w:rsidRDefault="00DF0F9D" w:rsidP="00690435">
      <w:pPr>
        <w:pStyle w:val="ListParagraph"/>
        <w:numPr>
          <w:ilvl w:val="0"/>
          <w:numId w:val="5"/>
        </w:numPr>
      </w:pPr>
      <w:r>
        <w:t>Starting gNB</w:t>
      </w:r>
    </w:p>
    <w:p w14:paraId="7C826992" w14:textId="290E7BF5" w:rsidR="00A30554" w:rsidRPr="00DF0F9D" w:rsidRDefault="00DF0F9D" w:rsidP="00690435">
      <w:pPr>
        <w:pStyle w:val="ListParagraph"/>
        <w:numPr>
          <w:ilvl w:val="0"/>
          <w:numId w:val="5"/>
        </w:numPr>
      </w:pPr>
      <w:r>
        <w:t>Staring UE</w:t>
      </w:r>
    </w:p>
    <w:p w14:paraId="162DBA0C" w14:textId="77F1744C" w:rsidR="00A30554" w:rsidRDefault="00A30554">
      <w:pPr>
        <w:pStyle w:val="Heading2"/>
      </w:pPr>
      <w:bookmarkStart w:id="131" w:name="_Toc54186516"/>
      <w:r>
        <w:t>gNB setup</w:t>
      </w:r>
      <w:bookmarkEnd w:id="131"/>
    </w:p>
    <w:p w14:paraId="3BF58C0E" w14:textId="05673C0D" w:rsidR="00AC2558" w:rsidRDefault="00AC2558" w:rsidP="00050B0A">
      <w:pPr>
        <w:pStyle w:val="ListParagraph"/>
        <w:numPr>
          <w:ilvl w:val="0"/>
          <w:numId w:val="9"/>
        </w:numPr>
      </w:pPr>
      <w:r>
        <w:t>sudo chmod 777 gnbapp</w:t>
      </w:r>
    </w:p>
    <w:p w14:paraId="31C4E173" w14:textId="5C5174AA" w:rsidR="00050B0A" w:rsidRDefault="00050B0A" w:rsidP="00050B0A">
      <w:pPr>
        <w:pStyle w:val="ListParagraph"/>
        <w:numPr>
          <w:ilvl w:val="0"/>
          <w:numId w:val="9"/>
        </w:numPr>
      </w:pPr>
      <w:r>
        <w:t>sudo ./gnbapp &lt;interface name&gt; 0</w:t>
      </w:r>
    </w:p>
    <w:p w14:paraId="3A506AB3" w14:textId="59DB5A2A" w:rsidR="00690435" w:rsidRDefault="00050B0A" w:rsidP="00050B0A">
      <w:pPr>
        <w:pStyle w:val="ListParagraph"/>
      </w:pPr>
      <w:r>
        <w:t xml:space="preserve">Ex: </w:t>
      </w:r>
      <w:r w:rsidR="00690435">
        <w:t xml:space="preserve">sudo ./gnbapp eno1 0 </w:t>
      </w:r>
    </w:p>
    <w:p w14:paraId="57A778B0" w14:textId="0651D7B2" w:rsidR="00690435" w:rsidRDefault="622819E3" w:rsidP="6A81AAA3">
      <w:pPr>
        <w:pStyle w:val="ListParagraph"/>
        <w:numPr>
          <w:ilvl w:val="1"/>
          <w:numId w:val="7"/>
        </w:numPr>
        <w:rPr>
          <w:rFonts w:cs="Calibri"/>
        </w:rPr>
      </w:pPr>
      <w:r w:rsidRPr="77BD4C86">
        <w:rPr>
          <w:color w:val="1D1C1D"/>
          <w:sz w:val="22"/>
        </w:rPr>
        <w:t xml:space="preserve">0 if </w:t>
      </w:r>
      <w:r w:rsidR="2ABD5578" w:rsidRPr="77BD4C86">
        <w:rPr>
          <w:color w:val="1D1C1D"/>
          <w:sz w:val="22"/>
        </w:rPr>
        <w:t>we don’t</w:t>
      </w:r>
      <w:r w:rsidRPr="77BD4C86">
        <w:rPr>
          <w:color w:val="1D1C1D"/>
          <w:sz w:val="22"/>
        </w:rPr>
        <w:t xml:space="preserve"> want to connect with </w:t>
      </w:r>
      <w:r w:rsidR="5C94A59A" w:rsidRPr="77BD4C86">
        <w:rPr>
          <w:color w:val="1D1C1D"/>
          <w:sz w:val="22"/>
        </w:rPr>
        <w:t>GTP</w:t>
      </w:r>
      <w:r w:rsidRPr="77BD4C86">
        <w:rPr>
          <w:color w:val="1D1C1D"/>
          <w:sz w:val="22"/>
        </w:rPr>
        <w:t xml:space="preserve"> using socket</w:t>
      </w:r>
    </w:p>
    <w:p w14:paraId="5AEC525F" w14:textId="725BDF32" w:rsidR="00690435" w:rsidRDefault="00690435" w:rsidP="00690435">
      <w:pPr>
        <w:pStyle w:val="ListParagraph"/>
        <w:numPr>
          <w:ilvl w:val="1"/>
          <w:numId w:val="7"/>
        </w:numPr>
      </w:pPr>
      <w:r>
        <w:t>To enable logs use -- -&lt;flags&gt;</w:t>
      </w:r>
    </w:p>
    <w:p w14:paraId="165843DE" w14:textId="2341FB2B" w:rsidR="00690435" w:rsidRPr="00A30554" w:rsidRDefault="00011B4B" w:rsidP="00690435">
      <w:r>
        <w:t>All the configurations will be taken from JSON file ( Values available in JSON are Decimal format)</w:t>
      </w:r>
    </w:p>
    <w:p w14:paraId="6EFF52EB" w14:textId="10380FA3" w:rsidR="000670B1" w:rsidRDefault="000670B1">
      <w:pPr>
        <w:pStyle w:val="Heading2"/>
      </w:pPr>
      <w:bookmarkStart w:id="132" w:name="_Toc54186517"/>
      <w:r>
        <w:t>UE setup</w:t>
      </w:r>
      <w:bookmarkEnd w:id="132"/>
    </w:p>
    <w:p w14:paraId="25EBDE1B" w14:textId="724C3986" w:rsidR="00AC2558" w:rsidRDefault="00AC2558" w:rsidP="00AC2558">
      <w:pPr>
        <w:pStyle w:val="ListParagraph"/>
        <w:numPr>
          <w:ilvl w:val="0"/>
          <w:numId w:val="10"/>
        </w:numPr>
      </w:pPr>
      <w:r>
        <w:t>Sudo chmod 777 ueapp</w:t>
      </w:r>
    </w:p>
    <w:p w14:paraId="0FBBC335" w14:textId="2911AB78" w:rsidR="000670B1" w:rsidRDefault="000670B1" w:rsidP="00AC2558">
      <w:pPr>
        <w:pStyle w:val="ListParagraph"/>
        <w:numPr>
          <w:ilvl w:val="0"/>
          <w:numId w:val="10"/>
        </w:numPr>
      </w:pPr>
      <w:r>
        <w:t xml:space="preserve">sudo ./ueapp </w:t>
      </w:r>
      <w:r w:rsidR="00050B0A">
        <w:t>&lt;interface name&gt;</w:t>
      </w:r>
      <w:r>
        <w:t xml:space="preserve"> 0</w:t>
      </w:r>
    </w:p>
    <w:p w14:paraId="608AA482" w14:textId="74B2B151" w:rsidR="00050B0A" w:rsidRDefault="00050B0A" w:rsidP="00050B0A">
      <w:pPr>
        <w:pStyle w:val="ListParagraph"/>
      </w:pPr>
      <w:r>
        <w:t>Ex: sudo ./ueapp eno1 0</w:t>
      </w:r>
    </w:p>
    <w:p w14:paraId="0B424A1D" w14:textId="77777777" w:rsidR="000670B1" w:rsidRDefault="000670B1" w:rsidP="00AC2558">
      <w:pPr>
        <w:pStyle w:val="ListParagraph"/>
        <w:numPr>
          <w:ilvl w:val="1"/>
          <w:numId w:val="10"/>
        </w:numPr>
      </w:pPr>
      <w:r>
        <w:t>0 if you don’t want to enable any additional logs</w:t>
      </w:r>
    </w:p>
    <w:p w14:paraId="059350DF" w14:textId="65FD1EDD" w:rsidR="000670B1" w:rsidRDefault="000670B1" w:rsidP="00AC2558">
      <w:pPr>
        <w:pStyle w:val="ListParagraph"/>
        <w:numPr>
          <w:ilvl w:val="1"/>
          <w:numId w:val="10"/>
        </w:numPr>
      </w:pPr>
      <w:r>
        <w:t>To enable logs use -- -&lt;flags&gt;</w:t>
      </w:r>
    </w:p>
    <w:p w14:paraId="3CD08102" w14:textId="219D03C4" w:rsidR="000670B1" w:rsidRDefault="000670B1" w:rsidP="00AC2558">
      <w:pPr>
        <w:pStyle w:val="ListParagraph"/>
        <w:numPr>
          <w:ilvl w:val="0"/>
          <w:numId w:val="10"/>
        </w:numPr>
      </w:pPr>
      <w:r>
        <w:t>sudo ifconfig tun0</w:t>
      </w:r>
      <w:r w:rsidR="00900042">
        <w:t>0</w:t>
      </w:r>
      <w:r>
        <w:t xml:space="preserve"> 172.168.0.1 netmask 255.255.255.0 up</w:t>
      </w:r>
    </w:p>
    <w:p w14:paraId="3F38B4D2" w14:textId="1FA64003" w:rsidR="000670B1" w:rsidRDefault="000670B1" w:rsidP="00AC2558">
      <w:pPr>
        <w:pStyle w:val="ListParagraph"/>
        <w:numPr>
          <w:ilvl w:val="0"/>
          <w:numId w:val="10"/>
        </w:numPr>
      </w:pPr>
      <w:r>
        <w:t>sudo ip route add 192.168.74.149 via 172.168.0.1 dev tun0</w:t>
      </w:r>
      <w:r w:rsidR="00900042">
        <w:t>0</w:t>
      </w:r>
    </w:p>
    <w:p w14:paraId="4C78D7CB" w14:textId="47F271BB" w:rsidR="00011B4B" w:rsidRDefault="00011B4B" w:rsidP="00AC2558">
      <w:r>
        <w:t>All the configurations will be taken from JSON file ( Values available in JSON are Decimal format )</w:t>
      </w:r>
    </w:p>
    <w:p w14:paraId="3B01E714" w14:textId="74FECCF4" w:rsidR="00900042" w:rsidRDefault="00900042" w:rsidP="00AC2558">
      <w:r w:rsidRPr="00900042">
        <w:rPr>
          <w:b/>
          <w:bCs/>
        </w:rPr>
        <w:t>NOTE:</w:t>
      </w:r>
      <w:r>
        <w:t xml:space="preserve"> </w:t>
      </w:r>
      <w:r w:rsidR="001D50F3">
        <w:br/>
        <w:t xml:space="preserve">1. </w:t>
      </w:r>
      <w:r>
        <w:t>Currently UE wont support packet filters. Core network need to configure QFI2 only to check data path.</w:t>
      </w:r>
    </w:p>
    <w:p w14:paraId="6E09947D" w14:textId="605D77B5" w:rsidR="001D50F3" w:rsidRDefault="001D50F3" w:rsidP="00AC2558">
      <w:r>
        <w:t>2. Need to give CTRL+C to terminate ue/gnb( When terminating gNB, it will Seg fault. Ignore it). In order re-run the ue/gnb, need to terminate 1</w:t>
      </w:r>
      <w:r w:rsidRPr="001D50F3">
        <w:rPr>
          <w:vertAlign w:val="superscript"/>
        </w:rPr>
        <w:t>st</w:t>
      </w:r>
      <w:r>
        <w:t xml:space="preserve"> and then run.</w:t>
      </w:r>
    </w:p>
    <w:p w14:paraId="25F1E8B3" w14:textId="77777777" w:rsidR="00011B4B" w:rsidRPr="000670B1" w:rsidRDefault="00011B4B" w:rsidP="00011B4B">
      <w:pPr>
        <w:ind w:left="360"/>
      </w:pPr>
    </w:p>
    <w:sectPr w:rsidR="00011B4B" w:rsidRPr="000670B1">
      <w:headerReference w:type="default" r:id="rId12"/>
      <w:footerReference w:type="default" r:id="rId13"/>
      <w:pgSz w:w="12240" w:h="15840"/>
      <w:pgMar w:top="1440" w:right="1440" w:bottom="1440" w:left="1440" w:header="720" w:footer="720"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F030D" w14:textId="77777777" w:rsidR="0088734C" w:rsidRDefault="0088734C">
      <w:pPr>
        <w:spacing w:after="0" w:line="240" w:lineRule="auto"/>
      </w:pPr>
      <w:r>
        <w:separator/>
      </w:r>
    </w:p>
  </w:endnote>
  <w:endnote w:type="continuationSeparator" w:id="0">
    <w:p w14:paraId="73CB0EA5" w14:textId="77777777" w:rsidR="0088734C" w:rsidRDefault="008873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CJK SC Regular">
    <w:altName w:val="Segoe Print"/>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roman"/>
    <w:pitch w:val="variable"/>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28948" w14:textId="2D1464B2" w:rsidR="00FC1B35" w:rsidRDefault="00D97FF8">
    <w:pPr>
      <w:pStyle w:val="Footer"/>
    </w:pPr>
    <w:r>
      <w:rPr>
        <w:rFonts w:eastAsia="Times New Roman"/>
        <w:b/>
        <w:color w:val="999999"/>
        <w:sz w:val="22"/>
        <w:lang w:val="en-IN"/>
      </w:rPr>
      <w:t>5G Testbed</w:t>
    </w:r>
    <w:r w:rsidR="00FC1B35">
      <w:rPr>
        <w:rFonts w:eastAsia="Times New Roman"/>
        <w:b/>
        <w:color w:val="999999"/>
        <w:sz w:val="22"/>
        <w:lang w:val="en-IN"/>
      </w:rPr>
      <w:t xml:space="preserve"> - Confidential</w:t>
    </w:r>
    <w:r w:rsidR="00FC1B35">
      <w:rPr>
        <w:rFonts w:eastAsia="Times New Roman"/>
        <w:b/>
        <w:color w:val="999999"/>
        <w:sz w:val="22"/>
        <w:lang w:val="en-IN"/>
      </w:rPr>
      <w:tab/>
    </w:r>
    <w:r w:rsidR="00FC1B35">
      <w:rPr>
        <w:rFonts w:eastAsia="Times New Roman"/>
        <w:b/>
        <w:color w:val="999999"/>
        <w:sz w:val="22"/>
        <w:lang w:val="en-IN"/>
      </w:rPr>
      <w:fldChar w:fldCharType="begin"/>
    </w:r>
    <w:r w:rsidR="00FC1B35">
      <w:instrText>PAGE</w:instrText>
    </w:r>
    <w:r w:rsidR="00FC1B35">
      <w:fldChar w:fldCharType="separate"/>
    </w:r>
    <w:r w:rsidR="0038227A">
      <w:rPr>
        <w:noProof/>
      </w:rPr>
      <w:t>7</w:t>
    </w:r>
    <w:r w:rsidR="00FC1B35">
      <w:fldChar w:fldCharType="end"/>
    </w:r>
    <w:r w:rsidR="00FC1B35">
      <w:tab/>
    </w:r>
    <w:r w:rsidR="00FC1B35">
      <w:rPr>
        <w:rFonts w:eastAsia="Times New Roman"/>
        <w:b/>
        <w:color w:val="999999"/>
        <w:sz w:val="22"/>
        <w:lang w:val="en-IN"/>
      </w:rPr>
      <w:t>Revision 1</w:t>
    </w:r>
  </w:p>
  <w:p w14:paraId="24F950CC" w14:textId="77777777" w:rsidR="00FC1B35" w:rsidRDefault="00FC1B35">
    <w:pPr>
      <w:pBdr>
        <w:top w:val="single" w:sz="4" w:space="1" w:color="00000A"/>
      </w:pBdr>
      <w:tabs>
        <w:tab w:val="center" w:pos="4320"/>
        <w:tab w:val="right" w:pos="8640"/>
      </w:tabs>
      <w:spacing w:after="120" w:line="240" w:lineRule="auto"/>
      <w:rPr>
        <w:rFonts w:eastAsia="Times New Roman"/>
        <w:b/>
        <w:color w:val="808080"/>
        <w:sz w:val="22"/>
        <w:lang w:val="en-I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F80CE" w14:textId="77777777" w:rsidR="0088734C" w:rsidRDefault="0088734C">
      <w:pPr>
        <w:spacing w:after="0" w:line="240" w:lineRule="auto"/>
      </w:pPr>
      <w:r>
        <w:separator/>
      </w:r>
    </w:p>
  </w:footnote>
  <w:footnote w:type="continuationSeparator" w:id="0">
    <w:p w14:paraId="7DB05D2C" w14:textId="77777777" w:rsidR="0088734C" w:rsidRDefault="008873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06" w:type="dxa"/>
      <w:tblLayout w:type="fixed"/>
      <w:tblLook w:val="04A0" w:firstRow="1" w:lastRow="0" w:firstColumn="1" w:lastColumn="0" w:noHBand="0" w:noVBand="1"/>
    </w:tblPr>
    <w:tblGrid>
      <w:gridCol w:w="7421"/>
      <w:gridCol w:w="2185"/>
    </w:tblGrid>
    <w:tr w:rsidR="00FC1B35" w14:paraId="3ADD1975" w14:textId="77777777" w:rsidTr="77BD4C86">
      <w:trPr>
        <w:trHeight w:val="259"/>
      </w:trPr>
      <w:tc>
        <w:tcPr>
          <w:tcW w:w="7421" w:type="dxa"/>
          <w:shd w:val="clear" w:color="auto" w:fill="auto"/>
        </w:tcPr>
        <w:p w14:paraId="5AE2632E" w14:textId="0971AC82" w:rsidR="00FC1B35" w:rsidRDefault="00A21815">
          <w:pPr>
            <w:tabs>
              <w:tab w:val="center" w:pos="2808"/>
              <w:tab w:val="right" w:pos="6084"/>
            </w:tabs>
            <w:spacing w:after="78" w:line="240" w:lineRule="auto"/>
            <w:rPr>
              <w:rFonts w:eastAsia="Times New Roman"/>
              <w:b/>
              <w:color w:val="999999"/>
              <w:sz w:val="22"/>
              <w:lang w:val="en-IN"/>
            </w:rPr>
          </w:pPr>
          <w:r>
            <w:rPr>
              <w:rFonts w:eastAsia="Times New Roman"/>
              <w:b/>
              <w:color w:val="808080"/>
              <w:sz w:val="22"/>
            </w:rPr>
            <w:t>Core Setup</w:t>
          </w:r>
          <w:r w:rsidR="00FC1B35">
            <w:rPr>
              <w:rFonts w:eastAsia="Times New Roman"/>
              <w:b/>
              <w:color w:val="808080"/>
              <w:sz w:val="22"/>
            </w:rPr>
            <w:t xml:space="preserve"> </w:t>
          </w:r>
        </w:p>
      </w:tc>
      <w:tc>
        <w:tcPr>
          <w:tcW w:w="2185" w:type="dxa"/>
          <w:vMerge w:val="restart"/>
          <w:shd w:val="clear" w:color="auto" w:fill="auto"/>
        </w:tcPr>
        <w:p w14:paraId="3A03B254" w14:textId="182310A2" w:rsidR="00FC1B35" w:rsidRDefault="00FC1B35">
          <w:pPr>
            <w:tabs>
              <w:tab w:val="center" w:pos="2808"/>
              <w:tab w:val="right" w:pos="6084"/>
            </w:tabs>
            <w:spacing w:after="78" w:line="240" w:lineRule="auto"/>
            <w:jc w:val="center"/>
            <w:rPr>
              <w:rFonts w:eastAsia="Times New Roman"/>
              <w:b/>
              <w:color w:val="999999"/>
              <w:sz w:val="22"/>
              <w:lang w:val="en-IN"/>
            </w:rPr>
          </w:pPr>
        </w:p>
      </w:tc>
    </w:tr>
    <w:tr w:rsidR="00FC1B35" w14:paraId="0E8314F3" w14:textId="77777777" w:rsidTr="77BD4C86">
      <w:trPr>
        <w:trHeight w:val="231"/>
      </w:trPr>
      <w:tc>
        <w:tcPr>
          <w:tcW w:w="7421" w:type="dxa"/>
          <w:shd w:val="clear" w:color="auto" w:fill="auto"/>
        </w:tcPr>
        <w:p w14:paraId="4F266848" w14:textId="7946471D" w:rsidR="00FC1B35" w:rsidRDefault="00A21815">
          <w:pPr>
            <w:tabs>
              <w:tab w:val="center" w:pos="2808"/>
              <w:tab w:val="right" w:pos="6084"/>
            </w:tabs>
            <w:spacing w:after="78" w:line="240" w:lineRule="auto"/>
            <w:rPr>
              <w:rFonts w:eastAsia="Times New Roman"/>
              <w:b/>
              <w:color w:val="999999"/>
              <w:sz w:val="22"/>
            </w:rPr>
          </w:pPr>
          <w:r>
            <w:rPr>
              <w:rFonts w:eastAsia="Times New Roman"/>
              <w:b/>
              <w:color w:val="999999"/>
              <w:sz w:val="22"/>
            </w:rPr>
            <w:t>User Guide</w:t>
          </w:r>
        </w:p>
      </w:tc>
      <w:tc>
        <w:tcPr>
          <w:tcW w:w="2185" w:type="dxa"/>
          <w:vMerge/>
        </w:tcPr>
        <w:p w14:paraId="0F7B76A3" w14:textId="77777777" w:rsidR="00FC1B35" w:rsidRDefault="00FC1B35">
          <w:pPr>
            <w:tabs>
              <w:tab w:val="center" w:pos="2808"/>
              <w:tab w:val="right" w:pos="6084"/>
            </w:tabs>
            <w:spacing w:after="78" w:line="240" w:lineRule="auto"/>
            <w:rPr>
              <w:rFonts w:eastAsia="Times New Roman"/>
              <w:b/>
              <w:color w:val="999999"/>
              <w:sz w:val="22"/>
              <w:lang w:val="en-IN"/>
            </w:rPr>
          </w:pPr>
        </w:p>
      </w:tc>
    </w:tr>
  </w:tbl>
  <w:p w14:paraId="55C75790" w14:textId="77777777" w:rsidR="00FC1B35" w:rsidRDefault="00FC1B35">
    <w:pPr>
      <w:tabs>
        <w:tab w:val="right" w:pos="9360"/>
      </w:tabs>
      <w:spacing w:after="120" w:line="240" w:lineRule="auto"/>
      <w:rPr>
        <w:rFonts w:eastAsia="Times New Roman"/>
        <w:b/>
        <w:color w:val="999999"/>
        <w:sz w:val="22"/>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11E5"/>
    <w:multiLevelType w:val="hybridMultilevel"/>
    <w:tmpl w:val="B6CEB11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CD347A"/>
    <w:multiLevelType w:val="hybridMultilevel"/>
    <w:tmpl w:val="4DF4FB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8D449C"/>
    <w:multiLevelType w:val="multilevel"/>
    <w:tmpl w:val="9664F09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color w:val="00000A"/>
        <w:sz w:val="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none"/>
      <w:suff w:val="nothing"/>
      <w:lvlText w:val=""/>
      <w:lvlJc w:val="left"/>
      <w:pPr>
        <w:tabs>
          <w:tab w:val="left" w:pos="1008"/>
        </w:tabs>
        <w:ind w:left="1008" w:hanging="1008"/>
      </w:pPr>
    </w:lvl>
    <w:lvl w:ilvl="5">
      <w:start w:val="1"/>
      <w:numFmt w:val="decimal"/>
      <w:pStyle w:val="Heading6"/>
      <w:lvlText w:val="%1.%2.%3.%4.%6"/>
      <w:lvlJc w:val="left"/>
      <w:pPr>
        <w:ind w:left="1152" w:hanging="1152"/>
      </w:pPr>
    </w:lvl>
    <w:lvl w:ilvl="6">
      <w:start w:val="1"/>
      <w:numFmt w:val="decimal"/>
      <w:pStyle w:val="Heading7"/>
      <w:lvlText w:val="%1.%2.%3.%4.%6.%7"/>
      <w:lvlJc w:val="left"/>
      <w:pPr>
        <w:ind w:left="1296" w:hanging="1296"/>
      </w:pPr>
    </w:lvl>
    <w:lvl w:ilvl="7">
      <w:start w:val="1"/>
      <w:numFmt w:val="decimal"/>
      <w:pStyle w:val="Heading8"/>
      <w:lvlText w:val="%1.%2.%3.%4.%6.%7.%8"/>
      <w:lvlJc w:val="left"/>
      <w:pPr>
        <w:ind w:left="1440" w:hanging="1440"/>
      </w:pPr>
    </w:lvl>
    <w:lvl w:ilvl="8">
      <w:start w:val="1"/>
      <w:numFmt w:val="decimal"/>
      <w:pStyle w:val="Heading9"/>
      <w:lvlText w:val="%1.%2.%3.%4.%6.%7.%8.%9"/>
      <w:lvlJc w:val="left"/>
      <w:pPr>
        <w:ind w:left="1584" w:hanging="1584"/>
      </w:pPr>
    </w:lvl>
  </w:abstractNum>
  <w:abstractNum w:abstractNumId="3" w15:restartNumberingAfterBreak="0">
    <w:nsid w:val="349B6D85"/>
    <w:multiLevelType w:val="hybridMultilevel"/>
    <w:tmpl w:val="B6CEB11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8833D89"/>
    <w:multiLevelType w:val="hybridMultilevel"/>
    <w:tmpl w:val="25FCC0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FF3083E"/>
    <w:multiLevelType w:val="hybridMultilevel"/>
    <w:tmpl w:val="DBBEA9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32C32B7"/>
    <w:multiLevelType w:val="hybridMultilevel"/>
    <w:tmpl w:val="95F457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D571EBA"/>
    <w:multiLevelType w:val="hybridMultilevel"/>
    <w:tmpl w:val="F86E53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EC56BFC"/>
    <w:multiLevelType w:val="hybridMultilevel"/>
    <w:tmpl w:val="DE9E178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2E3475C"/>
    <w:multiLevelType w:val="hybridMultilevel"/>
    <w:tmpl w:val="BCC8EE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686467F"/>
    <w:multiLevelType w:val="hybridMultilevel"/>
    <w:tmpl w:val="8C2CF27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6F619D1"/>
    <w:multiLevelType w:val="hybridMultilevel"/>
    <w:tmpl w:val="530C68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63517405">
    <w:abstractNumId w:val="2"/>
  </w:num>
  <w:num w:numId="2" w16cid:durableId="1298339940">
    <w:abstractNumId w:val="9"/>
  </w:num>
  <w:num w:numId="3" w16cid:durableId="2034261599">
    <w:abstractNumId w:val="6"/>
  </w:num>
  <w:num w:numId="4" w16cid:durableId="228928634">
    <w:abstractNumId w:val="11"/>
  </w:num>
  <w:num w:numId="5" w16cid:durableId="815758678">
    <w:abstractNumId w:val="10"/>
  </w:num>
  <w:num w:numId="6" w16cid:durableId="290943362">
    <w:abstractNumId w:val="4"/>
  </w:num>
  <w:num w:numId="7" w16cid:durableId="1609506703">
    <w:abstractNumId w:val="8"/>
  </w:num>
  <w:num w:numId="8" w16cid:durableId="1987129304">
    <w:abstractNumId w:val="1"/>
  </w:num>
  <w:num w:numId="9" w16cid:durableId="1457287308">
    <w:abstractNumId w:val="0"/>
  </w:num>
  <w:num w:numId="10" w16cid:durableId="604579316">
    <w:abstractNumId w:val="3"/>
  </w:num>
  <w:num w:numId="11" w16cid:durableId="873888445">
    <w:abstractNumId w:val="7"/>
  </w:num>
  <w:num w:numId="12" w16cid:durableId="192552475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IN" w:vendorID="64" w:dllVersion="6" w:nlCheck="1" w:checkStyle="0"/>
  <w:activeWritingStyle w:appName="MSWord" w:lang="en-US" w:vendorID="64" w:dllVersion="4096" w:nlCheck="1" w:checkStyle="0"/>
  <w:activeWritingStyle w:appName="MSWord" w:lang="en-IN" w:vendorID="64" w:dllVersion="4096" w:nlCheck="1" w:checkStyle="0"/>
  <w:activeWritingStyle w:appName="MSWord" w:lang="en-US" w:vendorID="64" w:dllVersion="0" w:nlCheck="1" w:checkStyle="0"/>
  <w:activeWritingStyle w:appName="MSWord" w:lang="en-IN"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NTcwMLAwM7cwMDBW0lEKTi0uzszPAykwNKkFAAb1WjQtAAAA"/>
  </w:docVars>
  <w:rsids>
    <w:rsidRoot w:val="00172A27"/>
    <w:rsid w:val="00001F94"/>
    <w:rsid w:val="0000398E"/>
    <w:rsid w:val="00011B4B"/>
    <w:rsid w:val="00012E4D"/>
    <w:rsid w:val="00013879"/>
    <w:rsid w:val="00017AA6"/>
    <w:rsid w:val="000208D1"/>
    <w:rsid w:val="0002314C"/>
    <w:rsid w:val="00023AC3"/>
    <w:rsid w:val="00032B89"/>
    <w:rsid w:val="0004146D"/>
    <w:rsid w:val="00041572"/>
    <w:rsid w:val="000446E8"/>
    <w:rsid w:val="00046263"/>
    <w:rsid w:val="00050245"/>
    <w:rsid w:val="00050B0A"/>
    <w:rsid w:val="00054255"/>
    <w:rsid w:val="000564C9"/>
    <w:rsid w:val="00061C03"/>
    <w:rsid w:val="000629C5"/>
    <w:rsid w:val="00064C9D"/>
    <w:rsid w:val="000670B1"/>
    <w:rsid w:val="000676E4"/>
    <w:rsid w:val="00070FE3"/>
    <w:rsid w:val="00071ECE"/>
    <w:rsid w:val="000720F0"/>
    <w:rsid w:val="000724A0"/>
    <w:rsid w:val="00072CBE"/>
    <w:rsid w:val="000747C6"/>
    <w:rsid w:val="00077E75"/>
    <w:rsid w:val="000831A2"/>
    <w:rsid w:val="00084AD8"/>
    <w:rsid w:val="00087F54"/>
    <w:rsid w:val="000920E2"/>
    <w:rsid w:val="000948B8"/>
    <w:rsid w:val="00095E6D"/>
    <w:rsid w:val="00096559"/>
    <w:rsid w:val="00097788"/>
    <w:rsid w:val="00097EF4"/>
    <w:rsid w:val="000A6093"/>
    <w:rsid w:val="000A7CC6"/>
    <w:rsid w:val="000B06B2"/>
    <w:rsid w:val="000B68D3"/>
    <w:rsid w:val="000B70CE"/>
    <w:rsid w:val="000B72FB"/>
    <w:rsid w:val="000C0025"/>
    <w:rsid w:val="000C1928"/>
    <w:rsid w:val="000C5BF7"/>
    <w:rsid w:val="000C6556"/>
    <w:rsid w:val="000D3018"/>
    <w:rsid w:val="000D5922"/>
    <w:rsid w:val="000E2493"/>
    <w:rsid w:val="000E3475"/>
    <w:rsid w:val="000E3AAD"/>
    <w:rsid w:val="000E6356"/>
    <w:rsid w:val="000F2F58"/>
    <w:rsid w:val="000F51F1"/>
    <w:rsid w:val="000F5F9C"/>
    <w:rsid w:val="000F6206"/>
    <w:rsid w:val="00102CB0"/>
    <w:rsid w:val="0011057E"/>
    <w:rsid w:val="00112ADF"/>
    <w:rsid w:val="00113BCF"/>
    <w:rsid w:val="00117610"/>
    <w:rsid w:val="00120493"/>
    <w:rsid w:val="00121160"/>
    <w:rsid w:val="0012545D"/>
    <w:rsid w:val="0012631A"/>
    <w:rsid w:val="0012714B"/>
    <w:rsid w:val="001337FE"/>
    <w:rsid w:val="00135E48"/>
    <w:rsid w:val="001415CD"/>
    <w:rsid w:val="00157BA5"/>
    <w:rsid w:val="00157FE3"/>
    <w:rsid w:val="00165744"/>
    <w:rsid w:val="0017210E"/>
    <w:rsid w:val="00172A27"/>
    <w:rsid w:val="00174850"/>
    <w:rsid w:val="00174970"/>
    <w:rsid w:val="0018477D"/>
    <w:rsid w:val="00190FAB"/>
    <w:rsid w:val="0019211F"/>
    <w:rsid w:val="00194864"/>
    <w:rsid w:val="00197D5D"/>
    <w:rsid w:val="001A328A"/>
    <w:rsid w:val="001A3EC0"/>
    <w:rsid w:val="001B2F7E"/>
    <w:rsid w:val="001B3856"/>
    <w:rsid w:val="001B7EF1"/>
    <w:rsid w:val="001C098A"/>
    <w:rsid w:val="001C2116"/>
    <w:rsid w:val="001C2B90"/>
    <w:rsid w:val="001C38D0"/>
    <w:rsid w:val="001C4938"/>
    <w:rsid w:val="001C778E"/>
    <w:rsid w:val="001D45E4"/>
    <w:rsid w:val="001D50F3"/>
    <w:rsid w:val="001D587B"/>
    <w:rsid w:val="001D5D35"/>
    <w:rsid w:val="001E2A60"/>
    <w:rsid w:val="001F03E9"/>
    <w:rsid w:val="001F34B6"/>
    <w:rsid w:val="00200D2A"/>
    <w:rsid w:val="0020419E"/>
    <w:rsid w:val="002044E2"/>
    <w:rsid w:val="0020602B"/>
    <w:rsid w:val="00206660"/>
    <w:rsid w:val="00207BF5"/>
    <w:rsid w:val="00212580"/>
    <w:rsid w:val="002209FC"/>
    <w:rsid w:val="00230DCD"/>
    <w:rsid w:val="0023400B"/>
    <w:rsid w:val="0023646C"/>
    <w:rsid w:val="00236643"/>
    <w:rsid w:val="002371B9"/>
    <w:rsid w:val="0023752B"/>
    <w:rsid w:val="00240D25"/>
    <w:rsid w:val="00242A42"/>
    <w:rsid w:val="0025029A"/>
    <w:rsid w:val="002529AC"/>
    <w:rsid w:val="00252FE0"/>
    <w:rsid w:val="002560B1"/>
    <w:rsid w:val="002613F6"/>
    <w:rsid w:val="00262749"/>
    <w:rsid w:val="00263A27"/>
    <w:rsid w:val="0026627E"/>
    <w:rsid w:val="00274B5D"/>
    <w:rsid w:val="002908A5"/>
    <w:rsid w:val="0029481D"/>
    <w:rsid w:val="002A146B"/>
    <w:rsid w:val="002B23D0"/>
    <w:rsid w:val="002B2DA4"/>
    <w:rsid w:val="002B42C0"/>
    <w:rsid w:val="002B444F"/>
    <w:rsid w:val="002C10EA"/>
    <w:rsid w:val="002C4ADC"/>
    <w:rsid w:val="002D4AE1"/>
    <w:rsid w:val="002D4C24"/>
    <w:rsid w:val="002D6945"/>
    <w:rsid w:val="002E2A31"/>
    <w:rsid w:val="002E6428"/>
    <w:rsid w:val="002E78CA"/>
    <w:rsid w:val="002F350D"/>
    <w:rsid w:val="002F4B1E"/>
    <w:rsid w:val="002F4BD3"/>
    <w:rsid w:val="002F631A"/>
    <w:rsid w:val="0030172A"/>
    <w:rsid w:val="00301834"/>
    <w:rsid w:val="003042FD"/>
    <w:rsid w:val="003061B5"/>
    <w:rsid w:val="0030686B"/>
    <w:rsid w:val="00307676"/>
    <w:rsid w:val="00310903"/>
    <w:rsid w:val="00310AE5"/>
    <w:rsid w:val="00316735"/>
    <w:rsid w:val="00323B3D"/>
    <w:rsid w:val="00330211"/>
    <w:rsid w:val="00336039"/>
    <w:rsid w:val="0034187F"/>
    <w:rsid w:val="003418EA"/>
    <w:rsid w:val="0034383F"/>
    <w:rsid w:val="003465D6"/>
    <w:rsid w:val="00352ED6"/>
    <w:rsid w:val="00354BFA"/>
    <w:rsid w:val="00362599"/>
    <w:rsid w:val="0036474C"/>
    <w:rsid w:val="00366375"/>
    <w:rsid w:val="003715AC"/>
    <w:rsid w:val="0038227A"/>
    <w:rsid w:val="003937E1"/>
    <w:rsid w:val="00393E4B"/>
    <w:rsid w:val="003961FE"/>
    <w:rsid w:val="0039759C"/>
    <w:rsid w:val="003A412E"/>
    <w:rsid w:val="003A5EE8"/>
    <w:rsid w:val="003A632A"/>
    <w:rsid w:val="003B0083"/>
    <w:rsid w:val="003B0ED6"/>
    <w:rsid w:val="003B10A4"/>
    <w:rsid w:val="003B42CA"/>
    <w:rsid w:val="003B7F44"/>
    <w:rsid w:val="003C6C9E"/>
    <w:rsid w:val="003C709F"/>
    <w:rsid w:val="003E2038"/>
    <w:rsid w:val="003E5AFC"/>
    <w:rsid w:val="003F040D"/>
    <w:rsid w:val="003F24C7"/>
    <w:rsid w:val="003F25EF"/>
    <w:rsid w:val="003F364D"/>
    <w:rsid w:val="003F4969"/>
    <w:rsid w:val="003F73C9"/>
    <w:rsid w:val="0040170B"/>
    <w:rsid w:val="00402215"/>
    <w:rsid w:val="00403FE7"/>
    <w:rsid w:val="00405F9F"/>
    <w:rsid w:val="0041088A"/>
    <w:rsid w:val="00413B72"/>
    <w:rsid w:val="00415B36"/>
    <w:rsid w:val="00416E3A"/>
    <w:rsid w:val="00423F32"/>
    <w:rsid w:val="004265F4"/>
    <w:rsid w:val="00430998"/>
    <w:rsid w:val="00444D79"/>
    <w:rsid w:val="00455D5B"/>
    <w:rsid w:val="004567FE"/>
    <w:rsid w:val="0045742C"/>
    <w:rsid w:val="00460FB3"/>
    <w:rsid w:val="004657EE"/>
    <w:rsid w:val="00466F4F"/>
    <w:rsid w:val="004670DC"/>
    <w:rsid w:val="00471508"/>
    <w:rsid w:val="00476586"/>
    <w:rsid w:val="00476A16"/>
    <w:rsid w:val="004871EB"/>
    <w:rsid w:val="004939DD"/>
    <w:rsid w:val="004A304C"/>
    <w:rsid w:val="004A73A3"/>
    <w:rsid w:val="004B0152"/>
    <w:rsid w:val="004B74BB"/>
    <w:rsid w:val="004C6787"/>
    <w:rsid w:val="004C7372"/>
    <w:rsid w:val="004D74F9"/>
    <w:rsid w:val="004E07DE"/>
    <w:rsid w:val="004E08EC"/>
    <w:rsid w:val="004E5275"/>
    <w:rsid w:val="004E5299"/>
    <w:rsid w:val="004E5F99"/>
    <w:rsid w:val="004E7635"/>
    <w:rsid w:val="004F0404"/>
    <w:rsid w:val="004F0B43"/>
    <w:rsid w:val="004F1ED6"/>
    <w:rsid w:val="004F4E03"/>
    <w:rsid w:val="004F7E01"/>
    <w:rsid w:val="0050133E"/>
    <w:rsid w:val="00507EF0"/>
    <w:rsid w:val="00513A1D"/>
    <w:rsid w:val="005154FE"/>
    <w:rsid w:val="005171DB"/>
    <w:rsid w:val="005174C3"/>
    <w:rsid w:val="00521378"/>
    <w:rsid w:val="00524E72"/>
    <w:rsid w:val="0052545D"/>
    <w:rsid w:val="0053169D"/>
    <w:rsid w:val="00533241"/>
    <w:rsid w:val="00533399"/>
    <w:rsid w:val="00535CB7"/>
    <w:rsid w:val="00537CB5"/>
    <w:rsid w:val="0054515F"/>
    <w:rsid w:val="00546B7C"/>
    <w:rsid w:val="005479BB"/>
    <w:rsid w:val="00552CB8"/>
    <w:rsid w:val="0055596D"/>
    <w:rsid w:val="005562CF"/>
    <w:rsid w:val="0055669A"/>
    <w:rsid w:val="0056092B"/>
    <w:rsid w:val="00564340"/>
    <w:rsid w:val="00567729"/>
    <w:rsid w:val="0057064C"/>
    <w:rsid w:val="00570921"/>
    <w:rsid w:val="005722D3"/>
    <w:rsid w:val="00580653"/>
    <w:rsid w:val="00583EB2"/>
    <w:rsid w:val="00586103"/>
    <w:rsid w:val="005934A9"/>
    <w:rsid w:val="005941E4"/>
    <w:rsid w:val="00594CBF"/>
    <w:rsid w:val="00594DB1"/>
    <w:rsid w:val="005A1968"/>
    <w:rsid w:val="005A19CC"/>
    <w:rsid w:val="005A7B2D"/>
    <w:rsid w:val="005B02B1"/>
    <w:rsid w:val="005B186C"/>
    <w:rsid w:val="005B2567"/>
    <w:rsid w:val="005B4FC6"/>
    <w:rsid w:val="005B5CFA"/>
    <w:rsid w:val="005B743E"/>
    <w:rsid w:val="005C7141"/>
    <w:rsid w:val="005D0C35"/>
    <w:rsid w:val="005D1421"/>
    <w:rsid w:val="005E07E6"/>
    <w:rsid w:val="005E2E91"/>
    <w:rsid w:val="005E5066"/>
    <w:rsid w:val="005F1026"/>
    <w:rsid w:val="005F4CDA"/>
    <w:rsid w:val="00602229"/>
    <w:rsid w:val="00603B22"/>
    <w:rsid w:val="006111B2"/>
    <w:rsid w:val="006123F1"/>
    <w:rsid w:val="006125BB"/>
    <w:rsid w:val="00617C71"/>
    <w:rsid w:val="00623310"/>
    <w:rsid w:val="00627AF8"/>
    <w:rsid w:val="00634D68"/>
    <w:rsid w:val="006402A3"/>
    <w:rsid w:val="0064554E"/>
    <w:rsid w:val="00647CC4"/>
    <w:rsid w:val="006511DA"/>
    <w:rsid w:val="00651B5A"/>
    <w:rsid w:val="0065259F"/>
    <w:rsid w:val="00652AFB"/>
    <w:rsid w:val="00654A2F"/>
    <w:rsid w:val="00655EB4"/>
    <w:rsid w:val="0066022B"/>
    <w:rsid w:val="00661B5C"/>
    <w:rsid w:val="006701AE"/>
    <w:rsid w:val="00671ABA"/>
    <w:rsid w:val="006731FA"/>
    <w:rsid w:val="006760FB"/>
    <w:rsid w:val="006763F6"/>
    <w:rsid w:val="00676ACA"/>
    <w:rsid w:val="0068190D"/>
    <w:rsid w:val="00686B01"/>
    <w:rsid w:val="00690435"/>
    <w:rsid w:val="00692F2B"/>
    <w:rsid w:val="006A1816"/>
    <w:rsid w:val="006A5F76"/>
    <w:rsid w:val="006A5FD1"/>
    <w:rsid w:val="006A650B"/>
    <w:rsid w:val="006A680C"/>
    <w:rsid w:val="006A7C1B"/>
    <w:rsid w:val="006B27DF"/>
    <w:rsid w:val="006B3279"/>
    <w:rsid w:val="006B74C8"/>
    <w:rsid w:val="006C247C"/>
    <w:rsid w:val="006D26C9"/>
    <w:rsid w:val="006D62D7"/>
    <w:rsid w:val="006D6635"/>
    <w:rsid w:val="006E44FE"/>
    <w:rsid w:val="006E570B"/>
    <w:rsid w:val="006F75EE"/>
    <w:rsid w:val="0071246E"/>
    <w:rsid w:val="00714E9A"/>
    <w:rsid w:val="00715E8E"/>
    <w:rsid w:val="00720547"/>
    <w:rsid w:val="00720A69"/>
    <w:rsid w:val="0072314A"/>
    <w:rsid w:val="00723B92"/>
    <w:rsid w:val="00725056"/>
    <w:rsid w:val="007256B2"/>
    <w:rsid w:val="00726F1B"/>
    <w:rsid w:val="00727EA0"/>
    <w:rsid w:val="00733A00"/>
    <w:rsid w:val="00734611"/>
    <w:rsid w:val="0073647C"/>
    <w:rsid w:val="007419F8"/>
    <w:rsid w:val="0074496D"/>
    <w:rsid w:val="00747B95"/>
    <w:rsid w:val="0075105A"/>
    <w:rsid w:val="00757288"/>
    <w:rsid w:val="00767EFB"/>
    <w:rsid w:val="00772FBF"/>
    <w:rsid w:val="0077586C"/>
    <w:rsid w:val="007765AB"/>
    <w:rsid w:val="00776849"/>
    <w:rsid w:val="00777BDB"/>
    <w:rsid w:val="00777F48"/>
    <w:rsid w:val="00777F62"/>
    <w:rsid w:val="00780FBA"/>
    <w:rsid w:val="00782718"/>
    <w:rsid w:val="007873C4"/>
    <w:rsid w:val="007909C0"/>
    <w:rsid w:val="00794454"/>
    <w:rsid w:val="00796E2B"/>
    <w:rsid w:val="007A0E92"/>
    <w:rsid w:val="007A2D56"/>
    <w:rsid w:val="007B1923"/>
    <w:rsid w:val="007B2A35"/>
    <w:rsid w:val="007B44EE"/>
    <w:rsid w:val="007B597A"/>
    <w:rsid w:val="007C3F82"/>
    <w:rsid w:val="007C6EB1"/>
    <w:rsid w:val="007D1E6B"/>
    <w:rsid w:val="007D2D13"/>
    <w:rsid w:val="007D6530"/>
    <w:rsid w:val="007E1B63"/>
    <w:rsid w:val="007E1F9C"/>
    <w:rsid w:val="007E2E5C"/>
    <w:rsid w:val="007E4D8B"/>
    <w:rsid w:val="007E6A1B"/>
    <w:rsid w:val="007F060A"/>
    <w:rsid w:val="007F14E0"/>
    <w:rsid w:val="007F317F"/>
    <w:rsid w:val="00804599"/>
    <w:rsid w:val="00805878"/>
    <w:rsid w:val="00805B70"/>
    <w:rsid w:val="00807A9A"/>
    <w:rsid w:val="0081020F"/>
    <w:rsid w:val="00811EA8"/>
    <w:rsid w:val="00812B46"/>
    <w:rsid w:val="00813DBB"/>
    <w:rsid w:val="00814197"/>
    <w:rsid w:val="0081480C"/>
    <w:rsid w:val="00821099"/>
    <w:rsid w:val="00821CB1"/>
    <w:rsid w:val="00822203"/>
    <w:rsid w:val="0082409E"/>
    <w:rsid w:val="00825018"/>
    <w:rsid w:val="00827ED0"/>
    <w:rsid w:val="008369B4"/>
    <w:rsid w:val="00836F3D"/>
    <w:rsid w:val="008400C3"/>
    <w:rsid w:val="00842754"/>
    <w:rsid w:val="0084424E"/>
    <w:rsid w:val="00850E4F"/>
    <w:rsid w:val="00853820"/>
    <w:rsid w:val="008614F2"/>
    <w:rsid w:val="00861C91"/>
    <w:rsid w:val="00862BCD"/>
    <w:rsid w:val="00866BEE"/>
    <w:rsid w:val="00866C75"/>
    <w:rsid w:val="008701F9"/>
    <w:rsid w:val="0087136E"/>
    <w:rsid w:val="008727E5"/>
    <w:rsid w:val="00872D59"/>
    <w:rsid w:val="0087534B"/>
    <w:rsid w:val="0087545C"/>
    <w:rsid w:val="0087614B"/>
    <w:rsid w:val="00880526"/>
    <w:rsid w:val="00884E5A"/>
    <w:rsid w:val="008850CD"/>
    <w:rsid w:val="00886985"/>
    <w:rsid w:val="0088734C"/>
    <w:rsid w:val="00887EB1"/>
    <w:rsid w:val="008900E5"/>
    <w:rsid w:val="00896E12"/>
    <w:rsid w:val="008A16FE"/>
    <w:rsid w:val="008A1AF7"/>
    <w:rsid w:val="008A1E38"/>
    <w:rsid w:val="008A32BE"/>
    <w:rsid w:val="008A32C1"/>
    <w:rsid w:val="008B53F6"/>
    <w:rsid w:val="008B64B2"/>
    <w:rsid w:val="008C5BED"/>
    <w:rsid w:val="008D11E6"/>
    <w:rsid w:val="008D2242"/>
    <w:rsid w:val="008D2975"/>
    <w:rsid w:val="008D2BCF"/>
    <w:rsid w:val="008D4404"/>
    <w:rsid w:val="008D631A"/>
    <w:rsid w:val="008E118F"/>
    <w:rsid w:val="008E1F86"/>
    <w:rsid w:val="008E6577"/>
    <w:rsid w:val="008F1890"/>
    <w:rsid w:val="008F2B23"/>
    <w:rsid w:val="008F763A"/>
    <w:rsid w:val="00900042"/>
    <w:rsid w:val="009038E2"/>
    <w:rsid w:val="00906DCD"/>
    <w:rsid w:val="00913A09"/>
    <w:rsid w:val="00917C11"/>
    <w:rsid w:val="00921855"/>
    <w:rsid w:val="00924A0A"/>
    <w:rsid w:val="00924D22"/>
    <w:rsid w:val="0092647F"/>
    <w:rsid w:val="00941F83"/>
    <w:rsid w:val="00942477"/>
    <w:rsid w:val="00947073"/>
    <w:rsid w:val="00947A0E"/>
    <w:rsid w:val="00953674"/>
    <w:rsid w:val="00955C2E"/>
    <w:rsid w:val="00957E78"/>
    <w:rsid w:val="009635CB"/>
    <w:rsid w:val="0096418A"/>
    <w:rsid w:val="0097106E"/>
    <w:rsid w:val="0097275D"/>
    <w:rsid w:val="009744BD"/>
    <w:rsid w:val="00974596"/>
    <w:rsid w:val="0097608F"/>
    <w:rsid w:val="0097619C"/>
    <w:rsid w:val="009774F8"/>
    <w:rsid w:val="00977DE8"/>
    <w:rsid w:val="00982A63"/>
    <w:rsid w:val="0098375A"/>
    <w:rsid w:val="00983927"/>
    <w:rsid w:val="00984AE0"/>
    <w:rsid w:val="00986772"/>
    <w:rsid w:val="00990783"/>
    <w:rsid w:val="00991FE2"/>
    <w:rsid w:val="00994903"/>
    <w:rsid w:val="00994F07"/>
    <w:rsid w:val="00995229"/>
    <w:rsid w:val="00995894"/>
    <w:rsid w:val="009974ED"/>
    <w:rsid w:val="009A18D5"/>
    <w:rsid w:val="009A1A57"/>
    <w:rsid w:val="009A244A"/>
    <w:rsid w:val="009A6A27"/>
    <w:rsid w:val="009A6C19"/>
    <w:rsid w:val="009B22B7"/>
    <w:rsid w:val="009B2516"/>
    <w:rsid w:val="009C5E65"/>
    <w:rsid w:val="009C69A1"/>
    <w:rsid w:val="009D24B4"/>
    <w:rsid w:val="009D272F"/>
    <w:rsid w:val="009D419B"/>
    <w:rsid w:val="009D5EEC"/>
    <w:rsid w:val="009E00D5"/>
    <w:rsid w:val="009E0F2C"/>
    <w:rsid w:val="009E0F95"/>
    <w:rsid w:val="009E2E60"/>
    <w:rsid w:val="009E5673"/>
    <w:rsid w:val="009E5794"/>
    <w:rsid w:val="009E5A89"/>
    <w:rsid w:val="009F1D0C"/>
    <w:rsid w:val="009F2AB1"/>
    <w:rsid w:val="009F3D81"/>
    <w:rsid w:val="00A0403B"/>
    <w:rsid w:val="00A056E4"/>
    <w:rsid w:val="00A077D9"/>
    <w:rsid w:val="00A10F47"/>
    <w:rsid w:val="00A13D7F"/>
    <w:rsid w:val="00A2036D"/>
    <w:rsid w:val="00A215D1"/>
    <w:rsid w:val="00A21815"/>
    <w:rsid w:val="00A21A14"/>
    <w:rsid w:val="00A22640"/>
    <w:rsid w:val="00A23D1C"/>
    <w:rsid w:val="00A30554"/>
    <w:rsid w:val="00A32260"/>
    <w:rsid w:val="00A33BA0"/>
    <w:rsid w:val="00A34F76"/>
    <w:rsid w:val="00A367BD"/>
    <w:rsid w:val="00A36C9C"/>
    <w:rsid w:val="00A379C4"/>
    <w:rsid w:val="00A4362D"/>
    <w:rsid w:val="00A4415B"/>
    <w:rsid w:val="00A450AA"/>
    <w:rsid w:val="00A45605"/>
    <w:rsid w:val="00A47ABF"/>
    <w:rsid w:val="00A57987"/>
    <w:rsid w:val="00A72D00"/>
    <w:rsid w:val="00A7384E"/>
    <w:rsid w:val="00A76929"/>
    <w:rsid w:val="00A82846"/>
    <w:rsid w:val="00A8691B"/>
    <w:rsid w:val="00A9011B"/>
    <w:rsid w:val="00A96AC6"/>
    <w:rsid w:val="00AA1592"/>
    <w:rsid w:val="00AA6547"/>
    <w:rsid w:val="00AA6861"/>
    <w:rsid w:val="00AA78D0"/>
    <w:rsid w:val="00AB0434"/>
    <w:rsid w:val="00AB116F"/>
    <w:rsid w:val="00AB3E74"/>
    <w:rsid w:val="00AB676B"/>
    <w:rsid w:val="00AB7F22"/>
    <w:rsid w:val="00AC124B"/>
    <w:rsid w:val="00AC2558"/>
    <w:rsid w:val="00AD031B"/>
    <w:rsid w:val="00AD085D"/>
    <w:rsid w:val="00AD19A4"/>
    <w:rsid w:val="00AD62F1"/>
    <w:rsid w:val="00AD7BD1"/>
    <w:rsid w:val="00AE2EE3"/>
    <w:rsid w:val="00AE301A"/>
    <w:rsid w:val="00AE5AD1"/>
    <w:rsid w:val="00AF052D"/>
    <w:rsid w:val="00AF33E8"/>
    <w:rsid w:val="00AF47D5"/>
    <w:rsid w:val="00AF6E2A"/>
    <w:rsid w:val="00B01CA8"/>
    <w:rsid w:val="00B02EEE"/>
    <w:rsid w:val="00B11975"/>
    <w:rsid w:val="00B174C4"/>
    <w:rsid w:val="00B268B9"/>
    <w:rsid w:val="00B269D1"/>
    <w:rsid w:val="00B30911"/>
    <w:rsid w:val="00B45DEE"/>
    <w:rsid w:val="00B550F4"/>
    <w:rsid w:val="00B6046C"/>
    <w:rsid w:val="00B60F21"/>
    <w:rsid w:val="00B618BF"/>
    <w:rsid w:val="00B61A19"/>
    <w:rsid w:val="00B637B7"/>
    <w:rsid w:val="00B64365"/>
    <w:rsid w:val="00B66CB7"/>
    <w:rsid w:val="00B70880"/>
    <w:rsid w:val="00B73E92"/>
    <w:rsid w:val="00B82400"/>
    <w:rsid w:val="00B84526"/>
    <w:rsid w:val="00B9337D"/>
    <w:rsid w:val="00B9592D"/>
    <w:rsid w:val="00BA309E"/>
    <w:rsid w:val="00BA4D5A"/>
    <w:rsid w:val="00BA5AB3"/>
    <w:rsid w:val="00BA78EA"/>
    <w:rsid w:val="00BB018F"/>
    <w:rsid w:val="00BB106E"/>
    <w:rsid w:val="00BB173A"/>
    <w:rsid w:val="00BC33DE"/>
    <w:rsid w:val="00BC4B31"/>
    <w:rsid w:val="00BC6F8B"/>
    <w:rsid w:val="00BC7933"/>
    <w:rsid w:val="00BD3EDF"/>
    <w:rsid w:val="00BD5768"/>
    <w:rsid w:val="00BD6638"/>
    <w:rsid w:val="00BD7F32"/>
    <w:rsid w:val="00BE11A8"/>
    <w:rsid w:val="00C027CD"/>
    <w:rsid w:val="00C03BDB"/>
    <w:rsid w:val="00C1119A"/>
    <w:rsid w:val="00C142E6"/>
    <w:rsid w:val="00C16BAF"/>
    <w:rsid w:val="00C170D1"/>
    <w:rsid w:val="00C17AB9"/>
    <w:rsid w:val="00C3286F"/>
    <w:rsid w:val="00C34D7E"/>
    <w:rsid w:val="00C40488"/>
    <w:rsid w:val="00C405BF"/>
    <w:rsid w:val="00C432CA"/>
    <w:rsid w:val="00C60BB2"/>
    <w:rsid w:val="00C663DD"/>
    <w:rsid w:val="00C70631"/>
    <w:rsid w:val="00C71D2C"/>
    <w:rsid w:val="00C73079"/>
    <w:rsid w:val="00C754B5"/>
    <w:rsid w:val="00C772FA"/>
    <w:rsid w:val="00C8366B"/>
    <w:rsid w:val="00C97C38"/>
    <w:rsid w:val="00CA1F53"/>
    <w:rsid w:val="00CA34D1"/>
    <w:rsid w:val="00CA4846"/>
    <w:rsid w:val="00CA5855"/>
    <w:rsid w:val="00CB298B"/>
    <w:rsid w:val="00CB45C4"/>
    <w:rsid w:val="00CB7265"/>
    <w:rsid w:val="00CC19F4"/>
    <w:rsid w:val="00CC22A3"/>
    <w:rsid w:val="00CE0832"/>
    <w:rsid w:val="00CE58F1"/>
    <w:rsid w:val="00CE7A4D"/>
    <w:rsid w:val="00CF6414"/>
    <w:rsid w:val="00D006D5"/>
    <w:rsid w:val="00D04FF3"/>
    <w:rsid w:val="00D06360"/>
    <w:rsid w:val="00D078A6"/>
    <w:rsid w:val="00D1169F"/>
    <w:rsid w:val="00D153FD"/>
    <w:rsid w:val="00D16E5B"/>
    <w:rsid w:val="00D2115C"/>
    <w:rsid w:val="00D30F9C"/>
    <w:rsid w:val="00D31017"/>
    <w:rsid w:val="00D312BE"/>
    <w:rsid w:val="00D40FCA"/>
    <w:rsid w:val="00D47532"/>
    <w:rsid w:val="00D52CA5"/>
    <w:rsid w:val="00D60386"/>
    <w:rsid w:val="00D6041E"/>
    <w:rsid w:val="00D6271F"/>
    <w:rsid w:val="00D6317B"/>
    <w:rsid w:val="00D651E8"/>
    <w:rsid w:val="00D652F9"/>
    <w:rsid w:val="00D70C5A"/>
    <w:rsid w:val="00D726A5"/>
    <w:rsid w:val="00D73F53"/>
    <w:rsid w:val="00D84C1E"/>
    <w:rsid w:val="00D85D1F"/>
    <w:rsid w:val="00D864C4"/>
    <w:rsid w:val="00D91B47"/>
    <w:rsid w:val="00D92438"/>
    <w:rsid w:val="00D93979"/>
    <w:rsid w:val="00D94B94"/>
    <w:rsid w:val="00D9631D"/>
    <w:rsid w:val="00D97FF8"/>
    <w:rsid w:val="00DA2293"/>
    <w:rsid w:val="00DA47CF"/>
    <w:rsid w:val="00DB51EB"/>
    <w:rsid w:val="00DB647E"/>
    <w:rsid w:val="00DB7B9A"/>
    <w:rsid w:val="00DC0678"/>
    <w:rsid w:val="00DC24F6"/>
    <w:rsid w:val="00DC2F25"/>
    <w:rsid w:val="00DC3DFC"/>
    <w:rsid w:val="00DD05EE"/>
    <w:rsid w:val="00DD4153"/>
    <w:rsid w:val="00DD5D5F"/>
    <w:rsid w:val="00DE031D"/>
    <w:rsid w:val="00DE395E"/>
    <w:rsid w:val="00DE422C"/>
    <w:rsid w:val="00DE4B72"/>
    <w:rsid w:val="00DF08FC"/>
    <w:rsid w:val="00DF0F9D"/>
    <w:rsid w:val="00DF36C4"/>
    <w:rsid w:val="00E00019"/>
    <w:rsid w:val="00E0040A"/>
    <w:rsid w:val="00E06C24"/>
    <w:rsid w:val="00E1305F"/>
    <w:rsid w:val="00E1359E"/>
    <w:rsid w:val="00E1365B"/>
    <w:rsid w:val="00E13BCE"/>
    <w:rsid w:val="00E15386"/>
    <w:rsid w:val="00E16820"/>
    <w:rsid w:val="00E17B07"/>
    <w:rsid w:val="00E25917"/>
    <w:rsid w:val="00E26E5B"/>
    <w:rsid w:val="00E3072F"/>
    <w:rsid w:val="00E3537C"/>
    <w:rsid w:val="00E36A5E"/>
    <w:rsid w:val="00E416D9"/>
    <w:rsid w:val="00E441FC"/>
    <w:rsid w:val="00E44506"/>
    <w:rsid w:val="00E5710D"/>
    <w:rsid w:val="00E61AA4"/>
    <w:rsid w:val="00E64C4D"/>
    <w:rsid w:val="00E65388"/>
    <w:rsid w:val="00E6675E"/>
    <w:rsid w:val="00E7113B"/>
    <w:rsid w:val="00E71317"/>
    <w:rsid w:val="00E72475"/>
    <w:rsid w:val="00E77BB5"/>
    <w:rsid w:val="00E815A9"/>
    <w:rsid w:val="00E81F46"/>
    <w:rsid w:val="00E92086"/>
    <w:rsid w:val="00E931D9"/>
    <w:rsid w:val="00E951E8"/>
    <w:rsid w:val="00E9790A"/>
    <w:rsid w:val="00E9798E"/>
    <w:rsid w:val="00EA63D5"/>
    <w:rsid w:val="00EB0C75"/>
    <w:rsid w:val="00EB6024"/>
    <w:rsid w:val="00EB638C"/>
    <w:rsid w:val="00EC2A7A"/>
    <w:rsid w:val="00EC2E12"/>
    <w:rsid w:val="00EC5EC4"/>
    <w:rsid w:val="00EC7832"/>
    <w:rsid w:val="00ED38BA"/>
    <w:rsid w:val="00ED5AD4"/>
    <w:rsid w:val="00EE0C3D"/>
    <w:rsid w:val="00EE1853"/>
    <w:rsid w:val="00EF1DC2"/>
    <w:rsid w:val="00EF1EA9"/>
    <w:rsid w:val="00EF2C21"/>
    <w:rsid w:val="00EF4F15"/>
    <w:rsid w:val="00EF52A4"/>
    <w:rsid w:val="00F01523"/>
    <w:rsid w:val="00F01EA6"/>
    <w:rsid w:val="00F02F26"/>
    <w:rsid w:val="00F07104"/>
    <w:rsid w:val="00F07A24"/>
    <w:rsid w:val="00F13C83"/>
    <w:rsid w:val="00F159D5"/>
    <w:rsid w:val="00F20742"/>
    <w:rsid w:val="00F20B30"/>
    <w:rsid w:val="00F213C2"/>
    <w:rsid w:val="00F23DE5"/>
    <w:rsid w:val="00F25AFF"/>
    <w:rsid w:val="00F305AF"/>
    <w:rsid w:val="00F41B20"/>
    <w:rsid w:val="00F52DA4"/>
    <w:rsid w:val="00F612C5"/>
    <w:rsid w:val="00F61EAD"/>
    <w:rsid w:val="00F62721"/>
    <w:rsid w:val="00F62E13"/>
    <w:rsid w:val="00F6513B"/>
    <w:rsid w:val="00F653B7"/>
    <w:rsid w:val="00F71B2F"/>
    <w:rsid w:val="00F730D4"/>
    <w:rsid w:val="00F73D36"/>
    <w:rsid w:val="00F8142D"/>
    <w:rsid w:val="00F86EB4"/>
    <w:rsid w:val="00F965B0"/>
    <w:rsid w:val="00F97F9F"/>
    <w:rsid w:val="00FA051C"/>
    <w:rsid w:val="00FA46D6"/>
    <w:rsid w:val="00FA64AB"/>
    <w:rsid w:val="00FA7777"/>
    <w:rsid w:val="00FA7B46"/>
    <w:rsid w:val="00FB0D9A"/>
    <w:rsid w:val="00FB186A"/>
    <w:rsid w:val="00FB1B44"/>
    <w:rsid w:val="00FB4DE4"/>
    <w:rsid w:val="00FB6E86"/>
    <w:rsid w:val="00FC0103"/>
    <w:rsid w:val="00FC1B35"/>
    <w:rsid w:val="00FD081C"/>
    <w:rsid w:val="00FD6B2E"/>
    <w:rsid w:val="00FE3E7E"/>
    <w:rsid w:val="00FF3884"/>
    <w:rsid w:val="0153AFE4"/>
    <w:rsid w:val="03D1F7CF"/>
    <w:rsid w:val="04BC70F6"/>
    <w:rsid w:val="0701BB9D"/>
    <w:rsid w:val="09CC0A6D"/>
    <w:rsid w:val="0AA88413"/>
    <w:rsid w:val="0C350483"/>
    <w:rsid w:val="0C4E88F1"/>
    <w:rsid w:val="0C7B97E2"/>
    <w:rsid w:val="1101F233"/>
    <w:rsid w:val="1164B687"/>
    <w:rsid w:val="15667D9C"/>
    <w:rsid w:val="1B39F1E0"/>
    <w:rsid w:val="1EB3062D"/>
    <w:rsid w:val="1F0154DF"/>
    <w:rsid w:val="1F1E7098"/>
    <w:rsid w:val="2395DABF"/>
    <w:rsid w:val="2623DA81"/>
    <w:rsid w:val="27465579"/>
    <w:rsid w:val="27DE9870"/>
    <w:rsid w:val="286B3EF2"/>
    <w:rsid w:val="2890D371"/>
    <w:rsid w:val="28C1D539"/>
    <w:rsid w:val="2A46C68A"/>
    <w:rsid w:val="2ABD5578"/>
    <w:rsid w:val="2B3CE7F6"/>
    <w:rsid w:val="2D3B24C1"/>
    <w:rsid w:val="2D7AB8B0"/>
    <w:rsid w:val="2DC6420B"/>
    <w:rsid w:val="2DEBE1CA"/>
    <w:rsid w:val="2E90F966"/>
    <w:rsid w:val="30838322"/>
    <w:rsid w:val="3100EE1E"/>
    <w:rsid w:val="36EB2BA0"/>
    <w:rsid w:val="38A154A9"/>
    <w:rsid w:val="39FFCA67"/>
    <w:rsid w:val="3BADE3FB"/>
    <w:rsid w:val="3C396842"/>
    <w:rsid w:val="3D01E7E5"/>
    <w:rsid w:val="3D8EA45E"/>
    <w:rsid w:val="3E1B5708"/>
    <w:rsid w:val="3EB8804E"/>
    <w:rsid w:val="3F128C7F"/>
    <w:rsid w:val="3FA0CEFE"/>
    <w:rsid w:val="43252335"/>
    <w:rsid w:val="4425EA8D"/>
    <w:rsid w:val="44F68B02"/>
    <w:rsid w:val="4850D751"/>
    <w:rsid w:val="4C682E07"/>
    <w:rsid w:val="4DE0BDA1"/>
    <w:rsid w:val="4F792BF0"/>
    <w:rsid w:val="50259C04"/>
    <w:rsid w:val="508F5F95"/>
    <w:rsid w:val="51C03DE9"/>
    <w:rsid w:val="526C92FB"/>
    <w:rsid w:val="545C95CF"/>
    <w:rsid w:val="56F73880"/>
    <w:rsid w:val="5750D339"/>
    <w:rsid w:val="57CB67E6"/>
    <w:rsid w:val="5945E785"/>
    <w:rsid w:val="5C94A59A"/>
    <w:rsid w:val="5CF2A5B9"/>
    <w:rsid w:val="5E56EDE8"/>
    <w:rsid w:val="5FB7A849"/>
    <w:rsid w:val="604EB0AE"/>
    <w:rsid w:val="606189EB"/>
    <w:rsid w:val="60A894BE"/>
    <w:rsid w:val="616CA23D"/>
    <w:rsid w:val="61BCF44F"/>
    <w:rsid w:val="61E775A5"/>
    <w:rsid w:val="622819E3"/>
    <w:rsid w:val="641F4E34"/>
    <w:rsid w:val="64F4593D"/>
    <w:rsid w:val="653935E4"/>
    <w:rsid w:val="65C24720"/>
    <w:rsid w:val="683F903F"/>
    <w:rsid w:val="687FCC26"/>
    <w:rsid w:val="6A81AAA3"/>
    <w:rsid w:val="6B572971"/>
    <w:rsid w:val="6B5E63AE"/>
    <w:rsid w:val="6BA9AFC6"/>
    <w:rsid w:val="6CC32AAE"/>
    <w:rsid w:val="6E3F6AAA"/>
    <w:rsid w:val="6FE885EC"/>
    <w:rsid w:val="71AFDF66"/>
    <w:rsid w:val="736153C0"/>
    <w:rsid w:val="7489A4F2"/>
    <w:rsid w:val="7562E704"/>
    <w:rsid w:val="775CBE02"/>
    <w:rsid w:val="77BD4C86"/>
    <w:rsid w:val="7874D64C"/>
    <w:rsid w:val="7997C57A"/>
    <w:rsid w:val="79AAB00B"/>
    <w:rsid w:val="7A897A49"/>
    <w:rsid w:val="7B6DB932"/>
    <w:rsid w:val="7D92E8E0"/>
  </w:rsids>
  <m:mathPr>
    <m:mathFont m:val="Cambria Math"/>
    <m:brkBin m:val="before"/>
    <m:brkBinSub m:val="--"/>
    <m:smallFrac m:val="0"/>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9BA9D"/>
  <w15:docId w15:val="{8F25075E-EA66-4D91-8539-8CC7CD943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color w:val="00000A"/>
      <w:sz w:val="24"/>
      <w:szCs w:val="22"/>
    </w:rPr>
  </w:style>
  <w:style w:type="paragraph" w:styleId="Heading1">
    <w:name w:val="heading 1"/>
    <w:basedOn w:val="Normal"/>
    <w:next w:val="Normal"/>
    <w:link w:val="Heading1Char"/>
    <w:qFormat/>
    <w:pPr>
      <w:keepNext/>
      <w:keepLines/>
      <w:pageBreakBefore/>
      <w:numPr>
        <w:numId w:val="1"/>
      </w:numPr>
      <w:spacing w:before="480" w:after="240" w:line="240" w:lineRule="auto"/>
      <w:outlineLvl w:val="0"/>
    </w:pPr>
    <w:rPr>
      <w:rFonts w:ascii="Times New Roman" w:eastAsia="Times New Roman" w:hAnsi="Times New Roman"/>
      <w:b/>
      <w:bCs/>
      <w:sz w:val="36"/>
      <w:szCs w:val="28"/>
    </w:rPr>
  </w:style>
  <w:style w:type="paragraph" w:styleId="Heading2">
    <w:name w:val="heading 2"/>
    <w:basedOn w:val="Heading1"/>
    <w:next w:val="Normal"/>
    <w:link w:val="Heading2Char"/>
    <w:unhideWhenUsed/>
    <w:qFormat/>
    <w:pPr>
      <w:pageBreakBefore w:val="0"/>
      <w:numPr>
        <w:ilvl w:val="1"/>
      </w:numPr>
      <w:spacing w:before="360" w:after="120"/>
      <w:outlineLvl w:val="1"/>
    </w:pPr>
    <w:rPr>
      <w:sz w:val="32"/>
    </w:rPr>
  </w:style>
  <w:style w:type="paragraph" w:styleId="Heading3">
    <w:name w:val="heading 3"/>
    <w:basedOn w:val="Normal"/>
    <w:next w:val="Normal"/>
    <w:link w:val="Heading3Char"/>
    <w:uiPriority w:val="9"/>
    <w:unhideWhenUsed/>
    <w:qFormat/>
    <w:pPr>
      <w:keepNext/>
      <w:keepLines/>
      <w:numPr>
        <w:ilvl w:val="2"/>
        <w:numId w:val="1"/>
      </w:numPr>
      <w:spacing w:before="240" w:after="120" w:line="240" w:lineRule="auto"/>
      <w:outlineLvl w:val="2"/>
    </w:pPr>
    <w:rPr>
      <w:rFonts w:ascii="Times New Roman" w:eastAsia="Times New Roman" w:hAnsi="Times New Roman"/>
      <w:b/>
      <w:bCs/>
      <w:sz w:val="28"/>
      <w:szCs w:val="20"/>
    </w:rPr>
  </w:style>
  <w:style w:type="paragraph" w:styleId="Heading4">
    <w:name w:val="heading 4"/>
    <w:basedOn w:val="Heading3"/>
    <w:next w:val="Normal"/>
    <w:link w:val="Heading4Char"/>
    <w:uiPriority w:val="9"/>
    <w:unhideWhenUsed/>
    <w:qFormat/>
    <w:pPr>
      <w:numPr>
        <w:ilvl w:val="3"/>
      </w:numPr>
      <w:outlineLvl w:val="3"/>
    </w:pPr>
    <w:rPr>
      <w:b w:val="0"/>
    </w:rPr>
  </w:style>
  <w:style w:type="paragraph" w:styleId="Heading5">
    <w:name w:val="heading 5"/>
    <w:basedOn w:val="Heading"/>
    <w:next w:val="Normal"/>
    <w:link w:val="Heading5Char"/>
    <w:uiPriority w:val="9"/>
    <w:unhideWhenUsed/>
    <w:qFormat/>
    <w:pPr>
      <w:keepLines/>
      <w:widowControl w:val="0"/>
      <w:spacing w:beforeAutospacing="1"/>
      <w:ind w:left="720" w:hanging="720"/>
      <w:outlineLvl w:val="4"/>
    </w:pPr>
    <w:rPr>
      <w:rFonts w:ascii="Times New Roman" w:hAnsi="Times New Roman"/>
    </w:rPr>
  </w:style>
  <w:style w:type="paragraph" w:styleId="Heading6">
    <w:name w:val="heading 6"/>
    <w:basedOn w:val="Normal"/>
    <w:next w:val="Normal"/>
    <w:link w:val="Heading6Char"/>
    <w:uiPriority w:val="9"/>
    <w:unhideWhenUsed/>
    <w:qFormat/>
    <w:pPr>
      <w:keepNext/>
      <w:keepLines/>
      <w:numPr>
        <w:ilvl w:val="5"/>
        <w:numId w:val="1"/>
      </w:numPr>
      <w:spacing w:before="200" w:after="0"/>
      <w:outlineLvl w:val="5"/>
    </w:pPr>
    <w:rPr>
      <w:rFonts w:ascii="Cambria" w:eastAsia="Times New Roman" w:hAnsi="Cambria"/>
      <w:iCs/>
      <w:sz w:val="28"/>
      <w:szCs w:val="20"/>
    </w:rPr>
  </w:style>
  <w:style w:type="paragraph" w:styleId="Heading7">
    <w:name w:val="heading 7"/>
    <w:basedOn w:val="Normal"/>
    <w:next w:val="Normal"/>
    <w:link w:val="Heading7Char"/>
    <w:uiPriority w:val="9"/>
    <w:unhideWhenUsed/>
    <w:qFormat/>
    <w:pPr>
      <w:keepNext/>
      <w:keepLines/>
      <w:numPr>
        <w:ilvl w:val="6"/>
        <w:numId w:val="1"/>
      </w:numPr>
      <w:spacing w:before="200" w:after="0"/>
      <w:outlineLvl w:val="6"/>
    </w:pPr>
    <w:rPr>
      <w:rFonts w:ascii="Cambria" w:eastAsia="Times New Roman" w:hAnsi="Cambria"/>
      <w:i/>
      <w:iCs/>
      <w:color w:val="404040"/>
      <w:szCs w:val="20"/>
    </w:rPr>
  </w:style>
  <w:style w:type="paragraph" w:styleId="Heading8">
    <w:name w:val="heading 8"/>
    <w:basedOn w:val="Normal"/>
    <w:next w:val="Normal"/>
    <w:link w:val="Heading8Char"/>
    <w:uiPriority w:val="9"/>
    <w:unhideWhenUsed/>
    <w:qFormat/>
    <w:pPr>
      <w:keepNext/>
      <w:keepLines/>
      <w:numPr>
        <w:ilvl w:val="7"/>
        <w:numId w:val="1"/>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unhideWhenUsed/>
    <w:qFormat/>
    <w:pPr>
      <w:keepNext/>
      <w:keepLines/>
      <w:numPr>
        <w:ilvl w:val="8"/>
        <w:numId w:val="1"/>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uiPriority w:val="99"/>
    <w:semiHidden/>
    <w:unhideWhenUsed/>
    <w:pPr>
      <w:spacing w:after="120"/>
    </w:pPr>
  </w:style>
  <w:style w:type="paragraph" w:styleId="BalloonText">
    <w:name w:val="Balloon Text"/>
    <w:basedOn w:val="Normal"/>
    <w:link w:val="BalloonTextChar"/>
    <w:uiPriority w:val="99"/>
    <w:semiHidden/>
    <w:unhideWhenUsed/>
    <w:qFormat/>
    <w:pPr>
      <w:spacing w:after="0" w:line="240" w:lineRule="auto"/>
    </w:pPr>
    <w:rPr>
      <w:rFonts w:ascii="Tahoma" w:hAnsi="Tahoma"/>
      <w:sz w:val="16"/>
      <w:szCs w:val="16"/>
    </w:rPr>
  </w:style>
  <w:style w:type="paragraph" w:styleId="Caption">
    <w:name w:val="caption"/>
    <w:basedOn w:val="Normal"/>
    <w:next w:val="Normal"/>
    <w:uiPriority w:val="35"/>
    <w:unhideWhenUsed/>
    <w:qFormat/>
    <w:pPr>
      <w:spacing w:line="240" w:lineRule="auto"/>
    </w:pPr>
    <w:rPr>
      <w:rFonts w:asciiTheme="minorHAnsi" w:eastAsiaTheme="minorHAnsi" w:hAnsiTheme="minorHAnsi" w:cstheme="minorBidi"/>
      <w:b/>
      <w:bCs/>
      <w:color w:val="4F81BD" w:themeColor="accent1"/>
      <w:sz w:val="18"/>
      <w:szCs w:val="18"/>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pPr>
      <w:tabs>
        <w:tab w:val="center" w:pos="4680"/>
        <w:tab w:val="right" w:pos="9360"/>
      </w:tabs>
      <w:spacing w:after="0" w:line="240" w:lineRule="auto"/>
    </w:pPr>
    <w:rPr>
      <w:szCs w:val="20"/>
    </w:rPr>
  </w:style>
  <w:style w:type="paragraph" w:styleId="Header">
    <w:name w:val="header"/>
    <w:basedOn w:val="Normal"/>
    <w:link w:val="HeaderChar"/>
    <w:uiPriority w:val="99"/>
    <w:unhideWhenUsed/>
    <w:pPr>
      <w:tabs>
        <w:tab w:val="center" w:pos="4680"/>
        <w:tab w:val="right" w:pos="9360"/>
      </w:tabs>
      <w:spacing w:after="0" w:line="240" w:lineRule="auto"/>
    </w:pPr>
    <w:rPr>
      <w:szCs w:val="20"/>
    </w:rPr>
  </w:style>
  <w:style w:type="paragraph" w:styleId="List">
    <w:name w:val="List"/>
    <w:basedOn w:val="Normal"/>
    <w:semiHidden/>
    <w:pPr>
      <w:widowControl w:val="0"/>
      <w:suppressAutoHyphens/>
      <w:spacing w:after="120" w:line="240" w:lineRule="auto"/>
    </w:pPr>
    <w:rPr>
      <w:rFonts w:ascii="Times New Roman" w:eastAsia="Lucida Sans Unicode" w:hAnsi="Times New Roman" w:cs="Tahoma"/>
      <w:szCs w:val="24"/>
    </w:rPr>
  </w:style>
  <w:style w:type="paragraph" w:styleId="NormalWeb">
    <w:name w:val="Normal (Web)"/>
    <w:basedOn w:val="Normal"/>
    <w:uiPriority w:val="99"/>
    <w:unhideWhenUsed/>
    <w:qFormat/>
    <w:pPr>
      <w:spacing w:beforeAutospacing="1" w:afterAutospacing="1" w:line="240" w:lineRule="auto"/>
    </w:pPr>
    <w:rPr>
      <w:rFonts w:ascii="Times New Roman" w:eastAsia="Times New Roman" w:hAnsi="Times New Roman"/>
      <w:szCs w:val="24"/>
    </w:rPr>
  </w:style>
  <w:style w:type="paragraph" w:styleId="Subtitle">
    <w:name w:val="Subtitle"/>
    <w:basedOn w:val="Normal"/>
    <w:next w:val="Normal"/>
    <w:link w:val="SubtitleChar"/>
    <w:uiPriority w:val="11"/>
    <w:qFormat/>
    <w:pPr>
      <w:jc w:val="center"/>
    </w:pPr>
    <w:rPr>
      <w:rFonts w:ascii="Cambria" w:eastAsia="Times New Roman" w:hAnsi="Cambria"/>
      <w:b/>
      <w:iCs/>
      <w:color w:val="1F497D"/>
      <w:spacing w:val="15"/>
      <w:sz w:val="32"/>
      <w:szCs w:val="24"/>
    </w:rPr>
  </w:style>
  <w:style w:type="paragraph" w:styleId="TableofFigures">
    <w:name w:val="table of figures"/>
    <w:basedOn w:val="Normal"/>
    <w:next w:val="Normal"/>
    <w:uiPriority w:val="99"/>
    <w:unhideWhenUsed/>
    <w:qFormat/>
    <w:pPr>
      <w:spacing w:after="0"/>
    </w:pPr>
  </w:style>
  <w:style w:type="paragraph" w:styleId="Title">
    <w:name w:val="Title"/>
    <w:basedOn w:val="Normal"/>
    <w:next w:val="Normal"/>
    <w:link w:val="TitleChar"/>
    <w:uiPriority w:val="10"/>
    <w:qFormat/>
    <w:pPr>
      <w:spacing w:after="300" w:line="480" w:lineRule="auto"/>
      <w:contextualSpacing/>
      <w:jc w:val="right"/>
    </w:pPr>
    <w:rPr>
      <w:rFonts w:ascii="Trebuchet MS" w:eastAsia="Times New Roman" w:hAnsi="Trebuchet MS"/>
      <w:color w:val="010473"/>
      <w:spacing w:val="5"/>
      <w:sz w:val="56"/>
      <w:szCs w:val="52"/>
    </w:rPr>
  </w:style>
  <w:style w:type="paragraph" w:styleId="TOC1">
    <w:name w:val="toc 1"/>
    <w:basedOn w:val="Normal"/>
    <w:next w:val="Normal"/>
    <w:uiPriority w:val="39"/>
    <w:unhideWhenUsed/>
    <w:pPr>
      <w:tabs>
        <w:tab w:val="left" w:pos="480"/>
        <w:tab w:val="right" w:leader="dot" w:pos="9350"/>
      </w:tabs>
      <w:spacing w:before="120" w:after="120"/>
    </w:pPr>
    <w:rPr>
      <w:rFonts w:cs="Calibri"/>
      <w:b/>
      <w:bCs/>
      <w:caps/>
      <w:sz w:val="20"/>
      <w:szCs w:val="20"/>
    </w:rPr>
  </w:style>
  <w:style w:type="paragraph" w:styleId="TOC2">
    <w:name w:val="toc 2"/>
    <w:basedOn w:val="Normal"/>
    <w:next w:val="Normal"/>
    <w:uiPriority w:val="39"/>
    <w:unhideWhenUsed/>
    <w:pPr>
      <w:spacing w:after="0"/>
      <w:ind w:left="240"/>
    </w:pPr>
    <w:rPr>
      <w:rFonts w:cs="Calibri"/>
      <w:smallCaps/>
      <w:sz w:val="20"/>
      <w:szCs w:val="20"/>
    </w:rPr>
  </w:style>
  <w:style w:type="paragraph" w:styleId="TOC3">
    <w:name w:val="toc 3"/>
    <w:basedOn w:val="Normal"/>
    <w:next w:val="Normal"/>
    <w:uiPriority w:val="39"/>
    <w:unhideWhenUsed/>
    <w:pPr>
      <w:spacing w:after="0"/>
      <w:ind w:left="480"/>
    </w:pPr>
    <w:rPr>
      <w:rFonts w:cs="Calibri"/>
      <w:i/>
      <w:iCs/>
      <w:sz w:val="20"/>
      <w:szCs w:val="20"/>
    </w:rPr>
  </w:style>
  <w:style w:type="paragraph" w:styleId="TOC4">
    <w:name w:val="toc 4"/>
    <w:basedOn w:val="Normal"/>
    <w:next w:val="Normal"/>
    <w:uiPriority w:val="39"/>
    <w:unhideWhenUsed/>
    <w:pPr>
      <w:spacing w:after="0"/>
      <w:ind w:left="720"/>
    </w:pPr>
    <w:rPr>
      <w:rFonts w:cs="Calibri"/>
      <w:sz w:val="18"/>
      <w:szCs w:val="18"/>
    </w:rPr>
  </w:style>
  <w:style w:type="paragraph" w:styleId="TOC5">
    <w:name w:val="toc 5"/>
    <w:basedOn w:val="Normal"/>
    <w:next w:val="Normal"/>
    <w:uiPriority w:val="39"/>
    <w:unhideWhenUsed/>
    <w:pPr>
      <w:spacing w:after="0"/>
      <w:ind w:left="960"/>
    </w:pPr>
    <w:rPr>
      <w:rFonts w:cs="Calibri"/>
      <w:sz w:val="18"/>
      <w:szCs w:val="18"/>
    </w:rPr>
  </w:style>
  <w:style w:type="paragraph" w:styleId="TOC6">
    <w:name w:val="toc 6"/>
    <w:basedOn w:val="Normal"/>
    <w:next w:val="Normal"/>
    <w:uiPriority w:val="39"/>
    <w:unhideWhenUsed/>
    <w:pPr>
      <w:spacing w:after="0"/>
      <w:ind w:left="1200"/>
    </w:pPr>
    <w:rPr>
      <w:rFonts w:cs="Calibri"/>
      <w:sz w:val="18"/>
      <w:szCs w:val="18"/>
    </w:rPr>
  </w:style>
  <w:style w:type="paragraph" w:styleId="TOC7">
    <w:name w:val="toc 7"/>
    <w:basedOn w:val="Normal"/>
    <w:next w:val="Normal"/>
    <w:uiPriority w:val="39"/>
    <w:unhideWhenUsed/>
    <w:pPr>
      <w:spacing w:after="0"/>
      <w:ind w:left="1440"/>
    </w:pPr>
    <w:rPr>
      <w:rFonts w:cs="Calibri"/>
      <w:sz w:val="18"/>
      <w:szCs w:val="18"/>
    </w:rPr>
  </w:style>
  <w:style w:type="paragraph" w:styleId="TOC8">
    <w:name w:val="toc 8"/>
    <w:basedOn w:val="Normal"/>
    <w:next w:val="Normal"/>
    <w:uiPriority w:val="39"/>
    <w:unhideWhenUsed/>
    <w:pPr>
      <w:spacing w:after="0"/>
      <w:ind w:left="1680"/>
    </w:pPr>
    <w:rPr>
      <w:rFonts w:cs="Calibri"/>
      <w:sz w:val="18"/>
      <w:szCs w:val="18"/>
    </w:rPr>
  </w:style>
  <w:style w:type="paragraph" w:styleId="TOC9">
    <w:name w:val="toc 9"/>
    <w:basedOn w:val="Normal"/>
    <w:next w:val="Normal"/>
    <w:uiPriority w:val="39"/>
    <w:unhideWhenUsed/>
    <w:pPr>
      <w:spacing w:after="0"/>
      <w:ind w:left="1920"/>
    </w:pPr>
    <w:rPr>
      <w:rFonts w:cs="Calibri"/>
      <w:sz w:val="18"/>
      <w:szCs w:val="18"/>
    </w:rPr>
  </w:style>
  <w:style w:type="character" w:styleId="CommentReference">
    <w:name w:val="annotation reference"/>
    <w:semiHidden/>
    <w:unhideWhenUsed/>
    <w:qFormat/>
    <w:rPr>
      <w:sz w:val="16"/>
      <w:szCs w:val="16"/>
    </w:rPr>
  </w:style>
  <w:style w:type="character" w:styleId="Emphasis">
    <w:name w:val="Emphasis"/>
    <w:uiPriority w:val="20"/>
    <w:qFormat/>
    <w:rPr>
      <w:rFonts w:eastAsia="Times New Roman"/>
      <w:i/>
      <w:iCs/>
      <w:sz w:val="22"/>
      <w:szCs w:val="22"/>
      <w:lang w:val="en-US" w:eastAsia="en-US" w:bidi="ar-SA"/>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2-Accent4">
    <w:name w:val="Medium Grid 2 Accent 4"/>
    <w:basedOn w:val="TableNormal"/>
    <w:uiPriority w:val="68"/>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ColorfulShading-Accent3">
    <w:name w:val="Colorful Shading Accent 3"/>
    <w:basedOn w:val="TableNormal"/>
    <w:uiPriority w:val="71"/>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List-Accent6">
    <w:name w:val="Colorful List Accent 6"/>
    <w:basedOn w:val="TableNormal"/>
    <w:uiPriority w:val="72"/>
    <w:rPr>
      <w:color w:val="000000" w:themeColor="text1"/>
    </w:rP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Accent1">
    <w:name w:val="Colorful Grid Accent 1"/>
    <w:basedOn w:val="TableNormal"/>
    <w:uiPriority w:val="73"/>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link w:val="Heading1"/>
    <w:qFormat/>
    <w:rPr>
      <w:rFonts w:ascii="Times New Roman" w:eastAsia="Times New Roman" w:hAnsi="Times New Roman"/>
      <w:b/>
      <w:bCs/>
      <w:color w:val="00000A"/>
      <w:sz w:val="36"/>
      <w:szCs w:val="28"/>
    </w:rPr>
  </w:style>
  <w:style w:type="character" w:customStyle="1" w:styleId="Heading2Char">
    <w:name w:val="Heading 2 Char"/>
    <w:link w:val="Heading2"/>
    <w:qFormat/>
    <w:rPr>
      <w:rFonts w:ascii="Times New Roman" w:eastAsia="Times New Roman" w:hAnsi="Times New Roman"/>
      <w:b/>
      <w:bCs/>
      <w:color w:val="00000A"/>
      <w:sz w:val="32"/>
      <w:szCs w:val="28"/>
    </w:rPr>
  </w:style>
  <w:style w:type="character" w:customStyle="1" w:styleId="Heading3Char">
    <w:name w:val="Heading 3 Char"/>
    <w:link w:val="Heading3"/>
    <w:uiPriority w:val="9"/>
    <w:qFormat/>
    <w:rPr>
      <w:rFonts w:ascii="Times New Roman" w:eastAsia="Times New Roman" w:hAnsi="Times New Roman"/>
      <w:b/>
      <w:bCs/>
      <w:color w:val="00000A"/>
      <w:sz w:val="28"/>
    </w:rPr>
  </w:style>
  <w:style w:type="character" w:customStyle="1" w:styleId="Heading4Char">
    <w:name w:val="Heading 4 Char"/>
    <w:link w:val="Heading4"/>
    <w:uiPriority w:val="9"/>
    <w:qFormat/>
    <w:rPr>
      <w:rFonts w:ascii="Times New Roman" w:eastAsia="Times New Roman" w:hAnsi="Times New Roman"/>
      <w:bCs/>
      <w:color w:val="00000A"/>
      <w:sz w:val="28"/>
    </w:rPr>
  </w:style>
  <w:style w:type="character" w:customStyle="1" w:styleId="Heading5Char">
    <w:name w:val="Heading 5 Char"/>
    <w:link w:val="Heading5"/>
    <w:uiPriority w:val="9"/>
    <w:qFormat/>
    <w:rPr>
      <w:rFonts w:ascii="Times New Roman" w:eastAsia="Times New Roman" w:hAnsi="Times New Roman"/>
      <w:bCs/>
      <w:sz w:val="28"/>
      <w:lang w:val="en-IN" w:eastAsia="en-IN"/>
    </w:rPr>
  </w:style>
  <w:style w:type="character" w:customStyle="1" w:styleId="Heading6Char">
    <w:name w:val="Heading 6 Char"/>
    <w:link w:val="Heading6"/>
    <w:uiPriority w:val="9"/>
    <w:qFormat/>
    <w:rPr>
      <w:rFonts w:ascii="Cambria" w:eastAsia="Times New Roman" w:hAnsi="Cambria"/>
      <w:iCs/>
      <w:color w:val="00000A"/>
      <w:sz w:val="28"/>
    </w:rPr>
  </w:style>
  <w:style w:type="character" w:customStyle="1" w:styleId="Heading7Char">
    <w:name w:val="Heading 7 Char"/>
    <w:link w:val="Heading7"/>
    <w:uiPriority w:val="9"/>
    <w:qFormat/>
    <w:rPr>
      <w:rFonts w:ascii="Cambria" w:eastAsia="Times New Roman" w:hAnsi="Cambria"/>
      <w:i/>
      <w:iCs/>
      <w:color w:val="404040"/>
      <w:sz w:val="24"/>
    </w:rPr>
  </w:style>
  <w:style w:type="character" w:customStyle="1" w:styleId="Heading8Char">
    <w:name w:val="Heading 8 Char"/>
    <w:link w:val="Heading8"/>
    <w:uiPriority w:val="9"/>
    <w:qFormat/>
    <w:rPr>
      <w:rFonts w:ascii="Cambria" w:eastAsia="Times New Roman" w:hAnsi="Cambria"/>
      <w:color w:val="404040"/>
    </w:rPr>
  </w:style>
  <w:style w:type="character" w:customStyle="1" w:styleId="Heading9Char">
    <w:name w:val="Heading 9 Char"/>
    <w:link w:val="Heading9"/>
    <w:uiPriority w:val="9"/>
    <w:qFormat/>
    <w:rPr>
      <w:rFonts w:ascii="Cambria" w:eastAsia="Times New Roman" w:hAnsi="Cambria"/>
      <w:i/>
      <w:iCs/>
      <w:color w:val="404040"/>
    </w:rPr>
  </w:style>
  <w:style w:type="character" w:customStyle="1" w:styleId="SubtitleChar">
    <w:name w:val="Subtitle Char"/>
    <w:link w:val="Subtitle"/>
    <w:uiPriority w:val="11"/>
    <w:qFormat/>
    <w:rPr>
      <w:rFonts w:ascii="Cambria" w:eastAsia="Times New Roman" w:hAnsi="Cambria" w:cs="Times New Roman"/>
      <w:b/>
      <w:iCs/>
      <w:color w:val="1F497D"/>
      <w:spacing w:val="15"/>
      <w:sz w:val="32"/>
      <w:szCs w:val="24"/>
    </w:rPr>
  </w:style>
  <w:style w:type="character" w:customStyle="1" w:styleId="TitleChar">
    <w:name w:val="Title Char"/>
    <w:link w:val="Title"/>
    <w:uiPriority w:val="10"/>
    <w:qFormat/>
    <w:rPr>
      <w:rFonts w:ascii="Trebuchet MS" w:eastAsia="Times New Roman" w:hAnsi="Trebuchet MS" w:cs="Times New Roman"/>
      <w:color w:val="010473"/>
      <w:spacing w:val="5"/>
      <w:sz w:val="56"/>
      <w:szCs w:val="52"/>
    </w:rPr>
  </w:style>
  <w:style w:type="character" w:customStyle="1" w:styleId="HeaderChar">
    <w:name w:val="Header Char"/>
    <w:link w:val="Header"/>
    <w:uiPriority w:val="99"/>
    <w:qFormat/>
    <w:rPr>
      <w:sz w:val="24"/>
    </w:rPr>
  </w:style>
  <w:style w:type="character" w:customStyle="1" w:styleId="FooterChar">
    <w:name w:val="Footer Char"/>
    <w:link w:val="Footer"/>
    <w:uiPriority w:val="99"/>
    <w:qFormat/>
    <w:rPr>
      <w:sz w:val="24"/>
    </w:rPr>
  </w:style>
  <w:style w:type="character" w:customStyle="1" w:styleId="BalloonTextChar">
    <w:name w:val="Balloon Text Char"/>
    <w:link w:val="BalloonText"/>
    <w:uiPriority w:val="99"/>
    <w:semiHidden/>
    <w:qFormat/>
    <w:rPr>
      <w:rFonts w:ascii="Tahoma" w:hAnsi="Tahoma" w:cs="Tahoma"/>
      <w:sz w:val="16"/>
      <w:szCs w:val="16"/>
    </w:rPr>
  </w:style>
  <w:style w:type="character" w:customStyle="1" w:styleId="NoSpacingChar">
    <w:name w:val="No Spacing Char"/>
    <w:link w:val="NoSpacing"/>
    <w:uiPriority w:val="1"/>
    <w:qFormat/>
    <w:rPr>
      <w:rFonts w:eastAsia="Times New Roman"/>
      <w:sz w:val="22"/>
      <w:szCs w:val="22"/>
      <w:lang w:val="en-US" w:eastAsia="en-US" w:bidi="ar-SA"/>
    </w:rPr>
  </w:style>
  <w:style w:type="paragraph" w:styleId="NoSpacing">
    <w:name w:val="No Spacing"/>
    <w:link w:val="NoSpacingChar"/>
    <w:uiPriority w:val="1"/>
    <w:qFormat/>
    <w:rPr>
      <w:rFonts w:eastAsia="Times New Roman"/>
      <w:color w:val="00000A"/>
      <w:sz w:val="22"/>
      <w:szCs w:val="22"/>
    </w:rPr>
  </w:style>
  <w:style w:type="character" w:customStyle="1" w:styleId="BookTitle1">
    <w:name w:val="Book Title1"/>
    <w:uiPriority w:val="33"/>
    <w:qFormat/>
    <w:rPr>
      <w:b/>
      <w:bCs/>
      <w:smallCaps/>
      <w:spacing w:val="5"/>
      <w:sz w:val="28"/>
    </w:rPr>
  </w:style>
  <w:style w:type="character" w:customStyle="1" w:styleId="QuoteChar">
    <w:name w:val="Quote Char"/>
    <w:link w:val="Quote"/>
    <w:uiPriority w:val="29"/>
    <w:qFormat/>
    <w:rPr>
      <w:i/>
      <w:iCs/>
      <w:color w:val="000000"/>
      <w:sz w:val="24"/>
    </w:rPr>
  </w:style>
  <w:style w:type="paragraph" w:styleId="Quote">
    <w:name w:val="Quote"/>
    <w:basedOn w:val="Normal"/>
    <w:next w:val="Normal"/>
    <w:link w:val="QuoteChar"/>
    <w:uiPriority w:val="29"/>
    <w:qFormat/>
    <w:pPr>
      <w:jc w:val="center"/>
    </w:pPr>
    <w:rPr>
      <w:i/>
      <w:iCs/>
      <w:color w:val="000000"/>
      <w:szCs w:val="20"/>
    </w:rPr>
  </w:style>
  <w:style w:type="character" w:customStyle="1" w:styleId="InternetLink">
    <w:name w:val="Internet Link"/>
    <w:basedOn w:val="DefaultParagraphFont"/>
    <w:uiPriority w:val="99"/>
    <w:unhideWhenUsed/>
    <w:rPr>
      <w:color w:val="0000FF" w:themeColor="hyperlink"/>
      <w:u w:val="single"/>
    </w:rPr>
  </w:style>
  <w:style w:type="character" w:customStyle="1" w:styleId="CommentTextChar">
    <w:name w:val="Comment Text Char"/>
    <w:link w:val="CommentText"/>
    <w:uiPriority w:val="99"/>
    <w:semiHidden/>
    <w:qFormat/>
    <w:rPr>
      <w:lang w:val="en-US" w:eastAsia="en-US" w:bidi="ar-SA"/>
    </w:rPr>
  </w:style>
  <w:style w:type="character" w:customStyle="1" w:styleId="CommentSubjectChar">
    <w:name w:val="Comment Subject Char"/>
    <w:link w:val="CommentSubject"/>
    <w:uiPriority w:val="99"/>
    <w:semiHidden/>
    <w:qFormat/>
    <w:rPr>
      <w:b/>
      <w:bCs/>
      <w:lang w:val="en-US" w:eastAsia="en-US" w:bidi="ar-SA"/>
    </w:rPr>
  </w:style>
  <w:style w:type="character" w:customStyle="1" w:styleId="BodyTextChar">
    <w:name w:val="Body Text Char"/>
    <w:basedOn w:val="DefaultParagraphFont"/>
    <w:link w:val="BodyText"/>
    <w:uiPriority w:val="99"/>
    <w:semiHidden/>
    <w:qFormat/>
    <w:rPr>
      <w:sz w:val="24"/>
      <w:szCs w:val="22"/>
    </w:rPr>
  </w:style>
  <w:style w:type="character" w:customStyle="1" w:styleId="B1Zchn">
    <w:name w:val="B1 Zchn"/>
    <w:link w:val="B1"/>
    <w:qFormat/>
    <w:locked/>
    <w:rPr>
      <w:rFonts w:ascii="Times New Roman" w:eastAsia="Times New Roman" w:hAnsi="Times New Roman"/>
      <w:lang w:val="en-GB"/>
    </w:rPr>
  </w:style>
  <w:style w:type="paragraph" w:customStyle="1" w:styleId="B1">
    <w:name w:val="B1"/>
    <w:basedOn w:val="List"/>
    <w:link w:val="B1Zchn"/>
    <w:qFormat/>
    <w:pPr>
      <w:widowControl/>
      <w:suppressAutoHyphens w:val="0"/>
      <w:spacing w:after="180"/>
      <w:ind w:left="568" w:hanging="284"/>
      <w:textAlignment w:val="baseline"/>
    </w:pPr>
    <w:rPr>
      <w:rFonts w:eastAsia="Times New Roman" w:cs="Times New Roman"/>
      <w:sz w:val="20"/>
      <w:szCs w:val="20"/>
      <w:lang w:val="en-GB"/>
    </w:rPr>
  </w:style>
  <w:style w:type="character" w:customStyle="1" w:styleId="NOChar">
    <w:name w:val="NO Char"/>
    <w:link w:val="NO"/>
    <w:qFormat/>
    <w:rPr>
      <w:rFonts w:ascii="Times New Roman" w:eastAsia="Times New Roman" w:hAnsi="Times New Roman"/>
      <w:lang w:val="en-GB"/>
    </w:rPr>
  </w:style>
  <w:style w:type="paragraph" w:customStyle="1" w:styleId="NO">
    <w:name w:val="NO"/>
    <w:basedOn w:val="Normal"/>
    <w:link w:val="NOChar"/>
    <w:qFormat/>
    <w:pPr>
      <w:keepLines/>
      <w:spacing w:after="180" w:line="240" w:lineRule="auto"/>
      <w:ind w:left="1135" w:hanging="851"/>
      <w:textAlignment w:val="baseline"/>
    </w:pPr>
    <w:rPr>
      <w:rFonts w:ascii="Times New Roman" w:eastAsia="Times New Roman" w:hAnsi="Times New Roman"/>
      <w:sz w:val="20"/>
      <w:szCs w:val="20"/>
      <w:lang w:val="en-GB"/>
    </w:rPr>
  </w:style>
  <w:style w:type="character" w:customStyle="1" w:styleId="wsHeading-5Char">
    <w:name w:val="wsHeading-5 Char"/>
    <w:basedOn w:val="Heading5Char"/>
    <w:qFormat/>
    <w:rPr>
      <w:rFonts w:ascii="Times New Roman" w:eastAsia="Times New Roman" w:hAnsi="Times New Roman"/>
      <w:bCs/>
      <w:sz w:val="28"/>
      <w:lang w:val="en-IN" w:eastAsia="ja-JP"/>
    </w:rPr>
  </w:style>
  <w:style w:type="character" w:customStyle="1" w:styleId="ListLabel1">
    <w:name w:val="ListLabel 1"/>
    <w:qFormat/>
    <w:rPr>
      <w:rFonts w:eastAsia="Times New Roman" w:cs="Times New Roman"/>
    </w:rPr>
  </w:style>
  <w:style w:type="character" w:customStyle="1" w:styleId="ListLabel2">
    <w:name w:val="ListLabel 2"/>
    <w:qFormat/>
    <w:rPr>
      <w:color w:val="00000A"/>
      <w:sz w:val="28"/>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eastAsia="Times New Roman" w:cs="Times New Roman"/>
    </w:rPr>
  </w:style>
  <w:style w:type="character" w:customStyle="1" w:styleId="ListLabel7">
    <w:name w:val="ListLabel 7"/>
    <w:qFormat/>
    <w:rPr>
      <w:rFonts w:eastAsia="Times New Roman" w:cs="Times New Roman"/>
    </w:rPr>
  </w:style>
  <w:style w:type="character" w:customStyle="1" w:styleId="ListLabel8">
    <w:name w:val="ListLabel 8"/>
    <w:qFormat/>
    <w:rPr>
      <w:rFonts w:eastAsia="Calibri" w:cs="Times New Roman"/>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color w:val="00000A"/>
      <w:sz w:val="28"/>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sz w:val="20"/>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sz w:val="20"/>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IndexLink">
    <w:name w:val="Index Link"/>
    <w:qFormat/>
  </w:style>
  <w:style w:type="character" w:customStyle="1" w:styleId="ListLabel81">
    <w:name w:val="ListLabel 81"/>
    <w:qFormat/>
    <w:rPr>
      <w:color w:val="00000A"/>
      <w:sz w:val="28"/>
    </w:rPr>
  </w:style>
  <w:style w:type="character" w:customStyle="1" w:styleId="ListLabel82">
    <w:name w:val="ListLabel 82"/>
    <w:qFormat/>
    <w:rPr>
      <w:color w:val="00000A"/>
      <w:sz w:val="28"/>
    </w:rPr>
  </w:style>
  <w:style w:type="character" w:customStyle="1" w:styleId="ListLabel83">
    <w:name w:val="ListLabel 83"/>
    <w:qFormat/>
    <w:rPr>
      <w:color w:val="00000A"/>
      <w:sz w:val="28"/>
    </w:rPr>
  </w:style>
  <w:style w:type="character" w:customStyle="1" w:styleId="ListLabel84">
    <w:name w:val="ListLabel 84"/>
    <w:qFormat/>
    <w:rPr>
      <w:color w:val="00000A"/>
      <w:sz w:val="28"/>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pPr>
      <w:ind w:left="720"/>
      <w:contextualSpacing/>
    </w:pPr>
  </w:style>
  <w:style w:type="paragraph" w:customStyle="1" w:styleId="DocumentTitile">
    <w:name w:val="DocumentTitile"/>
    <w:basedOn w:val="Title"/>
    <w:next w:val="Normal"/>
    <w:qFormat/>
  </w:style>
  <w:style w:type="paragraph" w:customStyle="1" w:styleId="ProjectName">
    <w:name w:val="ProjectName"/>
    <w:basedOn w:val="DocumentTitile"/>
    <w:next w:val="Normal"/>
    <w:qFormat/>
  </w:style>
  <w:style w:type="paragraph" w:customStyle="1" w:styleId="text">
    <w:name w:val="text"/>
    <w:basedOn w:val="Normal"/>
    <w:qFormat/>
    <w:pPr>
      <w:spacing w:after="120" w:line="240" w:lineRule="auto"/>
    </w:pPr>
    <w:rPr>
      <w:rFonts w:eastAsia="Times New Roman" w:cs="Century Gothic"/>
      <w:color w:val="333333"/>
      <w:sz w:val="22"/>
      <w:szCs w:val="20"/>
      <w:lang w:val="en-IN"/>
    </w:rPr>
  </w:style>
  <w:style w:type="paragraph" w:customStyle="1" w:styleId="Appendix">
    <w:name w:val="Appendix"/>
    <w:basedOn w:val="Normal"/>
    <w:next w:val="Normal"/>
    <w:qFormat/>
    <w:pPr>
      <w:pageBreakBefore/>
      <w:spacing w:before="480" w:after="240" w:line="240" w:lineRule="auto"/>
    </w:pPr>
    <w:rPr>
      <w:rFonts w:ascii="Arial" w:hAnsi="Arial"/>
      <w:b/>
      <w:sz w:val="28"/>
    </w:rPr>
  </w:style>
  <w:style w:type="paragraph" w:customStyle="1" w:styleId="Code">
    <w:name w:val="Code"/>
    <w:basedOn w:val="Normal"/>
    <w:qFormat/>
    <w:rPr>
      <w:rFonts w:ascii="Courier New" w:hAnsi="Courier New"/>
    </w:rPr>
  </w:style>
  <w:style w:type="paragraph" w:customStyle="1" w:styleId="TOC">
    <w:name w:val="TOC"/>
    <w:basedOn w:val="Subtitle"/>
    <w:qFormat/>
  </w:style>
  <w:style w:type="paragraph" w:customStyle="1" w:styleId="Preface7">
    <w:name w:val="Preface 7"/>
    <w:qFormat/>
    <w:pPr>
      <w:spacing w:before="120"/>
    </w:pPr>
    <w:rPr>
      <w:rFonts w:ascii="Times New Roman" w:eastAsia="Times New Roman" w:hAnsi="Times New Roman"/>
      <w:i/>
      <w:color w:val="00000A"/>
      <w:sz w:val="24"/>
    </w:rPr>
  </w:style>
  <w:style w:type="paragraph" w:customStyle="1" w:styleId="Preface5">
    <w:name w:val="Preface 5"/>
    <w:qFormat/>
    <w:pPr>
      <w:spacing w:before="160"/>
    </w:pPr>
    <w:rPr>
      <w:rFonts w:ascii="Times New Roman" w:eastAsia="Times New Roman" w:hAnsi="Times New Roman"/>
      <w:i/>
      <w:color w:val="00000A"/>
      <w:sz w:val="24"/>
      <w:lang w:val="en-GB"/>
    </w:rPr>
  </w:style>
  <w:style w:type="paragraph" w:customStyle="1" w:styleId="preface6">
    <w:name w:val="preface 6"/>
    <w:basedOn w:val="Heading6"/>
    <w:qFormat/>
    <w:pPr>
      <w:numPr>
        <w:ilvl w:val="0"/>
        <w:numId w:val="0"/>
      </w:numPr>
      <w:suppressLineNumbers/>
      <w:tabs>
        <w:tab w:val="left" w:pos="1151"/>
      </w:tabs>
      <w:spacing w:before="120" w:line="240" w:lineRule="auto"/>
      <w:ind w:left="1151" w:hanging="431"/>
      <w:jc w:val="both"/>
    </w:pPr>
    <w:rPr>
      <w:rFonts w:ascii="Times New Roman" w:hAnsi="Times New Roman"/>
      <w:i/>
      <w:iCs w:val="0"/>
      <w:sz w:val="24"/>
      <w:lang w:val="en-GB"/>
    </w:rPr>
  </w:style>
  <w:style w:type="paragraph" w:customStyle="1" w:styleId="IcommHeading1">
    <w:name w:val="IcommHeading1"/>
    <w:next w:val="Normal"/>
    <w:qFormat/>
    <w:pPr>
      <w:pageBreakBefore/>
      <w:spacing w:after="180"/>
      <w:ind w:left="648" w:hanging="648"/>
    </w:pPr>
    <w:rPr>
      <w:rFonts w:ascii="Cambria" w:eastAsia="Times New Roman" w:hAnsi="Cambria"/>
      <w:b/>
      <w:bCs/>
      <w:color w:val="00000A"/>
      <w:sz w:val="40"/>
      <w:szCs w:val="28"/>
      <w:lang w:val="en-IN" w:eastAsia="en-IN"/>
    </w:rPr>
  </w:style>
  <w:style w:type="paragraph" w:customStyle="1" w:styleId="Icommheading2">
    <w:name w:val="Icommheading2"/>
    <w:basedOn w:val="IcommHeading1"/>
    <w:next w:val="Normal"/>
    <w:qFormat/>
    <w:pPr>
      <w:pageBreakBefore w:val="0"/>
      <w:ind w:left="646" w:hanging="646"/>
    </w:pPr>
    <w:rPr>
      <w:rFonts w:ascii="Arial" w:hAnsi="Arial"/>
      <w:b w:val="0"/>
      <w:sz w:val="32"/>
    </w:rPr>
  </w:style>
  <w:style w:type="paragraph" w:customStyle="1" w:styleId="IcommHeading3">
    <w:name w:val="IcommHeading3"/>
    <w:basedOn w:val="Icommheading2"/>
    <w:next w:val="Normal"/>
    <w:qFormat/>
    <w:pPr>
      <w:ind w:left="1224" w:hanging="504"/>
    </w:pPr>
    <w:rPr>
      <w:rFonts w:ascii="Times New Roman" w:hAnsi="Times New Roman"/>
    </w:rPr>
  </w:style>
  <w:style w:type="paragraph" w:customStyle="1" w:styleId="IcommHeading4">
    <w:name w:val="IcommHeading4"/>
    <w:basedOn w:val="IcommHeading3"/>
    <w:next w:val="Normal"/>
    <w:qFormat/>
    <w:pPr>
      <w:ind w:left="1728"/>
    </w:pPr>
    <w:rPr>
      <w:rFonts w:ascii="Arial" w:hAnsi="Arial"/>
      <w:sz w:val="28"/>
    </w:rPr>
  </w:style>
  <w:style w:type="paragraph" w:customStyle="1" w:styleId="IcommHeading5">
    <w:name w:val="IcommHeading5"/>
    <w:basedOn w:val="IcommHeading4"/>
    <w:next w:val="Normal"/>
    <w:qFormat/>
    <w:pPr>
      <w:ind w:left="2232" w:hanging="792"/>
    </w:pPr>
    <w:rPr>
      <w:sz w:val="24"/>
    </w:rPr>
  </w:style>
  <w:style w:type="paragraph" w:customStyle="1" w:styleId="IcommHeading6">
    <w:name w:val="IcommHeading6"/>
    <w:basedOn w:val="IcommHeading5"/>
    <w:next w:val="Normal"/>
    <w:qFormat/>
    <w:pPr>
      <w:ind w:left="2736" w:hanging="936"/>
    </w:pPr>
  </w:style>
  <w:style w:type="paragraph" w:customStyle="1" w:styleId="Normal1">
    <w:name w:val="Normal1"/>
    <w:qFormat/>
    <w:pPr>
      <w:spacing w:after="200" w:line="276" w:lineRule="auto"/>
    </w:pPr>
    <w:rPr>
      <w:rFonts w:cs="Calibri"/>
      <w:color w:val="000000"/>
      <w:sz w:val="22"/>
    </w:rPr>
  </w:style>
  <w:style w:type="paragraph" w:customStyle="1" w:styleId="wsBodyText">
    <w:name w:val="wsBodyText"/>
    <w:basedOn w:val="Normal"/>
    <w:qFormat/>
    <w:pPr>
      <w:spacing w:after="120" w:line="240" w:lineRule="auto"/>
      <w:jc w:val="both"/>
    </w:pPr>
    <w:rPr>
      <w:rFonts w:ascii="Times New Roman" w:eastAsiaTheme="minorEastAsia" w:hAnsi="Times New Roman" w:cstheme="minorBidi"/>
      <w:lang w:val="en-IN"/>
    </w:rPr>
  </w:style>
  <w:style w:type="paragraph" w:customStyle="1" w:styleId="wsHeading-5">
    <w:name w:val="wsHeading-5"/>
    <w:basedOn w:val="Heading5"/>
    <w:next w:val="Normal"/>
    <w:qFormat/>
    <w:pPr>
      <w:ind w:left="1152" w:hanging="1152"/>
    </w:pPr>
    <w:rPr>
      <w:lang w:eastAsia="ja-JP"/>
    </w:rPr>
  </w:style>
  <w:style w:type="paragraph" w:customStyle="1" w:styleId="Revision1">
    <w:name w:val="Revision1"/>
    <w:uiPriority w:val="99"/>
    <w:semiHidden/>
    <w:qFormat/>
    <w:rPr>
      <w:color w:val="00000A"/>
      <w:sz w:val="24"/>
      <w:szCs w:val="22"/>
    </w:rPr>
  </w:style>
  <w:style w:type="paragraph" w:customStyle="1" w:styleId="TableContents">
    <w:name w:val="Table Contents"/>
    <w:basedOn w:val="Normal"/>
    <w:qFormat/>
  </w:style>
  <w:style w:type="table" w:customStyle="1" w:styleId="LightList-Accent11">
    <w:name w:val="Light List - Accent 11"/>
    <w:basedOn w:val="TableNormal"/>
    <w:uiPriority w:val="61"/>
    <w:rPr>
      <w:rFonts w:asciiTheme="minorHAnsi" w:eastAsiaTheme="minorHAnsi" w:hAnsiTheme="minorHAnsi" w:cstheme="minorBidi"/>
      <w:sz w:val="22"/>
      <w:szCs w:val="22"/>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TableGridLight1">
    <w:name w:val="Table Grid Light1"/>
    <w:basedOn w:val="TableNormal"/>
    <w:uiPriority w:val="4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paragraph" w:styleId="PlainText">
    <w:name w:val="Plain Text"/>
    <w:basedOn w:val="Normal"/>
    <w:link w:val="PlainTextChar"/>
    <w:uiPriority w:val="99"/>
    <w:unhideWhenUsed/>
    <w:rsid w:val="00DC2F25"/>
    <w:pPr>
      <w:spacing w:after="0" w:line="240" w:lineRule="auto"/>
    </w:pPr>
    <w:rPr>
      <w:rFonts w:ascii="SimSun" w:eastAsia="SimSun" w:hAnsi="Courier New" w:cs="Courier New"/>
      <w:color w:val="auto"/>
      <w:szCs w:val="24"/>
    </w:rPr>
  </w:style>
  <w:style w:type="character" w:customStyle="1" w:styleId="PlainTextChar">
    <w:name w:val="Plain Text Char"/>
    <w:basedOn w:val="DefaultParagraphFont"/>
    <w:link w:val="PlainText"/>
    <w:uiPriority w:val="99"/>
    <w:rsid w:val="00DC2F25"/>
    <w:rPr>
      <w:rFonts w:ascii="SimSun" w:eastAsia="SimSun" w:hAnsi="Courier New" w:cs="Courier New"/>
      <w:sz w:val="24"/>
      <w:szCs w:val="24"/>
    </w:rPr>
  </w:style>
  <w:style w:type="character" w:styleId="PlaceholderText">
    <w:name w:val="Placeholder Text"/>
    <w:basedOn w:val="DefaultParagraphFont"/>
    <w:uiPriority w:val="99"/>
    <w:semiHidden/>
    <w:rsid w:val="008A1E38"/>
    <w:rPr>
      <w:color w:val="808080"/>
    </w:rPr>
  </w:style>
  <w:style w:type="character" w:styleId="FollowedHyperlink">
    <w:name w:val="FollowedHyperlink"/>
    <w:basedOn w:val="DefaultParagraphFont"/>
    <w:uiPriority w:val="99"/>
    <w:semiHidden/>
    <w:unhideWhenUsed/>
    <w:rsid w:val="00887EB1"/>
    <w:rPr>
      <w:color w:val="800080" w:themeColor="followedHyperlink"/>
      <w:u w:val="single"/>
    </w:rPr>
  </w:style>
  <w:style w:type="paragraph" w:styleId="HTMLPreformatted">
    <w:name w:val="HTML Preformatted"/>
    <w:basedOn w:val="Normal"/>
    <w:link w:val="HTMLPreformattedChar"/>
    <w:uiPriority w:val="99"/>
    <w:semiHidden/>
    <w:unhideWhenUsed/>
    <w:rsid w:val="00CF64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F6414"/>
    <w:rPr>
      <w:rFonts w:ascii="Courier New" w:eastAsia="Times New Roman" w:hAnsi="Courier New" w:cs="Courier New"/>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51645">
      <w:bodyDiv w:val="1"/>
      <w:marLeft w:val="0"/>
      <w:marRight w:val="0"/>
      <w:marTop w:val="0"/>
      <w:marBottom w:val="0"/>
      <w:divBdr>
        <w:top w:val="none" w:sz="0" w:space="0" w:color="auto"/>
        <w:left w:val="none" w:sz="0" w:space="0" w:color="auto"/>
        <w:bottom w:val="none" w:sz="0" w:space="0" w:color="auto"/>
        <w:right w:val="none" w:sz="0" w:space="0" w:color="auto"/>
      </w:divBdr>
      <w:divsChild>
        <w:div w:id="1410882109">
          <w:marLeft w:val="0"/>
          <w:marRight w:val="0"/>
          <w:marTop w:val="0"/>
          <w:marBottom w:val="0"/>
          <w:divBdr>
            <w:top w:val="none" w:sz="0" w:space="0" w:color="auto"/>
            <w:left w:val="none" w:sz="0" w:space="0" w:color="auto"/>
            <w:bottom w:val="none" w:sz="0" w:space="0" w:color="auto"/>
            <w:right w:val="none" w:sz="0" w:space="0" w:color="auto"/>
          </w:divBdr>
          <w:divsChild>
            <w:div w:id="2059039311">
              <w:marLeft w:val="0"/>
              <w:marRight w:val="0"/>
              <w:marTop w:val="0"/>
              <w:marBottom w:val="0"/>
              <w:divBdr>
                <w:top w:val="none" w:sz="0" w:space="0" w:color="auto"/>
                <w:left w:val="none" w:sz="0" w:space="0" w:color="auto"/>
                <w:bottom w:val="none" w:sz="0" w:space="0" w:color="auto"/>
                <w:right w:val="none" w:sz="0" w:space="0" w:color="auto"/>
              </w:divBdr>
            </w:div>
            <w:div w:id="1807969290">
              <w:marLeft w:val="0"/>
              <w:marRight w:val="0"/>
              <w:marTop w:val="0"/>
              <w:marBottom w:val="0"/>
              <w:divBdr>
                <w:top w:val="none" w:sz="0" w:space="0" w:color="auto"/>
                <w:left w:val="none" w:sz="0" w:space="0" w:color="auto"/>
                <w:bottom w:val="none" w:sz="0" w:space="0" w:color="auto"/>
                <w:right w:val="none" w:sz="0" w:space="0" w:color="auto"/>
              </w:divBdr>
            </w:div>
            <w:div w:id="1896501885">
              <w:marLeft w:val="0"/>
              <w:marRight w:val="0"/>
              <w:marTop w:val="0"/>
              <w:marBottom w:val="0"/>
              <w:divBdr>
                <w:top w:val="none" w:sz="0" w:space="0" w:color="auto"/>
                <w:left w:val="none" w:sz="0" w:space="0" w:color="auto"/>
                <w:bottom w:val="none" w:sz="0" w:space="0" w:color="auto"/>
                <w:right w:val="none" w:sz="0" w:space="0" w:color="auto"/>
              </w:divBdr>
            </w:div>
            <w:div w:id="478301978">
              <w:marLeft w:val="0"/>
              <w:marRight w:val="0"/>
              <w:marTop w:val="0"/>
              <w:marBottom w:val="0"/>
              <w:divBdr>
                <w:top w:val="none" w:sz="0" w:space="0" w:color="auto"/>
                <w:left w:val="none" w:sz="0" w:space="0" w:color="auto"/>
                <w:bottom w:val="none" w:sz="0" w:space="0" w:color="auto"/>
                <w:right w:val="none" w:sz="0" w:space="0" w:color="auto"/>
              </w:divBdr>
            </w:div>
            <w:div w:id="1020395759">
              <w:marLeft w:val="0"/>
              <w:marRight w:val="0"/>
              <w:marTop w:val="0"/>
              <w:marBottom w:val="0"/>
              <w:divBdr>
                <w:top w:val="none" w:sz="0" w:space="0" w:color="auto"/>
                <w:left w:val="none" w:sz="0" w:space="0" w:color="auto"/>
                <w:bottom w:val="none" w:sz="0" w:space="0" w:color="auto"/>
                <w:right w:val="none" w:sz="0" w:space="0" w:color="auto"/>
              </w:divBdr>
            </w:div>
            <w:div w:id="142410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2015">
      <w:bodyDiv w:val="1"/>
      <w:marLeft w:val="0"/>
      <w:marRight w:val="0"/>
      <w:marTop w:val="0"/>
      <w:marBottom w:val="0"/>
      <w:divBdr>
        <w:top w:val="none" w:sz="0" w:space="0" w:color="auto"/>
        <w:left w:val="none" w:sz="0" w:space="0" w:color="auto"/>
        <w:bottom w:val="none" w:sz="0" w:space="0" w:color="auto"/>
        <w:right w:val="none" w:sz="0" w:space="0" w:color="auto"/>
      </w:divBdr>
      <w:divsChild>
        <w:div w:id="174922921">
          <w:marLeft w:val="0"/>
          <w:marRight w:val="0"/>
          <w:marTop w:val="0"/>
          <w:marBottom w:val="0"/>
          <w:divBdr>
            <w:top w:val="none" w:sz="0" w:space="0" w:color="auto"/>
            <w:left w:val="none" w:sz="0" w:space="0" w:color="auto"/>
            <w:bottom w:val="none" w:sz="0" w:space="0" w:color="auto"/>
            <w:right w:val="none" w:sz="0" w:space="0" w:color="auto"/>
          </w:divBdr>
          <w:divsChild>
            <w:div w:id="446773737">
              <w:marLeft w:val="0"/>
              <w:marRight w:val="0"/>
              <w:marTop w:val="0"/>
              <w:marBottom w:val="0"/>
              <w:divBdr>
                <w:top w:val="none" w:sz="0" w:space="0" w:color="auto"/>
                <w:left w:val="none" w:sz="0" w:space="0" w:color="auto"/>
                <w:bottom w:val="none" w:sz="0" w:space="0" w:color="auto"/>
                <w:right w:val="none" w:sz="0" w:space="0" w:color="auto"/>
              </w:divBdr>
            </w:div>
            <w:div w:id="850803436">
              <w:marLeft w:val="0"/>
              <w:marRight w:val="0"/>
              <w:marTop w:val="0"/>
              <w:marBottom w:val="0"/>
              <w:divBdr>
                <w:top w:val="none" w:sz="0" w:space="0" w:color="auto"/>
                <w:left w:val="none" w:sz="0" w:space="0" w:color="auto"/>
                <w:bottom w:val="none" w:sz="0" w:space="0" w:color="auto"/>
                <w:right w:val="none" w:sz="0" w:space="0" w:color="auto"/>
              </w:divBdr>
            </w:div>
            <w:div w:id="2021929063">
              <w:marLeft w:val="0"/>
              <w:marRight w:val="0"/>
              <w:marTop w:val="0"/>
              <w:marBottom w:val="0"/>
              <w:divBdr>
                <w:top w:val="none" w:sz="0" w:space="0" w:color="auto"/>
                <w:left w:val="none" w:sz="0" w:space="0" w:color="auto"/>
                <w:bottom w:val="none" w:sz="0" w:space="0" w:color="auto"/>
                <w:right w:val="none" w:sz="0" w:space="0" w:color="auto"/>
              </w:divBdr>
            </w:div>
            <w:div w:id="1775050535">
              <w:marLeft w:val="0"/>
              <w:marRight w:val="0"/>
              <w:marTop w:val="0"/>
              <w:marBottom w:val="0"/>
              <w:divBdr>
                <w:top w:val="none" w:sz="0" w:space="0" w:color="auto"/>
                <w:left w:val="none" w:sz="0" w:space="0" w:color="auto"/>
                <w:bottom w:val="none" w:sz="0" w:space="0" w:color="auto"/>
                <w:right w:val="none" w:sz="0" w:space="0" w:color="auto"/>
              </w:divBdr>
            </w:div>
            <w:div w:id="1036349732">
              <w:marLeft w:val="0"/>
              <w:marRight w:val="0"/>
              <w:marTop w:val="0"/>
              <w:marBottom w:val="0"/>
              <w:divBdr>
                <w:top w:val="none" w:sz="0" w:space="0" w:color="auto"/>
                <w:left w:val="none" w:sz="0" w:space="0" w:color="auto"/>
                <w:bottom w:val="none" w:sz="0" w:space="0" w:color="auto"/>
                <w:right w:val="none" w:sz="0" w:space="0" w:color="auto"/>
              </w:divBdr>
            </w:div>
            <w:div w:id="69372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31738">
      <w:bodyDiv w:val="1"/>
      <w:marLeft w:val="0"/>
      <w:marRight w:val="0"/>
      <w:marTop w:val="0"/>
      <w:marBottom w:val="0"/>
      <w:divBdr>
        <w:top w:val="none" w:sz="0" w:space="0" w:color="auto"/>
        <w:left w:val="none" w:sz="0" w:space="0" w:color="auto"/>
        <w:bottom w:val="none" w:sz="0" w:space="0" w:color="auto"/>
        <w:right w:val="none" w:sz="0" w:space="0" w:color="auto"/>
      </w:divBdr>
      <w:divsChild>
        <w:div w:id="1520465838">
          <w:marLeft w:val="0"/>
          <w:marRight w:val="0"/>
          <w:marTop w:val="0"/>
          <w:marBottom w:val="0"/>
          <w:divBdr>
            <w:top w:val="none" w:sz="0" w:space="0" w:color="auto"/>
            <w:left w:val="none" w:sz="0" w:space="0" w:color="auto"/>
            <w:bottom w:val="none" w:sz="0" w:space="0" w:color="auto"/>
            <w:right w:val="none" w:sz="0" w:space="0" w:color="auto"/>
          </w:divBdr>
          <w:divsChild>
            <w:div w:id="1512448679">
              <w:marLeft w:val="0"/>
              <w:marRight w:val="0"/>
              <w:marTop w:val="0"/>
              <w:marBottom w:val="0"/>
              <w:divBdr>
                <w:top w:val="none" w:sz="0" w:space="0" w:color="auto"/>
                <w:left w:val="none" w:sz="0" w:space="0" w:color="auto"/>
                <w:bottom w:val="none" w:sz="0" w:space="0" w:color="auto"/>
                <w:right w:val="none" w:sz="0" w:space="0" w:color="auto"/>
              </w:divBdr>
            </w:div>
            <w:div w:id="1673026412">
              <w:marLeft w:val="0"/>
              <w:marRight w:val="0"/>
              <w:marTop w:val="0"/>
              <w:marBottom w:val="0"/>
              <w:divBdr>
                <w:top w:val="none" w:sz="0" w:space="0" w:color="auto"/>
                <w:left w:val="none" w:sz="0" w:space="0" w:color="auto"/>
                <w:bottom w:val="none" w:sz="0" w:space="0" w:color="auto"/>
                <w:right w:val="none" w:sz="0" w:space="0" w:color="auto"/>
              </w:divBdr>
            </w:div>
            <w:div w:id="1530022179">
              <w:marLeft w:val="0"/>
              <w:marRight w:val="0"/>
              <w:marTop w:val="0"/>
              <w:marBottom w:val="0"/>
              <w:divBdr>
                <w:top w:val="none" w:sz="0" w:space="0" w:color="auto"/>
                <w:left w:val="none" w:sz="0" w:space="0" w:color="auto"/>
                <w:bottom w:val="none" w:sz="0" w:space="0" w:color="auto"/>
                <w:right w:val="none" w:sz="0" w:space="0" w:color="auto"/>
              </w:divBdr>
            </w:div>
            <w:div w:id="1747461319">
              <w:marLeft w:val="0"/>
              <w:marRight w:val="0"/>
              <w:marTop w:val="0"/>
              <w:marBottom w:val="0"/>
              <w:divBdr>
                <w:top w:val="none" w:sz="0" w:space="0" w:color="auto"/>
                <w:left w:val="none" w:sz="0" w:space="0" w:color="auto"/>
                <w:bottom w:val="none" w:sz="0" w:space="0" w:color="auto"/>
                <w:right w:val="none" w:sz="0" w:space="0" w:color="auto"/>
              </w:divBdr>
            </w:div>
            <w:div w:id="133183951">
              <w:marLeft w:val="0"/>
              <w:marRight w:val="0"/>
              <w:marTop w:val="0"/>
              <w:marBottom w:val="0"/>
              <w:divBdr>
                <w:top w:val="none" w:sz="0" w:space="0" w:color="auto"/>
                <w:left w:val="none" w:sz="0" w:space="0" w:color="auto"/>
                <w:bottom w:val="none" w:sz="0" w:space="0" w:color="auto"/>
                <w:right w:val="none" w:sz="0" w:space="0" w:color="auto"/>
              </w:divBdr>
            </w:div>
            <w:div w:id="109066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185814">
      <w:bodyDiv w:val="1"/>
      <w:marLeft w:val="0"/>
      <w:marRight w:val="0"/>
      <w:marTop w:val="0"/>
      <w:marBottom w:val="0"/>
      <w:divBdr>
        <w:top w:val="none" w:sz="0" w:space="0" w:color="auto"/>
        <w:left w:val="none" w:sz="0" w:space="0" w:color="auto"/>
        <w:bottom w:val="none" w:sz="0" w:space="0" w:color="auto"/>
        <w:right w:val="none" w:sz="0" w:space="0" w:color="auto"/>
      </w:divBdr>
      <w:divsChild>
        <w:div w:id="104887989">
          <w:marLeft w:val="0"/>
          <w:marRight w:val="0"/>
          <w:marTop w:val="0"/>
          <w:marBottom w:val="0"/>
          <w:divBdr>
            <w:top w:val="none" w:sz="0" w:space="0" w:color="auto"/>
            <w:left w:val="none" w:sz="0" w:space="0" w:color="auto"/>
            <w:bottom w:val="none" w:sz="0" w:space="0" w:color="auto"/>
            <w:right w:val="none" w:sz="0" w:space="0" w:color="auto"/>
          </w:divBdr>
          <w:divsChild>
            <w:div w:id="2067365800">
              <w:marLeft w:val="0"/>
              <w:marRight w:val="0"/>
              <w:marTop w:val="0"/>
              <w:marBottom w:val="0"/>
              <w:divBdr>
                <w:top w:val="none" w:sz="0" w:space="0" w:color="auto"/>
                <w:left w:val="none" w:sz="0" w:space="0" w:color="auto"/>
                <w:bottom w:val="none" w:sz="0" w:space="0" w:color="auto"/>
                <w:right w:val="none" w:sz="0" w:space="0" w:color="auto"/>
              </w:divBdr>
            </w:div>
            <w:div w:id="135152789">
              <w:marLeft w:val="0"/>
              <w:marRight w:val="0"/>
              <w:marTop w:val="0"/>
              <w:marBottom w:val="0"/>
              <w:divBdr>
                <w:top w:val="none" w:sz="0" w:space="0" w:color="auto"/>
                <w:left w:val="none" w:sz="0" w:space="0" w:color="auto"/>
                <w:bottom w:val="none" w:sz="0" w:space="0" w:color="auto"/>
                <w:right w:val="none" w:sz="0" w:space="0" w:color="auto"/>
              </w:divBdr>
            </w:div>
            <w:div w:id="323970815">
              <w:marLeft w:val="0"/>
              <w:marRight w:val="0"/>
              <w:marTop w:val="0"/>
              <w:marBottom w:val="0"/>
              <w:divBdr>
                <w:top w:val="none" w:sz="0" w:space="0" w:color="auto"/>
                <w:left w:val="none" w:sz="0" w:space="0" w:color="auto"/>
                <w:bottom w:val="none" w:sz="0" w:space="0" w:color="auto"/>
                <w:right w:val="none" w:sz="0" w:space="0" w:color="auto"/>
              </w:divBdr>
            </w:div>
            <w:div w:id="1808620855">
              <w:marLeft w:val="0"/>
              <w:marRight w:val="0"/>
              <w:marTop w:val="0"/>
              <w:marBottom w:val="0"/>
              <w:divBdr>
                <w:top w:val="none" w:sz="0" w:space="0" w:color="auto"/>
                <w:left w:val="none" w:sz="0" w:space="0" w:color="auto"/>
                <w:bottom w:val="none" w:sz="0" w:space="0" w:color="auto"/>
                <w:right w:val="none" w:sz="0" w:space="0" w:color="auto"/>
              </w:divBdr>
            </w:div>
            <w:div w:id="413674370">
              <w:marLeft w:val="0"/>
              <w:marRight w:val="0"/>
              <w:marTop w:val="0"/>
              <w:marBottom w:val="0"/>
              <w:divBdr>
                <w:top w:val="none" w:sz="0" w:space="0" w:color="auto"/>
                <w:left w:val="none" w:sz="0" w:space="0" w:color="auto"/>
                <w:bottom w:val="none" w:sz="0" w:space="0" w:color="auto"/>
                <w:right w:val="none" w:sz="0" w:space="0" w:color="auto"/>
              </w:divBdr>
            </w:div>
            <w:div w:id="92461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432183">
      <w:bodyDiv w:val="1"/>
      <w:marLeft w:val="0"/>
      <w:marRight w:val="0"/>
      <w:marTop w:val="0"/>
      <w:marBottom w:val="0"/>
      <w:divBdr>
        <w:top w:val="none" w:sz="0" w:space="0" w:color="auto"/>
        <w:left w:val="none" w:sz="0" w:space="0" w:color="auto"/>
        <w:bottom w:val="none" w:sz="0" w:space="0" w:color="auto"/>
        <w:right w:val="none" w:sz="0" w:space="0" w:color="auto"/>
      </w:divBdr>
      <w:divsChild>
        <w:div w:id="1446537467">
          <w:marLeft w:val="0"/>
          <w:marRight w:val="0"/>
          <w:marTop w:val="0"/>
          <w:marBottom w:val="0"/>
          <w:divBdr>
            <w:top w:val="none" w:sz="0" w:space="0" w:color="auto"/>
            <w:left w:val="none" w:sz="0" w:space="0" w:color="auto"/>
            <w:bottom w:val="none" w:sz="0" w:space="0" w:color="auto"/>
            <w:right w:val="none" w:sz="0" w:space="0" w:color="auto"/>
          </w:divBdr>
          <w:divsChild>
            <w:div w:id="2006275499">
              <w:marLeft w:val="0"/>
              <w:marRight w:val="0"/>
              <w:marTop w:val="0"/>
              <w:marBottom w:val="0"/>
              <w:divBdr>
                <w:top w:val="none" w:sz="0" w:space="0" w:color="auto"/>
                <w:left w:val="none" w:sz="0" w:space="0" w:color="auto"/>
                <w:bottom w:val="none" w:sz="0" w:space="0" w:color="auto"/>
                <w:right w:val="none" w:sz="0" w:space="0" w:color="auto"/>
              </w:divBdr>
            </w:div>
            <w:div w:id="616720070">
              <w:marLeft w:val="0"/>
              <w:marRight w:val="0"/>
              <w:marTop w:val="0"/>
              <w:marBottom w:val="0"/>
              <w:divBdr>
                <w:top w:val="none" w:sz="0" w:space="0" w:color="auto"/>
                <w:left w:val="none" w:sz="0" w:space="0" w:color="auto"/>
                <w:bottom w:val="none" w:sz="0" w:space="0" w:color="auto"/>
                <w:right w:val="none" w:sz="0" w:space="0" w:color="auto"/>
              </w:divBdr>
            </w:div>
            <w:div w:id="1393188073">
              <w:marLeft w:val="0"/>
              <w:marRight w:val="0"/>
              <w:marTop w:val="0"/>
              <w:marBottom w:val="0"/>
              <w:divBdr>
                <w:top w:val="none" w:sz="0" w:space="0" w:color="auto"/>
                <w:left w:val="none" w:sz="0" w:space="0" w:color="auto"/>
                <w:bottom w:val="none" w:sz="0" w:space="0" w:color="auto"/>
                <w:right w:val="none" w:sz="0" w:space="0" w:color="auto"/>
              </w:divBdr>
            </w:div>
            <w:div w:id="215356782">
              <w:marLeft w:val="0"/>
              <w:marRight w:val="0"/>
              <w:marTop w:val="0"/>
              <w:marBottom w:val="0"/>
              <w:divBdr>
                <w:top w:val="none" w:sz="0" w:space="0" w:color="auto"/>
                <w:left w:val="none" w:sz="0" w:space="0" w:color="auto"/>
                <w:bottom w:val="none" w:sz="0" w:space="0" w:color="auto"/>
                <w:right w:val="none" w:sz="0" w:space="0" w:color="auto"/>
              </w:divBdr>
            </w:div>
            <w:div w:id="990445660">
              <w:marLeft w:val="0"/>
              <w:marRight w:val="0"/>
              <w:marTop w:val="0"/>
              <w:marBottom w:val="0"/>
              <w:divBdr>
                <w:top w:val="none" w:sz="0" w:space="0" w:color="auto"/>
                <w:left w:val="none" w:sz="0" w:space="0" w:color="auto"/>
                <w:bottom w:val="none" w:sz="0" w:space="0" w:color="auto"/>
                <w:right w:val="none" w:sz="0" w:space="0" w:color="auto"/>
              </w:divBdr>
            </w:div>
            <w:div w:id="129047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062089">
      <w:bodyDiv w:val="1"/>
      <w:marLeft w:val="0"/>
      <w:marRight w:val="0"/>
      <w:marTop w:val="0"/>
      <w:marBottom w:val="0"/>
      <w:divBdr>
        <w:top w:val="none" w:sz="0" w:space="0" w:color="auto"/>
        <w:left w:val="none" w:sz="0" w:space="0" w:color="auto"/>
        <w:bottom w:val="none" w:sz="0" w:space="0" w:color="auto"/>
        <w:right w:val="none" w:sz="0" w:space="0" w:color="auto"/>
      </w:divBdr>
      <w:divsChild>
        <w:div w:id="297149870">
          <w:marLeft w:val="0"/>
          <w:marRight w:val="0"/>
          <w:marTop w:val="0"/>
          <w:marBottom w:val="0"/>
          <w:divBdr>
            <w:top w:val="none" w:sz="0" w:space="0" w:color="auto"/>
            <w:left w:val="none" w:sz="0" w:space="0" w:color="auto"/>
            <w:bottom w:val="none" w:sz="0" w:space="0" w:color="auto"/>
            <w:right w:val="none" w:sz="0" w:space="0" w:color="auto"/>
          </w:divBdr>
          <w:divsChild>
            <w:div w:id="1598756214">
              <w:marLeft w:val="0"/>
              <w:marRight w:val="0"/>
              <w:marTop w:val="0"/>
              <w:marBottom w:val="0"/>
              <w:divBdr>
                <w:top w:val="none" w:sz="0" w:space="0" w:color="auto"/>
                <w:left w:val="none" w:sz="0" w:space="0" w:color="auto"/>
                <w:bottom w:val="none" w:sz="0" w:space="0" w:color="auto"/>
                <w:right w:val="none" w:sz="0" w:space="0" w:color="auto"/>
              </w:divBdr>
            </w:div>
            <w:div w:id="1887637447">
              <w:marLeft w:val="0"/>
              <w:marRight w:val="0"/>
              <w:marTop w:val="0"/>
              <w:marBottom w:val="0"/>
              <w:divBdr>
                <w:top w:val="none" w:sz="0" w:space="0" w:color="auto"/>
                <w:left w:val="none" w:sz="0" w:space="0" w:color="auto"/>
                <w:bottom w:val="none" w:sz="0" w:space="0" w:color="auto"/>
                <w:right w:val="none" w:sz="0" w:space="0" w:color="auto"/>
              </w:divBdr>
            </w:div>
            <w:div w:id="1073700728">
              <w:marLeft w:val="0"/>
              <w:marRight w:val="0"/>
              <w:marTop w:val="0"/>
              <w:marBottom w:val="0"/>
              <w:divBdr>
                <w:top w:val="none" w:sz="0" w:space="0" w:color="auto"/>
                <w:left w:val="none" w:sz="0" w:space="0" w:color="auto"/>
                <w:bottom w:val="none" w:sz="0" w:space="0" w:color="auto"/>
                <w:right w:val="none" w:sz="0" w:space="0" w:color="auto"/>
              </w:divBdr>
            </w:div>
            <w:div w:id="530186281">
              <w:marLeft w:val="0"/>
              <w:marRight w:val="0"/>
              <w:marTop w:val="0"/>
              <w:marBottom w:val="0"/>
              <w:divBdr>
                <w:top w:val="none" w:sz="0" w:space="0" w:color="auto"/>
                <w:left w:val="none" w:sz="0" w:space="0" w:color="auto"/>
                <w:bottom w:val="none" w:sz="0" w:space="0" w:color="auto"/>
                <w:right w:val="none" w:sz="0" w:space="0" w:color="auto"/>
              </w:divBdr>
            </w:div>
            <w:div w:id="482547548">
              <w:marLeft w:val="0"/>
              <w:marRight w:val="0"/>
              <w:marTop w:val="0"/>
              <w:marBottom w:val="0"/>
              <w:divBdr>
                <w:top w:val="none" w:sz="0" w:space="0" w:color="auto"/>
                <w:left w:val="none" w:sz="0" w:space="0" w:color="auto"/>
                <w:bottom w:val="none" w:sz="0" w:space="0" w:color="auto"/>
                <w:right w:val="none" w:sz="0" w:space="0" w:color="auto"/>
              </w:divBdr>
            </w:div>
            <w:div w:id="80539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552743">
      <w:bodyDiv w:val="1"/>
      <w:marLeft w:val="0"/>
      <w:marRight w:val="0"/>
      <w:marTop w:val="0"/>
      <w:marBottom w:val="0"/>
      <w:divBdr>
        <w:top w:val="none" w:sz="0" w:space="0" w:color="auto"/>
        <w:left w:val="none" w:sz="0" w:space="0" w:color="auto"/>
        <w:bottom w:val="none" w:sz="0" w:space="0" w:color="auto"/>
        <w:right w:val="none" w:sz="0" w:space="0" w:color="auto"/>
      </w:divBdr>
      <w:divsChild>
        <w:div w:id="736363402">
          <w:marLeft w:val="0"/>
          <w:marRight w:val="0"/>
          <w:marTop w:val="0"/>
          <w:marBottom w:val="0"/>
          <w:divBdr>
            <w:top w:val="none" w:sz="0" w:space="0" w:color="auto"/>
            <w:left w:val="none" w:sz="0" w:space="0" w:color="auto"/>
            <w:bottom w:val="none" w:sz="0" w:space="0" w:color="auto"/>
            <w:right w:val="none" w:sz="0" w:space="0" w:color="auto"/>
          </w:divBdr>
          <w:divsChild>
            <w:div w:id="132452597">
              <w:marLeft w:val="0"/>
              <w:marRight w:val="0"/>
              <w:marTop w:val="0"/>
              <w:marBottom w:val="0"/>
              <w:divBdr>
                <w:top w:val="none" w:sz="0" w:space="0" w:color="auto"/>
                <w:left w:val="none" w:sz="0" w:space="0" w:color="auto"/>
                <w:bottom w:val="none" w:sz="0" w:space="0" w:color="auto"/>
                <w:right w:val="none" w:sz="0" w:space="0" w:color="auto"/>
              </w:divBdr>
            </w:div>
            <w:div w:id="392050439">
              <w:marLeft w:val="0"/>
              <w:marRight w:val="0"/>
              <w:marTop w:val="0"/>
              <w:marBottom w:val="0"/>
              <w:divBdr>
                <w:top w:val="none" w:sz="0" w:space="0" w:color="auto"/>
                <w:left w:val="none" w:sz="0" w:space="0" w:color="auto"/>
                <w:bottom w:val="none" w:sz="0" w:space="0" w:color="auto"/>
                <w:right w:val="none" w:sz="0" w:space="0" w:color="auto"/>
              </w:divBdr>
            </w:div>
            <w:div w:id="505829688">
              <w:marLeft w:val="0"/>
              <w:marRight w:val="0"/>
              <w:marTop w:val="0"/>
              <w:marBottom w:val="0"/>
              <w:divBdr>
                <w:top w:val="none" w:sz="0" w:space="0" w:color="auto"/>
                <w:left w:val="none" w:sz="0" w:space="0" w:color="auto"/>
                <w:bottom w:val="none" w:sz="0" w:space="0" w:color="auto"/>
                <w:right w:val="none" w:sz="0" w:space="0" w:color="auto"/>
              </w:divBdr>
            </w:div>
            <w:div w:id="1862815135">
              <w:marLeft w:val="0"/>
              <w:marRight w:val="0"/>
              <w:marTop w:val="0"/>
              <w:marBottom w:val="0"/>
              <w:divBdr>
                <w:top w:val="none" w:sz="0" w:space="0" w:color="auto"/>
                <w:left w:val="none" w:sz="0" w:space="0" w:color="auto"/>
                <w:bottom w:val="none" w:sz="0" w:space="0" w:color="auto"/>
                <w:right w:val="none" w:sz="0" w:space="0" w:color="auto"/>
              </w:divBdr>
            </w:div>
            <w:div w:id="2009554094">
              <w:marLeft w:val="0"/>
              <w:marRight w:val="0"/>
              <w:marTop w:val="0"/>
              <w:marBottom w:val="0"/>
              <w:divBdr>
                <w:top w:val="none" w:sz="0" w:space="0" w:color="auto"/>
                <w:left w:val="none" w:sz="0" w:space="0" w:color="auto"/>
                <w:bottom w:val="none" w:sz="0" w:space="0" w:color="auto"/>
                <w:right w:val="none" w:sz="0" w:space="0" w:color="auto"/>
              </w:divBdr>
            </w:div>
            <w:div w:id="514811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795775">
      <w:bodyDiv w:val="1"/>
      <w:marLeft w:val="0"/>
      <w:marRight w:val="0"/>
      <w:marTop w:val="0"/>
      <w:marBottom w:val="0"/>
      <w:divBdr>
        <w:top w:val="none" w:sz="0" w:space="0" w:color="auto"/>
        <w:left w:val="none" w:sz="0" w:space="0" w:color="auto"/>
        <w:bottom w:val="none" w:sz="0" w:space="0" w:color="auto"/>
        <w:right w:val="none" w:sz="0" w:space="0" w:color="auto"/>
      </w:divBdr>
      <w:divsChild>
        <w:div w:id="218126631">
          <w:marLeft w:val="0"/>
          <w:marRight w:val="0"/>
          <w:marTop w:val="0"/>
          <w:marBottom w:val="0"/>
          <w:divBdr>
            <w:top w:val="none" w:sz="0" w:space="0" w:color="auto"/>
            <w:left w:val="none" w:sz="0" w:space="0" w:color="auto"/>
            <w:bottom w:val="none" w:sz="0" w:space="0" w:color="auto"/>
            <w:right w:val="none" w:sz="0" w:space="0" w:color="auto"/>
          </w:divBdr>
          <w:divsChild>
            <w:div w:id="985015288">
              <w:marLeft w:val="0"/>
              <w:marRight w:val="0"/>
              <w:marTop w:val="0"/>
              <w:marBottom w:val="0"/>
              <w:divBdr>
                <w:top w:val="none" w:sz="0" w:space="0" w:color="auto"/>
                <w:left w:val="none" w:sz="0" w:space="0" w:color="auto"/>
                <w:bottom w:val="none" w:sz="0" w:space="0" w:color="auto"/>
                <w:right w:val="none" w:sz="0" w:space="0" w:color="auto"/>
              </w:divBdr>
            </w:div>
            <w:div w:id="1886523790">
              <w:marLeft w:val="0"/>
              <w:marRight w:val="0"/>
              <w:marTop w:val="0"/>
              <w:marBottom w:val="0"/>
              <w:divBdr>
                <w:top w:val="none" w:sz="0" w:space="0" w:color="auto"/>
                <w:left w:val="none" w:sz="0" w:space="0" w:color="auto"/>
                <w:bottom w:val="none" w:sz="0" w:space="0" w:color="auto"/>
                <w:right w:val="none" w:sz="0" w:space="0" w:color="auto"/>
              </w:divBdr>
            </w:div>
            <w:div w:id="2014145637">
              <w:marLeft w:val="0"/>
              <w:marRight w:val="0"/>
              <w:marTop w:val="0"/>
              <w:marBottom w:val="0"/>
              <w:divBdr>
                <w:top w:val="none" w:sz="0" w:space="0" w:color="auto"/>
                <w:left w:val="none" w:sz="0" w:space="0" w:color="auto"/>
                <w:bottom w:val="none" w:sz="0" w:space="0" w:color="auto"/>
                <w:right w:val="none" w:sz="0" w:space="0" w:color="auto"/>
              </w:divBdr>
            </w:div>
            <w:div w:id="52822622">
              <w:marLeft w:val="0"/>
              <w:marRight w:val="0"/>
              <w:marTop w:val="0"/>
              <w:marBottom w:val="0"/>
              <w:divBdr>
                <w:top w:val="none" w:sz="0" w:space="0" w:color="auto"/>
                <w:left w:val="none" w:sz="0" w:space="0" w:color="auto"/>
                <w:bottom w:val="none" w:sz="0" w:space="0" w:color="auto"/>
                <w:right w:val="none" w:sz="0" w:space="0" w:color="auto"/>
              </w:divBdr>
            </w:div>
            <w:div w:id="1183086564">
              <w:marLeft w:val="0"/>
              <w:marRight w:val="0"/>
              <w:marTop w:val="0"/>
              <w:marBottom w:val="0"/>
              <w:divBdr>
                <w:top w:val="none" w:sz="0" w:space="0" w:color="auto"/>
                <w:left w:val="none" w:sz="0" w:space="0" w:color="auto"/>
                <w:bottom w:val="none" w:sz="0" w:space="0" w:color="auto"/>
                <w:right w:val="none" w:sz="0" w:space="0" w:color="auto"/>
              </w:divBdr>
            </w:div>
            <w:div w:id="59404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8914">
      <w:bodyDiv w:val="1"/>
      <w:marLeft w:val="0"/>
      <w:marRight w:val="0"/>
      <w:marTop w:val="0"/>
      <w:marBottom w:val="0"/>
      <w:divBdr>
        <w:top w:val="none" w:sz="0" w:space="0" w:color="auto"/>
        <w:left w:val="none" w:sz="0" w:space="0" w:color="auto"/>
        <w:bottom w:val="none" w:sz="0" w:space="0" w:color="auto"/>
        <w:right w:val="none" w:sz="0" w:space="0" w:color="auto"/>
      </w:divBdr>
    </w:div>
    <w:div w:id="1987470120">
      <w:bodyDiv w:val="1"/>
      <w:marLeft w:val="0"/>
      <w:marRight w:val="0"/>
      <w:marTop w:val="0"/>
      <w:marBottom w:val="0"/>
      <w:divBdr>
        <w:top w:val="none" w:sz="0" w:space="0" w:color="auto"/>
        <w:left w:val="none" w:sz="0" w:space="0" w:color="auto"/>
        <w:bottom w:val="none" w:sz="0" w:space="0" w:color="auto"/>
        <w:right w:val="none" w:sz="0" w:space="0" w:color="auto"/>
      </w:divBdr>
    </w:div>
    <w:div w:id="2032291831">
      <w:bodyDiv w:val="1"/>
      <w:marLeft w:val="0"/>
      <w:marRight w:val="0"/>
      <w:marTop w:val="0"/>
      <w:marBottom w:val="0"/>
      <w:divBdr>
        <w:top w:val="none" w:sz="0" w:space="0" w:color="auto"/>
        <w:left w:val="none" w:sz="0" w:space="0" w:color="auto"/>
        <w:bottom w:val="none" w:sz="0" w:space="0" w:color="auto"/>
        <w:right w:val="none" w:sz="0" w:space="0" w:color="auto"/>
      </w:divBdr>
    </w:div>
    <w:div w:id="2034111231">
      <w:bodyDiv w:val="1"/>
      <w:marLeft w:val="0"/>
      <w:marRight w:val="0"/>
      <w:marTop w:val="0"/>
      <w:marBottom w:val="0"/>
      <w:divBdr>
        <w:top w:val="none" w:sz="0" w:space="0" w:color="auto"/>
        <w:left w:val="none" w:sz="0" w:space="0" w:color="auto"/>
        <w:bottom w:val="none" w:sz="0" w:space="0" w:color="auto"/>
        <w:right w:val="none" w:sz="0" w:space="0" w:color="auto"/>
      </w:divBdr>
    </w:div>
    <w:div w:id="2097899547">
      <w:bodyDiv w:val="1"/>
      <w:marLeft w:val="0"/>
      <w:marRight w:val="0"/>
      <w:marTop w:val="0"/>
      <w:marBottom w:val="0"/>
      <w:divBdr>
        <w:top w:val="none" w:sz="0" w:space="0" w:color="auto"/>
        <w:left w:val="none" w:sz="0" w:space="0" w:color="auto"/>
        <w:bottom w:val="none" w:sz="0" w:space="0" w:color="auto"/>
        <w:right w:val="none" w:sz="0" w:space="0" w:color="auto"/>
      </w:divBdr>
      <w:divsChild>
        <w:div w:id="1421370188">
          <w:marLeft w:val="0"/>
          <w:marRight w:val="0"/>
          <w:marTop w:val="0"/>
          <w:marBottom w:val="0"/>
          <w:divBdr>
            <w:top w:val="none" w:sz="0" w:space="0" w:color="auto"/>
            <w:left w:val="none" w:sz="0" w:space="0" w:color="auto"/>
            <w:bottom w:val="none" w:sz="0" w:space="0" w:color="auto"/>
            <w:right w:val="none" w:sz="0" w:space="0" w:color="auto"/>
          </w:divBdr>
          <w:divsChild>
            <w:div w:id="359551880">
              <w:marLeft w:val="0"/>
              <w:marRight w:val="0"/>
              <w:marTop w:val="0"/>
              <w:marBottom w:val="0"/>
              <w:divBdr>
                <w:top w:val="none" w:sz="0" w:space="0" w:color="auto"/>
                <w:left w:val="none" w:sz="0" w:space="0" w:color="auto"/>
                <w:bottom w:val="none" w:sz="0" w:space="0" w:color="auto"/>
                <w:right w:val="none" w:sz="0" w:space="0" w:color="auto"/>
              </w:divBdr>
            </w:div>
            <w:div w:id="484860153">
              <w:marLeft w:val="0"/>
              <w:marRight w:val="0"/>
              <w:marTop w:val="0"/>
              <w:marBottom w:val="0"/>
              <w:divBdr>
                <w:top w:val="none" w:sz="0" w:space="0" w:color="auto"/>
                <w:left w:val="none" w:sz="0" w:space="0" w:color="auto"/>
                <w:bottom w:val="none" w:sz="0" w:space="0" w:color="auto"/>
                <w:right w:val="none" w:sz="0" w:space="0" w:color="auto"/>
              </w:divBdr>
            </w:div>
            <w:div w:id="1114133674">
              <w:marLeft w:val="0"/>
              <w:marRight w:val="0"/>
              <w:marTop w:val="0"/>
              <w:marBottom w:val="0"/>
              <w:divBdr>
                <w:top w:val="none" w:sz="0" w:space="0" w:color="auto"/>
                <w:left w:val="none" w:sz="0" w:space="0" w:color="auto"/>
                <w:bottom w:val="none" w:sz="0" w:space="0" w:color="auto"/>
                <w:right w:val="none" w:sz="0" w:space="0" w:color="auto"/>
              </w:divBdr>
            </w:div>
            <w:div w:id="287469496">
              <w:marLeft w:val="0"/>
              <w:marRight w:val="0"/>
              <w:marTop w:val="0"/>
              <w:marBottom w:val="0"/>
              <w:divBdr>
                <w:top w:val="none" w:sz="0" w:space="0" w:color="auto"/>
                <w:left w:val="none" w:sz="0" w:space="0" w:color="auto"/>
                <w:bottom w:val="none" w:sz="0" w:space="0" w:color="auto"/>
                <w:right w:val="none" w:sz="0" w:space="0" w:color="auto"/>
              </w:divBdr>
            </w:div>
            <w:div w:id="500583220">
              <w:marLeft w:val="0"/>
              <w:marRight w:val="0"/>
              <w:marTop w:val="0"/>
              <w:marBottom w:val="0"/>
              <w:divBdr>
                <w:top w:val="none" w:sz="0" w:space="0" w:color="auto"/>
                <w:left w:val="none" w:sz="0" w:space="0" w:color="auto"/>
                <w:bottom w:val="none" w:sz="0" w:space="0" w:color="auto"/>
                <w:right w:val="none" w:sz="0" w:space="0" w:color="auto"/>
              </w:divBdr>
            </w:div>
            <w:div w:id="45929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B13FF62-64EC-4862-BA39-D7D9F090B33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1</Pages>
  <Words>1055</Words>
  <Characters>601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Proposal Document</vt:lpstr>
    </vt:vector>
  </TitlesOfParts>
  <Company>WiSig Networks Pvt Ltd</Company>
  <LinksUpToDate>false</LinksUpToDate>
  <CharactersWithSpaces>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Document</dc:title>
  <dc:subject>5G NR Protocol Stack</dc:subject>
  <dc:creator>Rakesh Reddy</dc:creator>
  <cp:keywords/>
  <dc:description/>
  <cp:lastModifiedBy>Sachinkumar Dubey</cp:lastModifiedBy>
  <cp:revision>3</cp:revision>
  <cp:lastPrinted>2019-09-02T11:23:00Z</cp:lastPrinted>
  <dcterms:created xsi:type="dcterms:W3CDTF">2022-03-08T13:25:00Z</dcterms:created>
  <dcterms:modified xsi:type="dcterms:W3CDTF">2022-05-25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WiSig Networks Pvt Ltd</vt:lpwstr>
  </property>
  <property fmtid="{D5CDD505-2E9C-101B-9397-08002B2CF9AE}" pid="4" name="DocSecurity">
    <vt:i4>0</vt:i4>
  </property>
  <property fmtid="{D5CDD505-2E9C-101B-9397-08002B2CF9AE}" pid="5" name="Document number">
    <vt:lpwstr>1.5</vt:lpwstr>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KSOProductBuildVer">
    <vt:lpwstr>1033-10.2.0.7504</vt:lpwstr>
  </property>
  <property fmtid="{D5CDD505-2E9C-101B-9397-08002B2CF9AE}" pid="11" name="_DocHome">
    <vt:i4>-1783844959</vt:i4>
  </property>
</Properties>
</file>